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4B47B" w14:textId="77777777" w:rsidR="00106A78" w:rsidRDefault="00FD5E05">
      <w:pPr>
        <w:pStyle w:val="Heading1"/>
        <w:spacing w:before="0" w:after="0"/>
      </w:pPr>
      <w:bookmarkStart w:id="0" w:name="bookmark=id.gjdgxs" w:colFirst="0" w:colLast="0"/>
      <w:bookmarkEnd w:id="0"/>
      <w:r>
        <w:t>Competency Task List – Secondary Component</w:t>
      </w:r>
    </w:p>
    <w:p w14:paraId="064CA34F" w14:textId="77777777" w:rsidR="00106A78" w:rsidRDefault="00FD5E05">
      <w:pPr>
        <w:pStyle w:val="Heading1"/>
        <w:spacing w:before="0" w:after="0"/>
      </w:pPr>
      <w:r>
        <w:t>Engineering Technologies/Technicians CIP 15.9999</w:t>
      </w:r>
    </w:p>
    <w:p w14:paraId="4521D242" w14:textId="10D9766D" w:rsidR="00106A78" w:rsidRDefault="00FD5E05">
      <w:pPr>
        <w:pStyle w:val="Heading1"/>
        <w:spacing w:before="0"/>
        <w:rPr>
          <w:sz w:val="24"/>
          <w:szCs w:val="24"/>
        </w:rPr>
      </w:pPr>
      <w:r>
        <w:rPr>
          <w:sz w:val="24"/>
          <w:szCs w:val="24"/>
        </w:rPr>
        <w:t>High School Graduation Years 202</w:t>
      </w:r>
      <w:r w:rsidR="00567832">
        <w:rPr>
          <w:sz w:val="24"/>
          <w:szCs w:val="24"/>
        </w:rPr>
        <w:t>4</w:t>
      </w:r>
      <w:r>
        <w:rPr>
          <w:sz w:val="24"/>
          <w:szCs w:val="24"/>
        </w:rPr>
        <w:t>, 202</w:t>
      </w:r>
      <w:r w:rsidR="00567832">
        <w:rPr>
          <w:sz w:val="24"/>
          <w:szCs w:val="24"/>
        </w:rPr>
        <w:t>5</w:t>
      </w:r>
      <w:r>
        <w:rPr>
          <w:sz w:val="24"/>
          <w:szCs w:val="24"/>
        </w:rPr>
        <w:t>, 202</w:t>
      </w:r>
      <w:r w:rsidR="00567832">
        <w:rPr>
          <w:sz w:val="24"/>
          <w:szCs w:val="24"/>
        </w:rPr>
        <w:t>6</w:t>
      </w:r>
    </w:p>
    <w:p w14:paraId="3D8C0F89" w14:textId="77777777" w:rsidR="00106A78" w:rsidRDefault="00FD5E05">
      <w:pPr>
        <w:pStyle w:val="Heading2"/>
      </w:pPr>
      <w:r>
        <w:t>100 Engineering Safety</w:t>
      </w:r>
    </w:p>
    <w:tbl>
      <w:tblPr>
        <w:tblStyle w:val="a"/>
        <w:tblW w:w="12678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106A78" w14:paraId="2FEF98DC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413CC147" w14:textId="77777777" w:rsidR="00106A78" w:rsidRDefault="00FD5E05">
            <w:pPr>
              <w:jc w:val="center"/>
            </w:pPr>
            <w:bookmarkStart w:id="1" w:name="_heading=h.30j0zll" w:colFirst="0" w:colLast="0"/>
            <w:bookmarkEnd w:id="1"/>
            <w:r>
              <w:t>Item</w:t>
            </w:r>
          </w:p>
        </w:tc>
        <w:tc>
          <w:tcPr>
            <w:tcW w:w="7650" w:type="dxa"/>
            <w:vAlign w:val="center"/>
          </w:tcPr>
          <w:p w14:paraId="52CF97B5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00FBEF92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</w:tcPr>
          <w:p w14:paraId="5C226E55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4D5F69A6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15C7F708" w14:textId="77777777" w:rsidR="00106A78" w:rsidRPr="00567832" w:rsidRDefault="00FD5E05">
            <w:r w:rsidRPr="00567832">
              <w:t>101</w:t>
            </w:r>
          </w:p>
        </w:tc>
        <w:tc>
          <w:tcPr>
            <w:tcW w:w="7650" w:type="dxa"/>
            <w:vAlign w:val="center"/>
          </w:tcPr>
          <w:p w14:paraId="335CAFD8" w14:textId="77777777" w:rsidR="00106A78" w:rsidRPr="00567832" w:rsidRDefault="00FD5E05">
            <w:r w:rsidRPr="00567832">
              <w:t>Implement a safety plan, including first aid procedures.</w:t>
            </w:r>
          </w:p>
        </w:tc>
        <w:tc>
          <w:tcPr>
            <w:tcW w:w="1620" w:type="dxa"/>
            <w:vAlign w:val="center"/>
          </w:tcPr>
          <w:p w14:paraId="05D2C55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693" w:type="dxa"/>
            <w:vAlign w:val="center"/>
          </w:tcPr>
          <w:p w14:paraId="01E871B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F16604A" w14:textId="77777777" w:rsidTr="0056783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064DBEC" w14:textId="77777777" w:rsidR="00106A78" w:rsidRPr="00567832" w:rsidRDefault="00FD5E05">
            <w:r w:rsidRPr="00567832">
              <w:t>1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855DCAE" w14:textId="379E1976" w:rsidR="00106A78" w:rsidRPr="00567832" w:rsidRDefault="00FD5E05">
            <w:r w:rsidRPr="00567832">
              <w:t>Operate lab equipment</w:t>
            </w:r>
            <w:r w:rsidR="00AC0206" w:rsidRPr="00567832">
              <w:t xml:space="preserve"> and electrical lab machines</w:t>
            </w:r>
            <w:r w:rsidRPr="00567832">
              <w:t xml:space="preserve"> according to safety guidelines.</w:t>
            </w:r>
          </w:p>
        </w:tc>
        <w:tc>
          <w:tcPr>
            <w:tcW w:w="1620" w:type="dxa"/>
            <w:vAlign w:val="center"/>
          </w:tcPr>
          <w:p w14:paraId="30FFC0E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E99030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4B07D3D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0878BF91" w14:textId="77777777" w:rsidR="00106A78" w:rsidRPr="00567832" w:rsidRDefault="00FD5E05">
            <w:r w:rsidRPr="00567832">
              <w:t>103</w:t>
            </w:r>
          </w:p>
        </w:tc>
        <w:tc>
          <w:tcPr>
            <w:tcW w:w="7650" w:type="dxa"/>
            <w:vAlign w:val="center"/>
          </w:tcPr>
          <w:p w14:paraId="1B59D87F" w14:textId="77777777" w:rsidR="00106A78" w:rsidRPr="00567832" w:rsidRDefault="00FD5E05">
            <w:r w:rsidRPr="00567832">
              <w:t>Use personal protective equipment.</w:t>
            </w:r>
          </w:p>
        </w:tc>
        <w:tc>
          <w:tcPr>
            <w:tcW w:w="1620" w:type="dxa"/>
            <w:vAlign w:val="center"/>
          </w:tcPr>
          <w:p w14:paraId="60D34A2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118C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091A670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01C132B4" w14:textId="77777777" w:rsidR="00106A78" w:rsidRPr="00567832" w:rsidRDefault="00FD5E05">
            <w:r w:rsidRPr="00567832">
              <w:t>104</w:t>
            </w:r>
          </w:p>
        </w:tc>
        <w:tc>
          <w:tcPr>
            <w:tcW w:w="7650" w:type="dxa"/>
            <w:vAlign w:val="center"/>
          </w:tcPr>
          <w:p w14:paraId="6BC2D6F0" w14:textId="6B446005" w:rsidR="00106A78" w:rsidRPr="00567832" w:rsidRDefault="00FD5E05">
            <w:r w:rsidRPr="00567832">
              <w:t xml:space="preserve">Comply with OSHA and </w:t>
            </w:r>
            <w:r w:rsidR="0026692C">
              <w:t xml:space="preserve">Environmental Protection Agency </w:t>
            </w:r>
            <w:r w:rsidRPr="00567832">
              <w:t>regulations for a safe work site.</w:t>
            </w:r>
          </w:p>
        </w:tc>
        <w:tc>
          <w:tcPr>
            <w:tcW w:w="1620" w:type="dxa"/>
            <w:vAlign w:val="center"/>
          </w:tcPr>
          <w:p w14:paraId="2CBCB43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E59A81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04C8B42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5EAADFBE" w14:textId="41031D43" w:rsidR="00106A78" w:rsidRPr="00567832" w:rsidRDefault="00106A78"/>
        </w:tc>
        <w:tc>
          <w:tcPr>
            <w:tcW w:w="7650" w:type="dxa"/>
            <w:vAlign w:val="center"/>
          </w:tcPr>
          <w:p w14:paraId="5C5659AF" w14:textId="122DB6BB" w:rsidR="00106A78" w:rsidRPr="00567832" w:rsidRDefault="00FD5E05">
            <w:r w:rsidRPr="00567832">
              <w:t>RESERVED</w:t>
            </w:r>
            <w:r w:rsidR="00C83850">
              <w:t xml:space="preserve"> (105)</w:t>
            </w:r>
          </w:p>
        </w:tc>
        <w:tc>
          <w:tcPr>
            <w:tcW w:w="1620" w:type="dxa"/>
            <w:vAlign w:val="center"/>
          </w:tcPr>
          <w:p w14:paraId="77BB6A5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BEC38D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34DAF41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73873B04" w14:textId="77777777" w:rsidR="00106A78" w:rsidRPr="00567832" w:rsidRDefault="00FD5E05">
            <w:r w:rsidRPr="00567832">
              <w:t>106</w:t>
            </w:r>
          </w:p>
        </w:tc>
        <w:tc>
          <w:tcPr>
            <w:tcW w:w="7650" w:type="dxa"/>
            <w:vAlign w:val="center"/>
          </w:tcPr>
          <w:p w14:paraId="25EFF2B4" w14:textId="77777777" w:rsidR="00106A78" w:rsidRPr="00567832" w:rsidRDefault="00FD5E05">
            <w:r w:rsidRPr="00567832">
              <w:t>Maintain safe working practices around tools and equipment.</w:t>
            </w:r>
          </w:p>
        </w:tc>
        <w:tc>
          <w:tcPr>
            <w:tcW w:w="1620" w:type="dxa"/>
            <w:vAlign w:val="center"/>
          </w:tcPr>
          <w:p w14:paraId="013EACC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C75EE8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5A5E47D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4649249C" w14:textId="77777777" w:rsidR="00106A78" w:rsidRPr="00567832" w:rsidRDefault="00FD5E05">
            <w:r w:rsidRPr="00567832">
              <w:t>107</w:t>
            </w:r>
          </w:p>
        </w:tc>
        <w:tc>
          <w:tcPr>
            <w:tcW w:w="7650" w:type="dxa"/>
            <w:vAlign w:val="center"/>
          </w:tcPr>
          <w:p w14:paraId="7F0E3FE5" w14:textId="01A0FEC1" w:rsidR="00106A78" w:rsidRPr="00567832" w:rsidRDefault="00FD5E05">
            <w:r w:rsidRPr="00567832">
              <w:t>Participate in classroom, laboratory management and clean-up activities.</w:t>
            </w:r>
          </w:p>
        </w:tc>
        <w:tc>
          <w:tcPr>
            <w:tcW w:w="1620" w:type="dxa"/>
            <w:vAlign w:val="center"/>
          </w:tcPr>
          <w:p w14:paraId="60B6427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B214020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D284242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583B7995" w14:textId="09C938FE" w:rsidR="00106A78" w:rsidRDefault="00106A78"/>
        </w:tc>
        <w:tc>
          <w:tcPr>
            <w:tcW w:w="7650" w:type="dxa"/>
            <w:vAlign w:val="center"/>
          </w:tcPr>
          <w:p w14:paraId="7CB431BA" w14:textId="45A94502" w:rsidR="00106A78" w:rsidRDefault="00FD5E05">
            <w:r>
              <w:t xml:space="preserve">RESERVED </w:t>
            </w:r>
            <w:r w:rsidR="00C83850">
              <w:t>(108)</w:t>
            </w:r>
          </w:p>
        </w:tc>
        <w:tc>
          <w:tcPr>
            <w:tcW w:w="1620" w:type="dxa"/>
            <w:vAlign w:val="center"/>
          </w:tcPr>
          <w:p w14:paraId="27E49C4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84C962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6EBE8EC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0C82C8C1" w14:textId="77777777" w:rsidR="00106A78" w:rsidRDefault="00FD5E05">
            <w:r>
              <w:t>109</w:t>
            </w:r>
          </w:p>
        </w:tc>
        <w:tc>
          <w:tcPr>
            <w:tcW w:w="7650" w:type="dxa"/>
            <w:vAlign w:val="center"/>
          </w:tcPr>
          <w:p w14:paraId="105C4173" w14:textId="77777777" w:rsidR="00106A78" w:rsidRDefault="00FD5E05">
            <w:r>
              <w:t>Execute lockout/tag out procedures.</w:t>
            </w:r>
          </w:p>
        </w:tc>
        <w:tc>
          <w:tcPr>
            <w:tcW w:w="1620" w:type="dxa"/>
            <w:vAlign w:val="center"/>
          </w:tcPr>
          <w:p w14:paraId="3E47882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93E5266" w14:textId="77777777" w:rsidR="00106A78" w:rsidRDefault="00106A78">
            <w:pPr>
              <w:rPr>
                <w:color w:val="000000"/>
              </w:rPr>
            </w:pPr>
          </w:p>
        </w:tc>
      </w:tr>
    </w:tbl>
    <w:p w14:paraId="5D04726C" w14:textId="77777777" w:rsidR="00106A78" w:rsidRDefault="00FD5E05">
      <w:pPr>
        <w:pStyle w:val="Heading2"/>
      </w:pPr>
      <w:r>
        <w:t>200 Knowledge of Engineering</w:t>
      </w:r>
    </w:p>
    <w:tbl>
      <w:tblPr>
        <w:tblStyle w:val="a0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3EB5A9A2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0EA67A45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23AD6529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4E0EA34C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229B6670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17357A9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A39889D" w14:textId="77777777" w:rsidR="00106A78" w:rsidRPr="00567832" w:rsidRDefault="00FD5E05">
            <w:r w:rsidRPr="00567832">
              <w:t>201</w:t>
            </w:r>
          </w:p>
        </w:tc>
        <w:tc>
          <w:tcPr>
            <w:tcW w:w="7650" w:type="dxa"/>
            <w:vAlign w:val="center"/>
          </w:tcPr>
          <w:p w14:paraId="6C3AC3ED" w14:textId="4CDAB73E" w:rsidR="00106A78" w:rsidRPr="00567832" w:rsidRDefault="00FD5E05">
            <w:r w:rsidRPr="00567832">
              <w:rPr>
                <w:iCs/>
              </w:rPr>
              <w:t>Research</w:t>
            </w:r>
            <w:r w:rsidRPr="00567832">
              <w:rPr>
                <w:i/>
              </w:rPr>
              <w:t xml:space="preserve"> </w:t>
            </w:r>
            <w:r w:rsidRPr="00567832">
              <w:rPr>
                <w:iCs/>
              </w:rPr>
              <w:t>t</w:t>
            </w:r>
            <w:r w:rsidRPr="00567832">
              <w:t xml:space="preserve">he fields of engineering. </w:t>
            </w:r>
          </w:p>
        </w:tc>
        <w:tc>
          <w:tcPr>
            <w:tcW w:w="1620" w:type="dxa"/>
            <w:vAlign w:val="center"/>
          </w:tcPr>
          <w:p w14:paraId="257B539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74257F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66FBA8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9ACE737" w14:textId="77777777" w:rsidR="00106A78" w:rsidRPr="00567832" w:rsidRDefault="00FD5E05">
            <w:r w:rsidRPr="00567832">
              <w:t>202</w:t>
            </w:r>
          </w:p>
        </w:tc>
        <w:tc>
          <w:tcPr>
            <w:tcW w:w="7650" w:type="dxa"/>
            <w:vAlign w:val="center"/>
          </w:tcPr>
          <w:p w14:paraId="792F2C8D" w14:textId="77777777" w:rsidR="00106A78" w:rsidRPr="00567832" w:rsidRDefault="00FD5E05">
            <w:r w:rsidRPr="00567832">
              <w:t>Investigate engineering careers, training, and associated opportunities.</w:t>
            </w:r>
          </w:p>
        </w:tc>
        <w:tc>
          <w:tcPr>
            <w:tcW w:w="1620" w:type="dxa"/>
            <w:vAlign w:val="center"/>
          </w:tcPr>
          <w:p w14:paraId="21CD1BE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4B532E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533780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7531C90" w14:textId="534150D7" w:rsidR="00106A78" w:rsidRPr="00567832" w:rsidRDefault="00106A78"/>
        </w:tc>
        <w:tc>
          <w:tcPr>
            <w:tcW w:w="7650" w:type="dxa"/>
            <w:vAlign w:val="center"/>
          </w:tcPr>
          <w:p w14:paraId="5A7BAC82" w14:textId="2A7E8858" w:rsidR="00106A78" w:rsidRPr="00567832" w:rsidRDefault="00567832">
            <w:r w:rsidRPr="00567832">
              <w:t>RESERVED</w:t>
            </w:r>
            <w:r w:rsidR="00C83850">
              <w:t xml:space="preserve"> (203)</w:t>
            </w:r>
          </w:p>
        </w:tc>
        <w:tc>
          <w:tcPr>
            <w:tcW w:w="1620" w:type="dxa"/>
            <w:vAlign w:val="center"/>
          </w:tcPr>
          <w:p w14:paraId="5595DC2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2BB7B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1290F705" w14:textId="77777777" w:rsidR="00106A78" w:rsidRDefault="00106A78">
      <w:pPr>
        <w:pStyle w:val="Heading2"/>
      </w:pPr>
    </w:p>
    <w:p w14:paraId="5E61370F" w14:textId="77777777" w:rsidR="00106A78" w:rsidRDefault="00FD5E05">
      <w:pPr>
        <w:rPr>
          <w:b/>
          <w:sz w:val="26"/>
          <w:szCs w:val="26"/>
        </w:rPr>
      </w:pPr>
      <w:r>
        <w:br w:type="page"/>
      </w:r>
    </w:p>
    <w:p w14:paraId="528A15C9" w14:textId="77777777" w:rsidR="00106A78" w:rsidRDefault="00FD5E05">
      <w:pPr>
        <w:pStyle w:val="Heading2"/>
      </w:pPr>
      <w:r>
        <w:lastRenderedPageBreak/>
        <w:t>300 Ethics in Engineering</w:t>
      </w:r>
    </w:p>
    <w:tbl>
      <w:tblPr>
        <w:tblStyle w:val="a1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6A604FA4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1672A9F9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47EF62CA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45ADB51A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3409787E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4A7ACF50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BDC2691" w14:textId="77777777" w:rsidR="00106A78" w:rsidRPr="00567832" w:rsidRDefault="00FD5E05">
            <w:r w:rsidRPr="00567832">
              <w:t>3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7C02FF1" w14:textId="01E723B7" w:rsidR="00106A78" w:rsidRPr="00567832" w:rsidRDefault="00FD5E05">
            <w:r>
              <w:t xml:space="preserve">Discuss and research </w:t>
            </w:r>
            <w:r w:rsidRPr="00567832">
              <w:t>current professional engineering codes of ethics</w:t>
            </w:r>
            <w:r w:rsidR="00AC0206" w:rsidRPr="00567832">
              <w:t xml:space="preserve">. </w:t>
            </w:r>
          </w:p>
        </w:tc>
        <w:tc>
          <w:tcPr>
            <w:tcW w:w="1620" w:type="dxa"/>
          </w:tcPr>
          <w:p w14:paraId="42FBEAE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70265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01A2FE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46FFA64" w14:textId="77777777" w:rsidR="00106A78" w:rsidRDefault="00FD5E05">
            <w:r>
              <w:t>302</w:t>
            </w:r>
          </w:p>
        </w:tc>
        <w:tc>
          <w:tcPr>
            <w:tcW w:w="7650" w:type="dxa"/>
            <w:vAlign w:val="center"/>
          </w:tcPr>
          <w:p w14:paraId="36E5AF5C" w14:textId="77777777" w:rsidR="00106A78" w:rsidRDefault="00FD5E05">
            <w:r>
              <w:t>Analyze ethical engineering issues.</w:t>
            </w:r>
          </w:p>
        </w:tc>
        <w:tc>
          <w:tcPr>
            <w:tcW w:w="1620" w:type="dxa"/>
          </w:tcPr>
          <w:p w14:paraId="24853EE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6CA0B2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5B3CFF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7ACAA39" w14:textId="77777777" w:rsidR="00106A78" w:rsidRDefault="00FD5E05">
            <w:r>
              <w:t>303</w:t>
            </w:r>
          </w:p>
        </w:tc>
        <w:tc>
          <w:tcPr>
            <w:tcW w:w="7650" w:type="dxa"/>
            <w:vAlign w:val="center"/>
          </w:tcPr>
          <w:p w14:paraId="360B4FD5" w14:textId="77777777" w:rsidR="00106A78" w:rsidRDefault="00FD5E05">
            <w:r>
              <w:t>Analyze and explain ethical and technical issues contributing to an engineering disaster.</w:t>
            </w:r>
          </w:p>
        </w:tc>
        <w:tc>
          <w:tcPr>
            <w:tcW w:w="1620" w:type="dxa"/>
          </w:tcPr>
          <w:p w14:paraId="6B02736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12D64B" w14:textId="77777777" w:rsidR="00106A78" w:rsidRDefault="00106A78">
            <w:pPr>
              <w:rPr>
                <w:color w:val="000000"/>
              </w:rPr>
            </w:pPr>
          </w:p>
        </w:tc>
      </w:tr>
    </w:tbl>
    <w:p w14:paraId="3E3F0775" w14:textId="77777777" w:rsidR="00106A78" w:rsidRDefault="00FD5E05">
      <w:pPr>
        <w:pStyle w:val="Heading2"/>
      </w:pPr>
      <w:r>
        <w:t xml:space="preserve">400 Reserved </w:t>
      </w:r>
    </w:p>
    <w:p w14:paraId="0CBFA3AB" w14:textId="77777777" w:rsidR="00106A78" w:rsidRDefault="00FD5E05">
      <w:pPr>
        <w:pStyle w:val="Heading2"/>
      </w:pPr>
      <w:r>
        <w:t>500 Teamwork</w:t>
      </w:r>
    </w:p>
    <w:tbl>
      <w:tblPr>
        <w:tblStyle w:val="a3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80B8B35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2EF69444" w14:textId="77777777" w:rsidR="00106A78" w:rsidRDefault="00FD5E05">
            <w:pPr>
              <w:jc w:val="center"/>
            </w:pPr>
            <w:bookmarkStart w:id="2" w:name="_heading=h.1fob9te" w:colFirst="0" w:colLast="0"/>
            <w:bookmarkEnd w:id="2"/>
            <w:r>
              <w:t>Item</w:t>
            </w:r>
          </w:p>
        </w:tc>
        <w:tc>
          <w:tcPr>
            <w:tcW w:w="7650" w:type="dxa"/>
            <w:vAlign w:val="center"/>
          </w:tcPr>
          <w:p w14:paraId="44A2B092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305CAFE6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6ED4E2BE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7A729CC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DE85794" w14:textId="666F184C" w:rsidR="00106A78" w:rsidRDefault="00106A78"/>
        </w:tc>
        <w:tc>
          <w:tcPr>
            <w:tcW w:w="7650" w:type="dxa"/>
            <w:vAlign w:val="center"/>
          </w:tcPr>
          <w:p w14:paraId="0574B531" w14:textId="53F54681" w:rsidR="00106A78" w:rsidRDefault="00FD5E05">
            <w:r>
              <w:t>RESERVED</w:t>
            </w:r>
            <w:r w:rsidR="00A15289">
              <w:t xml:space="preserve"> (501)</w:t>
            </w:r>
          </w:p>
        </w:tc>
        <w:tc>
          <w:tcPr>
            <w:tcW w:w="1620" w:type="dxa"/>
            <w:vAlign w:val="center"/>
          </w:tcPr>
          <w:p w14:paraId="6957C5F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7531C53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7891AC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9F65FF5" w14:textId="77777777" w:rsidR="00106A78" w:rsidRDefault="00FD5E05">
            <w:r>
              <w:t>502</w:t>
            </w:r>
          </w:p>
        </w:tc>
        <w:tc>
          <w:tcPr>
            <w:tcW w:w="7650" w:type="dxa"/>
            <w:vAlign w:val="center"/>
          </w:tcPr>
          <w:p w14:paraId="1BCBFAAB" w14:textId="77777777" w:rsidR="00106A78" w:rsidRDefault="00FD5E05">
            <w:r>
              <w:t>Apply constructive feedback.</w:t>
            </w:r>
          </w:p>
        </w:tc>
        <w:tc>
          <w:tcPr>
            <w:tcW w:w="1620" w:type="dxa"/>
            <w:vAlign w:val="center"/>
          </w:tcPr>
          <w:p w14:paraId="7B5C429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D739E3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6B2261A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D49DEE" w14:textId="77777777" w:rsidR="00106A78" w:rsidRPr="00567832" w:rsidRDefault="00FD5E05">
            <w:r w:rsidRPr="00567832">
              <w:t>5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4BB8D4D" w14:textId="6DA6DAA2" w:rsidR="00106A78" w:rsidRPr="00567832" w:rsidRDefault="00FD5E05">
            <w:r w:rsidRPr="00567832">
              <w:t xml:space="preserve">Develop </w:t>
            </w:r>
            <w:r w:rsidR="00AC0206" w:rsidRPr="00567832">
              <w:t xml:space="preserve">and apply a </w:t>
            </w:r>
            <w:r w:rsidRPr="00567832">
              <w:t>pla</w:t>
            </w:r>
            <w:r w:rsidR="00AC0206" w:rsidRPr="00567832">
              <w:t>n</w:t>
            </w:r>
            <w:r w:rsidRPr="00567832">
              <w:t xml:space="preserve"> for conflict resolution.</w:t>
            </w:r>
          </w:p>
        </w:tc>
        <w:tc>
          <w:tcPr>
            <w:tcW w:w="1620" w:type="dxa"/>
            <w:vAlign w:val="center"/>
          </w:tcPr>
          <w:p w14:paraId="1A2894A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1DB575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D49010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B6CA590" w14:textId="77777777" w:rsidR="00106A78" w:rsidRDefault="00FD5E05">
            <w:r>
              <w:t>504</w:t>
            </w:r>
          </w:p>
        </w:tc>
        <w:tc>
          <w:tcPr>
            <w:tcW w:w="7650" w:type="dxa"/>
            <w:vAlign w:val="center"/>
          </w:tcPr>
          <w:p w14:paraId="0218515E" w14:textId="77777777" w:rsidR="00106A78" w:rsidRDefault="00FD5E05">
            <w:r>
              <w:t xml:space="preserve">Apply active listening techniques. </w:t>
            </w:r>
          </w:p>
        </w:tc>
        <w:tc>
          <w:tcPr>
            <w:tcW w:w="1620" w:type="dxa"/>
            <w:vAlign w:val="center"/>
          </w:tcPr>
          <w:p w14:paraId="79F644A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B3F19D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3B74CA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4BA5B05" w14:textId="77777777" w:rsidR="00106A78" w:rsidRDefault="00FD5E05">
            <w:r>
              <w:t>505</w:t>
            </w:r>
          </w:p>
        </w:tc>
        <w:tc>
          <w:tcPr>
            <w:tcW w:w="7650" w:type="dxa"/>
            <w:vAlign w:val="center"/>
          </w:tcPr>
          <w:p w14:paraId="7C4275A0" w14:textId="77777777" w:rsidR="00106A78" w:rsidRDefault="00FD5E05">
            <w:r>
              <w:t>Communicate verbally and in writing.</w:t>
            </w:r>
          </w:p>
        </w:tc>
        <w:tc>
          <w:tcPr>
            <w:tcW w:w="1620" w:type="dxa"/>
            <w:vAlign w:val="center"/>
          </w:tcPr>
          <w:p w14:paraId="1CA77EC7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B75150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BEE5A1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A051775" w14:textId="77777777" w:rsidR="00106A78" w:rsidRPr="00567832" w:rsidRDefault="00FD5E05">
            <w:r w:rsidRPr="00567832">
              <w:t>506</w:t>
            </w:r>
          </w:p>
        </w:tc>
        <w:tc>
          <w:tcPr>
            <w:tcW w:w="7650" w:type="dxa"/>
            <w:vAlign w:val="center"/>
          </w:tcPr>
          <w:p w14:paraId="1061CD88" w14:textId="3694EEE2" w:rsidR="00106A78" w:rsidRPr="00567832" w:rsidRDefault="00FD5E05">
            <w:r w:rsidRPr="00567832">
              <w:t xml:space="preserve">Explain an idea to team members. </w:t>
            </w:r>
          </w:p>
        </w:tc>
        <w:tc>
          <w:tcPr>
            <w:tcW w:w="1620" w:type="dxa"/>
            <w:vAlign w:val="center"/>
          </w:tcPr>
          <w:p w14:paraId="13168EB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36D875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400A57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2040340" w14:textId="4F03FB11" w:rsidR="00106A78" w:rsidRDefault="00106A78"/>
        </w:tc>
        <w:tc>
          <w:tcPr>
            <w:tcW w:w="7650" w:type="dxa"/>
            <w:vAlign w:val="center"/>
          </w:tcPr>
          <w:p w14:paraId="6EFD5356" w14:textId="5AE9CA57" w:rsidR="00106A78" w:rsidRDefault="00FD5E05">
            <w:r>
              <w:t>RESERVED</w:t>
            </w:r>
            <w:r w:rsidR="00A15289">
              <w:t xml:space="preserve"> (507)</w:t>
            </w:r>
          </w:p>
        </w:tc>
        <w:tc>
          <w:tcPr>
            <w:tcW w:w="1620" w:type="dxa"/>
            <w:vAlign w:val="center"/>
          </w:tcPr>
          <w:p w14:paraId="07730714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E345F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4CF17C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7D8CD06" w14:textId="66C3A4BF" w:rsidR="00106A78" w:rsidRDefault="00106A78"/>
        </w:tc>
        <w:tc>
          <w:tcPr>
            <w:tcW w:w="7650" w:type="dxa"/>
            <w:vAlign w:val="center"/>
          </w:tcPr>
          <w:p w14:paraId="033E569F" w14:textId="0EEAF2BE" w:rsidR="00106A78" w:rsidRDefault="00FD5E05">
            <w:r>
              <w:t>RESERVED</w:t>
            </w:r>
            <w:r w:rsidR="00A15289">
              <w:t xml:space="preserve"> (508)</w:t>
            </w:r>
          </w:p>
        </w:tc>
        <w:tc>
          <w:tcPr>
            <w:tcW w:w="1620" w:type="dxa"/>
            <w:vAlign w:val="center"/>
          </w:tcPr>
          <w:p w14:paraId="098DB36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C28659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622B15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7D049DC" w14:textId="77777777" w:rsidR="00106A78" w:rsidRDefault="00FD5E05">
            <w:r>
              <w:t>509</w:t>
            </w:r>
          </w:p>
        </w:tc>
        <w:tc>
          <w:tcPr>
            <w:tcW w:w="7650" w:type="dxa"/>
            <w:vAlign w:val="center"/>
          </w:tcPr>
          <w:p w14:paraId="7CAE31D1" w14:textId="5B500F55" w:rsidR="00106A78" w:rsidRDefault="00FD5E05">
            <w:r>
              <w:t xml:space="preserve">Perform evaluations </w:t>
            </w:r>
            <w:r w:rsidR="00A15289">
              <w:t>(</w:t>
            </w:r>
            <w:r>
              <w:t>e.g., peer, self, and management</w:t>
            </w:r>
            <w:r w:rsidR="00A15289">
              <w:t>)</w:t>
            </w:r>
            <w:r>
              <w:t xml:space="preserve">. </w:t>
            </w:r>
          </w:p>
        </w:tc>
        <w:tc>
          <w:tcPr>
            <w:tcW w:w="1620" w:type="dxa"/>
            <w:vAlign w:val="center"/>
          </w:tcPr>
          <w:p w14:paraId="41BA284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DA7B6F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7DD12E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BF941E0" w14:textId="77777777" w:rsidR="00106A78" w:rsidRPr="00567832" w:rsidRDefault="00FD5E05">
            <w:r w:rsidRPr="00567832">
              <w:t>510</w:t>
            </w:r>
          </w:p>
        </w:tc>
        <w:tc>
          <w:tcPr>
            <w:tcW w:w="7650" w:type="dxa"/>
            <w:vAlign w:val="center"/>
          </w:tcPr>
          <w:p w14:paraId="6460F2DC" w14:textId="0A9D1FA2" w:rsidR="00106A78" w:rsidRPr="00567832" w:rsidRDefault="00FD5E05">
            <w:r w:rsidRPr="00567832">
              <w:t xml:space="preserve">Participate in a variety of roles on an engineering team. </w:t>
            </w:r>
          </w:p>
        </w:tc>
        <w:tc>
          <w:tcPr>
            <w:tcW w:w="1620" w:type="dxa"/>
            <w:vAlign w:val="center"/>
          </w:tcPr>
          <w:p w14:paraId="7651BC8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8B9B838" w14:textId="77777777" w:rsidR="00106A78" w:rsidRDefault="00106A78">
            <w:pPr>
              <w:rPr>
                <w:color w:val="000000"/>
              </w:rPr>
            </w:pPr>
          </w:p>
        </w:tc>
      </w:tr>
    </w:tbl>
    <w:p w14:paraId="072A6071" w14:textId="77777777" w:rsidR="00106A78" w:rsidRDefault="00FD5E05">
      <w:pPr>
        <w:pStyle w:val="Heading2"/>
      </w:pPr>
      <w:r>
        <w:t>600 Engineering Graphics</w:t>
      </w:r>
    </w:p>
    <w:tbl>
      <w:tblPr>
        <w:tblStyle w:val="a4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254A5C0B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7FC27795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62729998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617B4FD5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52B282A2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2A4A9B4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0B9C7A5" w14:textId="77777777" w:rsidR="00106A78" w:rsidRDefault="00FD5E05">
            <w:r>
              <w:t>601</w:t>
            </w:r>
          </w:p>
        </w:tc>
        <w:tc>
          <w:tcPr>
            <w:tcW w:w="7650" w:type="dxa"/>
            <w:vAlign w:val="center"/>
          </w:tcPr>
          <w:p w14:paraId="622CE0E0" w14:textId="77777777" w:rsidR="00106A78" w:rsidRDefault="00FD5E05">
            <w:r>
              <w:t>Use graphics equipment and tools.</w:t>
            </w:r>
          </w:p>
        </w:tc>
        <w:tc>
          <w:tcPr>
            <w:tcW w:w="1620" w:type="dxa"/>
            <w:vAlign w:val="center"/>
          </w:tcPr>
          <w:p w14:paraId="6EBBECB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A74B4D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653057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B33162F" w14:textId="77777777" w:rsidR="00106A78" w:rsidRDefault="00FD5E05">
            <w:r>
              <w:t>602</w:t>
            </w:r>
          </w:p>
        </w:tc>
        <w:tc>
          <w:tcPr>
            <w:tcW w:w="7650" w:type="dxa"/>
            <w:vAlign w:val="center"/>
          </w:tcPr>
          <w:p w14:paraId="41E6CF6F" w14:textId="77777777" w:rsidR="00106A78" w:rsidRDefault="00FD5E05">
            <w:r>
              <w:t>Read and interpret various types of drawings.</w:t>
            </w:r>
          </w:p>
        </w:tc>
        <w:tc>
          <w:tcPr>
            <w:tcW w:w="1620" w:type="dxa"/>
            <w:vAlign w:val="center"/>
          </w:tcPr>
          <w:p w14:paraId="4EB09E4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8B5ED0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AB5862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A04F9CC" w14:textId="77777777" w:rsidR="00106A78" w:rsidRDefault="00FD5E05">
            <w:r>
              <w:lastRenderedPageBreak/>
              <w:t>603</w:t>
            </w:r>
          </w:p>
        </w:tc>
        <w:tc>
          <w:tcPr>
            <w:tcW w:w="7650" w:type="dxa"/>
            <w:vAlign w:val="center"/>
          </w:tcPr>
          <w:p w14:paraId="0BEFEBF7" w14:textId="77777777" w:rsidR="00106A78" w:rsidRDefault="00FD5E05">
            <w:r>
              <w:t>Perform metric to U.S. system conversions.</w:t>
            </w:r>
          </w:p>
        </w:tc>
        <w:tc>
          <w:tcPr>
            <w:tcW w:w="1620" w:type="dxa"/>
            <w:vAlign w:val="center"/>
          </w:tcPr>
          <w:p w14:paraId="0E3C28F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4FB609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487399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0E86555" w14:textId="77777777" w:rsidR="00106A78" w:rsidRDefault="00FD5E05">
            <w:r>
              <w:t>604</w:t>
            </w:r>
          </w:p>
        </w:tc>
        <w:tc>
          <w:tcPr>
            <w:tcW w:w="7650" w:type="dxa"/>
            <w:vAlign w:val="center"/>
          </w:tcPr>
          <w:p w14:paraId="3E841537" w14:textId="77777777" w:rsidR="00106A78" w:rsidRDefault="00FD5E05">
            <w:r>
              <w:t>Interpret scale on a drawing.</w:t>
            </w:r>
          </w:p>
        </w:tc>
        <w:tc>
          <w:tcPr>
            <w:tcW w:w="1620" w:type="dxa"/>
            <w:vAlign w:val="center"/>
          </w:tcPr>
          <w:p w14:paraId="6C2EC6A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88EA0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093770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2B9BD17" w14:textId="77777777" w:rsidR="00106A78" w:rsidRDefault="00FD5E05">
            <w:r>
              <w:t>605</w:t>
            </w:r>
          </w:p>
        </w:tc>
        <w:tc>
          <w:tcPr>
            <w:tcW w:w="7650" w:type="dxa"/>
            <w:vAlign w:val="center"/>
          </w:tcPr>
          <w:p w14:paraId="2A97BD73" w14:textId="77777777" w:rsidR="00106A78" w:rsidRDefault="00FD5E05">
            <w:r>
              <w:t>Prepare freehand sketches.</w:t>
            </w:r>
          </w:p>
        </w:tc>
        <w:tc>
          <w:tcPr>
            <w:tcW w:w="1620" w:type="dxa"/>
            <w:vAlign w:val="center"/>
          </w:tcPr>
          <w:p w14:paraId="1A4BB10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D4537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50D289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449AC6B" w14:textId="77777777" w:rsidR="00106A78" w:rsidRDefault="00FD5E05">
            <w:r>
              <w:t>606</w:t>
            </w:r>
          </w:p>
        </w:tc>
        <w:tc>
          <w:tcPr>
            <w:tcW w:w="7650" w:type="dxa"/>
            <w:vAlign w:val="center"/>
          </w:tcPr>
          <w:p w14:paraId="49686827" w14:textId="77777777" w:rsidR="00106A78" w:rsidRDefault="00FD5E05">
            <w:r>
              <w:t>Apply line conventions.</w:t>
            </w:r>
          </w:p>
        </w:tc>
        <w:tc>
          <w:tcPr>
            <w:tcW w:w="1620" w:type="dxa"/>
            <w:vAlign w:val="center"/>
          </w:tcPr>
          <w:p w14:paraId="45706D9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52845DF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F3F4CB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4DB2BFC" w14:textId="77777777" w:rsidR="00106A78" w:rsidRDefault="00FD5E05">
            <w:r>
              <w:t>607</w:t>
            </w:r>
          </w:p>
        </w:tc>
        <w:tc>
          <w:tcPr>
            <w:tcW w:w="7650" w:type="dxa"/>
            <w:vAlign w:val="center"/>
          </w:tcPr>
          <w:p w14:paraId="3733113A" w14:textId="77777777" w:rsidR="00106A78" w:rsidRDefault="00FD5E05">
            <w:r>
              <w:t xml:space="preserve">Prepare orthographic projection drawings. </w:t>
            </w:r>
          </w:p>
        </w:tc>
        <w:tc>
          <w:tcPr>
            <w:tcW w:w="1620" w:type="dxa"/>
            <w:vAlign w:val="center"/>
          </w:tcPr>
          <w:p w14:paraId="3D28BE2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F12CC9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DE98B5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A6FDBFA" w14:textId="77777777" w:rsidR="00106A78" w:rsidRDefault="00FD5E05">
            <w:r>
              <w:t>608</w:t>
            </w:r>
          </w:p>
        </w:tc>
        <w:tc>
          <w:tcPr>
            <w:tcW w:w="7650" w:type="dxa"/>
            <w:vAlign w:val="center"/>
          </w:tcPr>
          <w:p w14:paraId="6057069F" w14:textId="77777777" w:rsidR="00106A78" w:rsidRDefault="00FD5E05">
            <w:r>
              <w:t>Prepare additional views to clarify the design.</w:t>
            </w:r>
          </w:p>
        </w:tc>
        <w:tc>
          <w:tcPr>
            <w:tcW w:w="1620" w:type="dxa"/>
            <w:vAlign w:val="center"/>
          </w:tcPr>
          <w:p w14:paraId="05A5E4D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4804B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6D7CC9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3935E8C" w14:textId="77777777" w:rsidR="00106A78" w:rsidRDefault="00FD5E05">
            <w:r>
              <w:t>609</w:t>
            </w:r>
          </w:p>
        </w:tc>
        <w:tc>
          <w:tcPr>
            <w:tcW w:w="7650" w:type="dxa"/>
            <w:vAlign w:val="center"/>
          </w:tcPr>
          <w:p w14:paraId="579F07CF" w14:textId="77777777" w:rsidR="00106A78" w:rsidRDefault="00FD5E05">
            <w:r>
              <w:t>Apply principles of dimensioning and annotation.</w:t>
            </w:r>
          </w:p>
        </w:tc>
        <w:tc>
          <w:tcPr>
            <w:tcW w:w="1620" w:type="dxa"/>
            <w:vAlign w:val="center"/>
          </w:tcPr>
          <w:p w14:paraId="0AFB801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6CED4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FEA64F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FD0397C" w14:textId="77777777" w:rsidR="00106A78" w:rsidRDefault="00FD5E05">
            <w:r>
              <w:t>610</w:t>
            </w:r>
          </w:p>
        </w:tc>
        <w:tc>
          <w:tcPr>
            <w:tcW w:w="7650" w:type="dxa"/>
            <w:vAlign w:val="center"/>
          </w:tcPr>
          <w:p w14:paraId="123A1D38" w14:textId="5DF0471E" w:rsidR="00106A78" w:rsidRDefault="00FD5E05">
            <w:r>
              <w:t>Prepare drawings for product assembly, fabrication, or construction.</w:t>
            </w:r>
          </w:p>
        </w:tc>
        <w:tc>
          <w:tcPr>
            <w:tcW w:w="1620" w:type="dxa"/>
            <w:vAlign w:val="center"/>
          </w:tcPr>
          <w:p w14:paraId="5A7FB8A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DB80D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822D18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E311041" w14:textId="77777777" w:rsidR="00106A78" w:rsidRDefault="00FD5E05">
            <w:r>
              <w:t>611</w:t>
            </w:r>
          </w:p>
        </w:tc>
        <w:tc>
          <w:tcPr>
            <w:tcW w:w="7650" w:type="dxa"/>
            <w:vAlign w:val="center"/>
          </w:tcPr>
          <w:p w14:paraId="4B497F5B" w14:textId="77777777" w:rsidR="00106A78" w:rsidRDefault="00FD5E05">
            <w:r>
              <w:t>Create schematics.</w:t>
            </w:r>
          </w:p>
        </w:tc>
        <w:tc>
          <w:tcPr>
            <w:tcW w:w="1620" w:type="dxa"/>
            <w:vAlign w:val="center"/>
          </w:tcPr>
          <w:p w14:paraId="5DA7958E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215E1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FC696D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ACDCF1C" w14:textId="77777777" w:rsidR="00106A78" w:rsidRDefault="00FD5E05">
            <w:r>
              <w:t>612</w:t>
            </w:r>
          </w:p>
        </w:tc>
        <w:tc>
          <w:tcPr>
            <w:tcW w:w="7650" w:type="dxa"/>
            <w:vAlign w:val="center"/>
          </w:tcPr>
          <w:p w14:paraId="748F5616" w14:textId="77777777" w:rsidR="00106A78" w:rsidRDefault="00FD5E05">
            <w:r>
              <w:t>Revise an existing drawing to meet modifications or changes.</w:t>
            </w:r>
          </w:p>
        </w:tc>
        <w:tc>
          <w:tcPr>
            <w:tcW w:w="1620" w:type="dxa"/>
            <w:vAlign w:val="center"/>
          </w:tcPr>
          <w:p w14:paraId="39E6800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AC9837F" w14:textId="77777777" w:rsidR="00106A78" w:rsidRDefault="00106A78">
            <w:pPr>
              <w:rPr>
                <w:color w:val="000000"/>
              </w:rPr>
            </w:pPr>
          </w:p>
        </w:tc>
      </w:tr>
    </w:tbl>
    <w:p w14:paraId="0096CCE5" w14:textId="77777777" w:rsidR="00106A78" w:rsidRDefault="00FD5E05">
      <w:pPr>
        <w:pStyle w:val="Heading2"/>
      </w:pPr>
      <w:r>
        <w:t>700 Engineering Problem Solving and Design Processes</w:t>
      </w:r>
    </w:p>
    <w:tbl>
      <w:tblPr>
        <w:tblStyle w:val="a5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5971BAD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343F259D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7592C941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1B3FCA6C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79456095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70ADD66B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10DBD40" w14:textId="77777777" w:rsidR="00106A78" w:rsidRDefault="00FD5E05">
            <w:r>
              <w:t>701</w:t>
            </w:r>
          </w:p>
        </w:tc>
        <w:tc>
          <w:tcPr>
            <w:tcW w:w="7650" w:type="dxa"/>
            <w:vAlign w:val="center"/>
          </w:tcPr>
          <w:p w14:paraId="47220E66" w14:textId="77777777" w:rsidR="00106A78" w:rsidRDefault="00FD5E05">
            <w:r>
              <w:t>Apply the steps of an iterative design process.</w:t>
            </w:r>
          </w:p>
        </w:tc>
        <w:tc>
          <w:tcPr>
            <w:tcW w:w="1620" w:type="dxa"/>
            <w:vAlign w:val="center"/>
          </w:tcPr>
          <w:p w14:paraId="008F4A3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41E7CF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14727E0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807AA6A" w14:textId="77777777" w:rsidR="00106A78" w:rsidRDefault="00FD5E05">
            <w:r>
              <w:t>702</w:t>
            </w:r>
          </w:p>
        </w:tc>
        <w:tc>
          <w:tcPr>
            <w:tcW w:w="7650" w:type="dxa"/>
            <w:vAlign w:val="center"/>
          </w:tcPr>
          <w:p w14:paraId="39217728" w14:textId="77777777" w:rsidR="00106A78" w:rsidRDefault="00FD5E05">
            <w:r>
              <w:t>Create an engineering solution that meets a given design brief.</w:t>
            </w:r>
          </w:p>
        </w:tc>
        <w:tc>
          <w:tcPr>
            <w:tcW w:w="1620" w:type="dxa"/>
            <w:vAlign w:val="center"/>
          </w:tcPr>
          <w:p w14:paraId="53E4FA6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67C04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FD125CF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1D180F0" w14:textId="72DCE5B0" w:rsidR="00106A78" w:rsidRDefault="00106A78"/>
        </w:tc>
        <w:tc>
          <w:tcPr>
            <w:tcW w:w="7650" w:type="dxa"/>
            <w:vAlign w:val="center"/>
          </w:tcPr>
          <w:p w14:paraId="2D4C3262" w14:textId="6FA6F39E" w:rsidR="00106A78" w:rsidRDefault="00FD5E05">
            <w:r>
              <w:t>RESERVED</w:t>
            </w:r>
            <w:r w:rsidR="00A15289">
              <w:t xml:space="preserve"> (703)</w:t>
            </w:r>
          </w:p>
        </w:tc>
        <w:tc>
          <w:tcPr>
            <w:tcW w:w="1620" w:type="dxa"/>
            <w:vAlign w:val="center"/>
          </w:tcPr>
          <w:p w14:paraId="5F35A01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74C2917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76B7E8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5A4307F" w14:textId="77777777" w:rsidR="00106A78" w:rsidRDefault="00FD5E05">
            <w:r>
              <w:t>704</w:t>
            </w:r>
          </w:p>
        </w:tc>
        <w:tc>
          <w:tcPr>
            <w:tcW w:w="7650" w:type="dxa"/>
            <w:vAlign w:val="center"/>
          </w:tcPr>
          <w:p w14:paraId="06E537C1" w14:textId="77777777" w:rsidR="00106A78" w:rsidRDefault="00FD5E05">
            <w:r>
              <w:t>Generate a design improvement to address specific flaws or failures.</w:t>
            </w:r>
          </w:p>
        </w:tc>
        <w:tc>
          <w:tcPr>
            <w:tcW w:w="1620" w:type="dxa"/>
            <w:vAlign w:val="center"/>
          </w:tcPr>
          <w:p w14:paraId="2298A2C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A8B66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856156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1E15EA7" w14:textId="77777777" w:rsidR="00106A78" w:rsidRDefault="00FD5E05">
            <w:r>
              <w:t>705</w:t>
            </w:r>
          </w:p>
        </w:tc>
        <w:tc>
          <w:tcPr>
            <w:tcW w:w="7650" w:type="dxa"/>
            <w:vAlign w:val="center"/>
          </w:tcPr>
          <w:p w14:paraId="5DF8F832" w14:textId="77777777" w:rsidR="00106A78" w:rsidRDefault="00FD5E05">
            <w:r>
              <w:t>Create a proposal for an engineering project.</w:t>
            </w:r>
          </w:p>
        </w:tc>
        <w:tc>
          <w:tcPr>
            <w:tcW w:w="1620" w:type="dxa"/>
            <w:vAlign w:val="center"/>
          </w:tcPr>
          <w:p w14:paraId="3356739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69DA1D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90818CB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9803D5A" w14:textId="77777777" w:rsidR="00106A78" w:rsidRDefault="00FD5E05">
            <w:r>
              <w:t>706</w:t>
            </w:r>
          </w:p>
        </w:tc>
        <w:tc>
          <w:tcPr>
            <w:tcW w:w="7650" w:type="dxa"/>
            <w:vAlign w:val="center"/>
          </w:tcPr>
          <w:p w14:paraId="27BE883A" w14:textId="77777777" w:rsidR="00106A78" w:rsidRDefault="00FD5E05">
            <w:r>
              <w:t>Participate in a design review.</w:t>
            </w:r>
          </w:p>
        </w:tc>
        <w:tc>
          <w:tcPr>
            <w:tcW w:w="1620" w:type="dxa"/>
            <w:vAlign w:val="center"/>
          </w:tcPr>
          <w:p w14:paraId="537CED7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ADCFC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37A0256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6AC2359" w14:textId="77777777" w:rsidR="00106A78" w:rsidRPr="00567832" w:rsidRDefault="00FD5E05">
            <w:r w:rsidRPr="00567832">
              <w:t>7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4D4F40F" w14:textId="150D5DBD" w:rsidR="00106A78" w:rsidRPr="00567832" w:rsidRDefault="00FD5E05">
            <w:r w:rsidRPr="00567832">
              <w:t>Prepare a schedule</w:t>
            </w:r>
            <w:r w:rsidR="00E43C42" w:rsidRPr="00567832">
              <w:t xml:space="preserve"> and/or a material list</w:t>
            </w:r>
            <w:r w:rsidRPr="00567832">
              <w:t xml:space="preserve"> for a design project.</w:t>
            </w:r>
          </w:p>
        </w:tc>
        <w:tc>
          <w:tcPr>
            <w:tcW w:w="1620" w:type="dxa"/>
            <w:vAlign w:val="center"/>
          </w:tcPr>
          <w:p w14:paraId="08A3BE6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CCCAF9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BB3AC5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AB87117" w14:textId="77777777" w:rsidR="00106A78" w:rsidRDefault="00FD5E05">
            <w:r>
              <w:t>708</w:t>
            </w:r>
          </w:p>
        </w:tc>
        <w:tc>
          <w:tcPr>
            <w:tcW w:w="7650" w:type="dxa"/>
            <w:vAlign w:val="center"/>
          </w:tcPr>
          <w:p w14:paraId="30D73CA6" w14:textId="77777777" w:rsidR="00106A78" w:rsidRDefault="00FD5E05">
            <w:r>
              <w:t>Write an engineering problem statement.</w:t>
            </w:r>
          </w:p>
        </w:tc>
        <w:tc>
          <w:tcPr>
            <w:tcW w:w="1620" w:type="dxa"/>
            <w:vAlign w:val="center"/>
          </w:tcPr>
          <w:p w14:paraId="4C3E761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345E6CB" w14:textId="77777777" w:rsidR="00106A78" w:rsidRDefault="00106A78">
            <w:pPr>
              <w:rPr>
                <w:color w:val="000000"/>
              </w:rPr>
            </w:pPr>
          </w:p>
        </w:tc>
      </w:tr>
    </w:tbl>
    <w:p w14:paraId="4C04AD17" w14:textId="77777777" w:rsidR="00106A78" w:rsidRDefault="00FD5E05">
      <w:pPr>
        <w:pStyle w:val="Heading2"/>
      </w:pPr>
      <w:bookmarkStart w:id="3" w:name="_heading=h.3znysh7" w:colFirst="0" w:colLast="0"/>
      <w:bookmarkEnd w:id="3"/>
      <w:r>
        <w:t>800 Modeling</w:t>
      </w:r>
    </w:p>
    <w:tbl>
      <w:tblPr>
        <w:tblStyle w:val="a6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3BB264D1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6A712305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11596497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2D74AC4E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7002EFB2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7374B30A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45D28828" w14:textId="77777777" w:rsidR="00106A78" w:rsidRDefault="00FD5E05">
            <w:r>
              <w:t>801</w:t>
            </w:r>
          </w:p>
        </w:tc>
        <w:tc>
          <w:tcPr>
            <w:tcW w:w="7650" w:type="dxa"/>
            <w:vAlign w:val="center"/>
          </w:tcPr>
          <w:p w14:paraId="38BE4564" w14:textId="0E0B8D37" w:rsidR="00106A78" w:rsidRDefault="00FD5E05">
            <w:r>
              <w:t>Identify the three areas of modeling</w:t>
            </w:r>
            <w:r w:rsidR="00A15289">
              <w:t xml:space="preserve"> (</w:t>
            </w:r>
            <w:r>
              <w:t>e.g., physical, conceptual, and mathematical</w:t>
            </w:r>
            <w:r w:rsidR="00A15289">
              <w:t>)</w:t>
            </w:r>
            <w:r>
              <w:t>.</w:t>
            </w:r>
          </w:p>
        </w:tc>
        <w:tc>
          <w:tcPr>
            <w:tcW w:w="1620" w:type="dxa"/>
            <w:vAlign w:val="center"/>
          </w:tcPr>
          <w:p w14:paraId="7678E58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709F12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CF6ECC5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5F0572FA" w14:textId="77777777" w:rsidR="00106A78" w:rsidRPr="00567832" w:rsidRDefault="00FD5E05">
            <w:r w:rsidRPr="00567832">
              <w:lastRenderedPageBreak/>
              <w:t>802</w:t>
            </w:r>
          </w:p>
        </w:tc>
        <w:tc>
          <w:tcPr>
            <w:tcW w:w="7650" w:type="dxa"/>
            <w:vAlign w:val="center"/>
          </w:tcPr>
          <w:p w14:paraId="6F18D3D5" w14:textId="48D340EC" w:rsidR="00106A78" w:rsidRPr="00567832" w:rsidRDefault="00FD5E05">
            <w:r w:rsidRPr="00567832">
              <w:t>Create a scale model, working prototype, or simulation.</w:t>
            </w:r>
          </w:p>
        </w:tc>
        <w:tc>
          <w:tcPr>
            <w:tcW w:w="1620" w:type="dxa"/>
            <w:vAlign w:val="center"/>
          </w:tcPr>
          <w:p w14:paraId="26838B9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8FDBF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93B2D4A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57E6316F" w14:textId="77777777" w:rsidR="00106A78" w:rsidRPr="00567832" w:rsidRDefault="00FD5E05">
            <w:r w:rsidRPr="00567832">
              <w:t>803</w:t>
            </w:r>
          </w:p>
        </w:tc>
        <w:tc>
          <w:tcPr>
            <w:tcW w:w="7650" w:type="dxa"/>
            <w:vAlign w:val="center"/>
          </w:tcPr>
          <w:p w14:paraId="35035082" w14:textId="7F7539F7" w:rsidR="00106A78" w:rsidRPr="00567832" w:rsidRDefault="00FD5E05">
            <w:r w:rsidRPr="00567832">
              <w:t>Evaluate a scale model</w:t>
            </w:r>
            <w:r w:rsidR="00933085">
              <w:t>,</w:t>
            </w:r>
            <w:r w:rsidRPr="00567832">
              <w:t xml:space="preserve"> a working prototype,</w:t>
            </w:r>
            <w:r w:rsidR="0034638B" w:rsidRPr="00567832">
              <w:t xml:space="preserve"> </w:t>
            </w:r>
            <w:r w:rsidRPr="00567832">
              <w:t>or simulation</w:t>
            </w:r>
            <w:r>
              <w:t>.</w:t>
            </w:r>
          </w:p>
        </w:tc>
        <w:tc>
          <w:tcPr>
            <w:tcW w:w="1620" w:type="dxa"/>
            <w:vAlign w:val="center"/>
          </w:tcPr>
          <w:p w14:paraId="5B34554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B78A2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6CEA809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6E456226" w14:textId="3AF359B6" w:rsidR="00106A78" w:rsidRDefault="00106A78"/>
        </w:tc>
        <w:tc>
          <w:tcPr>
            <w:tcW w:w="7650" w:type="dxa"/>
            <w:vAlign w:val="center"/>
          </w:tcPr>
          <w:p w14:paraId="76D33CB8" w14:textId="277C3C27" w:rsidR="00106A78" w:rsidRDefault="00FD5E05">
            <w:r>
              <w:t>RESERVED</w:t>
            </w:r>
            <w:r w:rsidR="00A15289">
              <w:t xml:space="preserve"> (804)</w:t>
            </w:r>
          </w:p>
        </w:tc>
        <w:tc>
          <w:tcPr>
            <w:tcW w:w="1620" w:type="dxa"/>
            <w:vAlign w:val="center"/>
          </w:tcPr>
          <w:p w14:paraId="20CD54D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03D32B3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2D3F30B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01114528" w14:textId="24C57DE0" w:rsidR="00106A78" w:rsidRDefault="00106A78"/>
        </w:tc>
        <w:tc>
          <w:tcPr>
            <w:tcW w:w="7650" w:type="dxa"/>
            <w:vAlign w:val="center"/>
          </w:tcPr>
          <w:p w14:paraId="0E96AFE7" w14:textId="05557843" w:rsidR="00106A78" w:rsidRDefault="00FD5E05">
            <w:r>
              <w:t>RESERVED</w:t>
            </w:r>
            <w:r w:rsidR="00A15289">
              <w:t xml:space="preserve"> (805)</w:t>
            </w:r>
          </w:p>
        </w:tc>
        <w:tc>
          <w:tcPr>
            <w:tcW w:w="1620" w:type="dxa"/>
            <w:vAlign w:val="center"/>
          </w:tcPr>
          <w:p w14:paraId="45E6F66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86B4D4" w14:textId="77777777" w:rsidR="00106A78" w:rsidRDefault="00106A78">
            <w:pPr>
              <w:rPr>
                <w:color w:val="000000"/>
              </w:rPr>
            </w:pPr>
          </w:p>
        </w:tc>
      </w:tr>
    </w:tbl>
    <w:p w14:paraId="481FD885" w14:textId="77777777" w:rsidR="00106A78" w:rsidRDefault="00FD5E05">
      <w:pPr>
        <w:pStyle w:val="Heading2"/>
      </w:pPr>
      <w:r>
        <w:t>900 Manufacturing and Industrial Systems</w:t>
      </w:r>
    </w:p>
    <w:tbl>
      <w:tblPr>
        <w:tblStyle w:val="a7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3926B669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08C232F9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1D2A26F8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7525A785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409898B2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6BAAD48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D30BA81" w14:textId="76EA2DF5" w:rsidR="00106A78" w:rsidRDefault="00106A78"/>
        </w:tc>
        <w:tc>
          <w:tcPr>
            <w:tcW w:w="7650" w:type="dxa"/>
            <w:vAlign w:val="center"/>
          </w:tcPr>
          <w:p w14:paraId="716FB0F7" w14:textId="6810D68D" w:rsidR="00106A78" w:rsidRDefault="00FD5E05">
            <w:r>
              <w:t>RESERVED</w:t>
            </w:r>
            <w:r w:rsidR="00A15289">
              <w:t xml:space="preserve"> (901)</w:t>
            </w:r>
          </w:p>
        </w:tc>
        <w:tc>
          <w:tcPr>
            <w:tcW w:w="1620" w:type="dxa"/>
            <w:vAlign w:val="center"/>
          </w:tcPr>
          <w:p w14:paraId="64E4E63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60E12A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196A44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3A8622A" w14:textId="10F20E30" w:rsidR="00106A78" w:rsidRDefault="00106A78"/>
        </w:tc>
        <w:tc>
          <w:tcPr>
            <w:tcW w:w="7650" w:type="dxa"/>
            <w:vAlign w:val="center"/>
          </w:tcPr>
          <w:p w14:paraId="3DCAA95E" w14:textId="3C1E7137" w:rsidR="00106A78" w:rsidRDefault="00FD5E05">
            <w:r>
              <w:t>RESERVED</w:t>
            </w:r>
            <w:r w:rsidR="00A15289">
              <w:t xml:space="preserve"> (902)</w:t>
            </w:r>
          </w:p>
        </w:tc>
        <w:tc>
          <w:tcPr>
            <w:tcW w:w="1620" w:type="dxa"/>
            <w:vAlign w:val="center"/>
          </w:tcPr>
          <w:p w14:paraId="22D05943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DFD183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93EB9C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B296819" w14:textId="77777777" w:rsidR="00106A78" w:rsidRDefault="00FD5E05">
            <w:r>
              <w:t>903</w:t>
            </w:r>
          </w:p>
        </w:tc>
        <w:tc>
          <w:tcPr>
            <w:tcW w:w="7650" w:type="dxa"/>
            <w:vAlign w:val="center"/>
          </w:tcPr>
          <w:p w14:paraId="2E8B7048" w14:textId="77777777" w:rsidR="00106A78" w:rsidRDefault="00FD5E05">
            <w:r>
              <w:t>Describe procedures used in manufacturing.</w:t>
            </w:r>
          </w:p>
        </w:tc>
        <w:tc>
          <w:tcPr>
            <w:tcW w:w="1620" w:type="dxa"/>
            <w:vAlign w:val="center"/>
          </w:tcPr>
          <w:p w14:paraId="365F54E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248ADC3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0A6E0BA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669DA04" w14:textId="1957D472" w:rsidR="00106A78" w:rsidRDefault="00106A78"/>
        </w:tc>
        <w:tc>
          <w:tcPr>
            <w:tcW w:w="7650" w:type="dxa"/>
            <w:vAlign w:val="center"/>
          </w:tcPr>
          <w:p w14:paraId="15DDAA51" w14:textId="2CFA6941" w:rsidR="00106A78" w:rsidRDefault="00FD5E05">
            <w:r>
              <w:t>RESERVED</w:t>
            </w:r>
            <w:r w:rsidR="00A15289">
              <w:t xml:space="preserve"> (904)</w:t>
            </w:r>
          </w:p>
        </w:tc>
        <w:tc>
          <w:tcPr>
            <w:tcW w:w="1620" w:type="dxa"/>
            <w:vAlign w:val="center"/>
          </w:tcPr>
          <w:p w14:paraId="73DB974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A466A6F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E4A250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AC1CBA7" w14:textId="77777777" w:rsidR="00106A78" w:rsidRDefault="00FD5E05">
            <w:r>
              <w:t>905</w:t>
            </w:r>
          </w:p>
        </w:tc>
        <w:tc>
          <w:tcPr>
            <w:tcW w:w="7650" w:type="dxa"/>
            <w:vAlign w:val="center"/>
          </w:tcPr>
          <w:p w14:paraId="37AE922C" w14:textId="77777777" w:rsidR="00106A78" w:rsidRDefault="00FD5E05">
            <w:r>
              <w:t>Create and apply a flowchart that portrays a manufacturing process.</w:t>
            </w:r>
          </w:p>
        </w:tc>
        <w:tc>
          <w:tcPr>
            <w:tcW w:w="1620" w:type="dxa"/>
            <w:vAlign w:val="center"/>
          </w:tcPr>
          <w:p w14:paraId="3F2A66E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BB236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B0CFD2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D7C1627" w14:textId="77777777" w:rsidR="00106A78" w:rsidRDefault="00FD5E05">
            <w:r>
              <w:t>906</w:t>
            </w:r>
          </w:p>
        </w:tc>
        <w:tc>
          <w:tcPr>
            <w:tcW w:w="7650" w:type="dxa"/>
            <w:vAlign w:val="center"/>
          </w:tcPr>
          <w:p w14:paraId="3C6A9303" w14:textId="77777777" w:rsidR="00106A78" w:rsidRDefault="00FD5E05">
            <w:r>
              <w:t xml:space="preserve">Create a control system that replicates a factory cell. </w:t>
            </w:r>
          </w:p>
        </w:tc>
        <w:tc>
          <w:tcPr>
            <w:tcW w:w="1620" w:type="dxa"/>
            <w:vAlign w:val="center"/>
          </w:tcPr>
          <w:p w14:paraId="5F96A07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9624C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BE7C1E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C593A88" w14:textId="597DD02F" w:rsidR="00106A78" w:rsidRDefault="00106A78"/>
        </w:tc>
        <w:tc>
          <w:tcPr>
            <w:tcW w:w="7650" w:type="dxa"/>
            <w:vAlign w:val="center"/>
          </w:tcPr>
          <w:p w14:paraId="56273A10" w14:textId="4B83C636" w:rsidR="00106A78" w:rsidRDefault="00FD5E05">
            <w:r>
              <w:t>RESERVED</w:t>
            </w:r>
            <w:r w:rsidR="00A15289">
              <w:t xml:space="preserve"> (907)</w:t>
            </w:r>
          </w:p>
        </w:tc>
        <w:tc>
          <w:tcPr>
            <w:tcW w:w="1620" w:type="dxa"/>
            <w:vAlign w:val="center"/>
          </w:tcPr>
          <w:p w14:paraId="39EB5CA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54ED25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4F0B4C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50759AB" w14:textId="77777777" w:rsidR="00106A78" w:rsidRDefault="00FD5E05">
            <w:r>
              <w:t>908</w:t>
            </w:r>
          </w:p>
        </w:tc>
        <w:tc>
          <w:tcPr>
            <w:tcW w:w="7650" w:type="dxa"/>
            <w:vAlign w:val="center"/>
          </w:tcPr>
          <w:p w14:paraId="1607D448" w14:textId="77777777" w:rsidR="00106A78" w:rsidRDefault="00FD5E05">
            <w:r>
              <w:t xml:space="preserve">Evaluate a product and the processes used in its manufacture. </w:t>
            </w:r>
          </w:p>
        </w:tc>
        <w:tc>
          <w:tcPr>
            <w:tcW w:w="1620" w:type="dxa"/>
            <w:vAlign w:val="center"/>
          </w:tcPr>
          <w:p w14:paraId="45679BD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2D30843" w14:textId="77777777" w:rsidR="00106A78" w:rsidRDefault="00106A78">
            <w:pPr>
              <w:rPr>
                <w:color w:val="000000"/>
              </w:rPr>
            </w:pPr>
          </w:p>
        </w:tc>
      </w:tr>
    </w:tbl>
    <w:p w14:paraId="0154FABD" w14:textId="77777777" w:rsidR="00106A78" w:rsidRDefault="00FD5E05">
      <w:pPr>
        <w:pStyle w:val="Heading2"/>
      </w:pPr>
      <w:bookmarkStart w:id="4" w:name="_heading=h.2et92p0" w:colFirst="0" w:colLast="0"/>
      <w:bookmarkEnd w:id="4"/>
      <w:r>
        <w:t>1000 Manufacturing Processes</w:t>
      </w:r>
    </w:p>
    <w:tbl>
      <w:tblPr>
        <w:tblStyle w:val="a8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071216B4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3423C51B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5B4D693C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43CB12A1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609674F7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061054C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BFDAB3D" w14:textId="6590CF1F" w:rsidR="00106A78" w:rsidRDefault="00106A78"/>
        </w:tc>
        <w:tc>
          <w:tcPr>
            <w:tcW w:w="7650" w:type="dxa"/>
            <w:vAlign w:val="center"/>
          </w:tcPr>
          <w:p w14:paraId="2D9F37AD" w14:textId="4E747A9E" w:rsidR="00106A78" w:rsidRDefault="00FD5E05">
            <w:r>
              <w:t>RESERVED</w:t>
            </w:r>
            <w:r w:rsidR="00A15289">
              <w:t xml:space="preserve"> (1001)</w:t>
            </w:r>
          </w:p>
        </w:tc>
        <w:tc>
          <w:tcPr>
            <w:tcW w:w="1620" w:type="dxa"/>
            <w:vAlign w:val="center"/>
          </w:tcPr>
          <w:p w14:paraId="5027ACA2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D1692F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55C3917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B917B10" w14:textId="77777777" w:rsidR="00106A78" w:rsidRDefault="00FD5E05">
            <w:r>
              <w:t>1002</w:t>
            </w:r>
          </w:p>
        </w:tc>
        <w:tc>
          <w:tcPr>
            <w:tcW w:w="7650" w:type="dxa"/>
            <w:vAlign w:val="center"/>
          </w:tcPr>
          <w:p w14:paraId="572AD8B2" w14:textId="77777777" w:rsidR="00106A78" w:rsidRDefault="00FD5E05">
            <w:r>
              <w:t>Determine the relationship of time and cost to manufacturing systems.</w:t>
            </w:r>
          </w:p>
        </w:tc>
        <w:tc>
          <w:tcPr>
            <w:tcW w:w="1620" w:type="dxa"/>
            <w:vAlign w:val="center"/>
          </w:tcPr>
          <w:p w14:paraId="21C8143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3BD070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823C0B0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AAFD6EC" w14:textId="77777777" w:rsidR="00106A78" w:rsidRDefault="00FD5E05">
            <w:r>
              <w:t>1003</w:t>
            </w:r>
          </w:p>
        </w:tc>
        <w:tc>
          <w:tcPr>
            <w:tcW w:w="7650" w:type="dxa"/>
            <w:vAlign w:val="center"/>
          </w:tcPr>
          <w:p w14:paraId="56D4F606" w14:textId="77777777" w:rsidR="00106A78" w:rsidRDefault="00FD5E05">
            <w:r>
              <w:t>Determine if a manufacturing process is primary or secondary.</w:t>
            </w:r>
          </w:p>
        </w:tc>
        <w:tc>
          <w:tcPr>
            <w:tcW w:w="1620" w:type="dxa"/>
            <w:vAlign w:val="center"/>
          </w:tcPr>
          <w:p w14:paraId="42EF194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A5FA2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875A0A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EA3FCED" w14:textId="77777777" w:rsidR="00106A78" w:rsidRDefault="00FD5E05">
            <w:r>
              <w:t>1004</w:t>
            </w:r>
          </w:p>
        </w:tc>
        <w:tc>
          <w:tcPr>
            <w:tcW w:w="7650" w:type="dxa"/>
            <w:vAlign w:val="center"/>
          </w:tcPr>
          <w:p w14:paraId="142AD389" w14:textId="77777777" w:rsidR="00106A78" w:rsidRDefault="00FD5E05">
            <w:r>
              <w:t>Evaluate and present a production line activity.</w:t>
            </w:r>
          </w:p>
        </w:tc>
        <w:tc>
          <w:tcPr>
            <w:tcW w:w="1620" w:type="dxa"/>
            <w:vAlign w:val="center"/>
          </w:tcPr>
          <w:p w14:paraId="4A01F487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0EBD0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25FBE8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3A1504E" w14:textId="77777777" w:rsidR="00106A78" w:rsidRDefault="00FD5E05">
            <w:r>
              <w:t>1005</w:t>
            </w:r>
          </w:p>
        </w:tc>
        <w:tc>
          <w:tcPr>
            <w:tcW w:w="7650" w:type="dxa"/>
            <w:vAlign w:val="center"/>
          </w:tcPr>
          <w:p w14:paraId="6E92A32A" w14:textId="77777777" w:rsidR="00106A78" w:rsidRDefault="00FD5E05">
            <w:r>
              <w:t>Analyze the product development process.</w:t>
            </w:r>
          </w:p>
        </w:tc>
        <w:tc>
          <w:tcPr>
            <w:tcW w:w="1620" w:type="dxa"/>
            <w:vAlign w:val="center"/>
          </w:tcPr>
          <w:p w14:paraId="0A8A728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57763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27C6D4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E1E10A5" w14:textId="77777777" w:rsidR="00106A78" w:rsidRDefault="00FD5E05">
            <w:r>
              <w:t>1006</w:t>
            </w:r>
          </w:p>
        </w:tc>
        <w:tc>
          <w:tcPr>
            <w:tcW w:w="7650" w:type="dxa"/>
            <w:vAlign w:val="center"/>
          </w:tcPr>
          <w:p w14:paraId="12717996" w14:textId="77777777" w:rsidR="00106A78" w:rsidRDefault="00FD5E05">
            <w:r>
              <w:t xml:space="preserve">Plan steps of production for a manufactured product. </w:t>
            </w:r>
          </w:p>
        </w:tc>
        <w:tc>
          <w:tcPr>
            <w:tcW w:w="1620" w:type="dxa"/>
            <w:vAlign w:val="center"/>
          </w:tcPr>
          <w:p w14:paraId="26523BD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BCEAAD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23CD2A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A79ADC2" w14:textId="77777777" w:rsidR="00106A78" w:rsidRDefault="00FD5E05">
            <w:r>
              <w:t>1007</w:t>
            </w:r>
          </w:p>
        </w:tc>
        <w:tc>
          <w:tcPr>
            <w:tcW w:w="7650" w:type="dxa"/>
            <w:vAlign w:val="center"/>
          </w:tcPr>
          <w:p w14:paraId="290BF1AD" w14:textId="77777777" w:rsidR="00106A78" w:rsidRDefault="00FD5E05">
            <w:r>
              <w:t xml:space="preserve">List tools needed for a manufactured product. </w:t>
            </w:r>
          </w:p>
        </w:tc>
        <w:tc>
          <w:tcPr>
            <w:tcW w:w="1620" w:type="dxa"/>
            <w:vAlign w:val="center"/>
          </w:tcPr>
          <w:p w14:paraId="4A43508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3759E0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FB6FC1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26A3586" w14:textId="77777777" w:rsidR="00106A78" w:rsidRDefault="00FD5E05">
            <w:r>
              <w:lastRenderedPageBreak/>
              <w:t>1008</w:t>
            </w:r>
          </w:p>
        </w:tc>
        <w:tc>
          <w:tcPr>
            <w:tcW w:w="7650" w:type="dxa"/>
            <w:vAlign w:val="center"/>
          </w:tcPr>
          <w:p w14:paraId="0F941BE4" w14:textId="77777777" w:rsidR="00106A78" w:rsidRDefault="00FD5E05">
            <w:r>
              <w:t xml:space="preserve">Make a list of the production processes in manufacturing. </w:t>
            </w:r>
          </w:p>
        </w:tc>
        <w:tc>
          <w:tcPr>
            <w:tcW w:w="1620" w:type="dxa"/>
            <w:vAlign w:val="center"/>
          </w:tcPr>
          <w:p w14:paraId="3FFEB4D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6DADF3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6CB003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9F1329A" w14:textId="77777777" w:rsidR="00106A78" w:rsidRDefault="00FD5E05">
            <w:r>
              <w:t>1009</w:t>
            </w:r>
          </w:p>
        </w:tc>
        <w:tc>
          <w:tcPr>
            <w:tcW w:w="7650" w:type="dxa"/>
            <w:vAlign w:val="center"/>
          </w:tcPr>
          <w:p w14:paraId="152F25B9" w14:textId="77777777" w:rsidR="00106A78" w:rsidRDefault="00FD5E05">
            <w:r>
              <w:t>Apply manufacturing systems to develop and produce a product.</w:t>
            </w:r>
          </w:p>
        </w:tc>
        <w:tc>
          <w:tcPr>
            <w:tcW w:w="1620" w:type="dxa"/>
            <w:vAlign w:val="center"/>
          </w:tcPr>
          <w:p w14:paraId="4CC6F3A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7D8E5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F66988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4D5136D" w14:textId="267332E5" w:rsidR="00106A78" w:rsidRDefault="00106A78"/>
        </w:tc>
        <w:tc>
          <w:tcPr>
            <w:tcW w:w="7650" w:type="dxa"/>
            <w:vAlign w:val="center"/>
          </w:tcPr>
          <w:p w14:paraId="5D5732C2" w14:textId="3D595087" w:rsidR="00106A78" w:rsidRDefault="00FD5E05">
            <w:r>
              <w:t>RESERVED</w:t>
            </w:r>
            <w:r w:rsidR="00A15289">
              <w:t xml:space="preserve"> (1010)</w:t>
            </w:r>
          </w:p>
        </w:tc>
        <w:tc>
          <w:tcPr>
            <w:tcW w:w="1620" w:type="dxa"/>
            <w:vAlign w:val="center"/>
          </w:tcPr>
          <w:p w14:paraId="7543277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4E357C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B3FF35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DF5917D" w14:textId="77777777" w:rsidR="00106A78" w:rsidRDefault="00FD5E05">
            <w:r>
              <w:t>1011</w:t>
            </w:r>
          </w:p>
        </w:tc>
        <w:tc>
          <w:tcPr>
            <w:tcW w:w="7650" w:type="dxa"/>
            <w:vAlign w:val="center"/>
          </w:tcPr>
          <w:p w14:paraId="40DB2F38" w14:textId="77777777" w:rsidR="00106A78" w:rsidRDefault="00FD5E05">
            <w:r>
              <w:t>Write a step-by-step procedure for an assembly.</w:t>
            </w:r>
          </w:p>
        </w:tc>
        <w:tc>
          <w:tcPr>
            <w:tcW w:w="1620" w:type="dxa"/>
            <w:vAlign w:val="center"/>
          </w:tcPr>
          <w:p w14:paraId="33AF43C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5C7C0E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3E96E2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F67753A" w14:textId="77777777" w:rsidR="00106A78" w:rsidRDefault="00FD5E05">
            <w:r>
              <w:t>1012</w:t>
            </w:r>
          </w:p>
        </w:tc>
        <w:tc>
          <w:tcPr>
            <w:tcW w:w="7650" w:type="dxa"/>
            <w:vAlign w:val="center"/>
          </w:tcPr>
          <w:p w14:paraId="5F08E804" w14:textId="77777777" w:rsidR="00106A78" w:rsidRDefault="00FD5E05">
            <w:r>
              <w:t>Identify methods and sources for obtaining materials and supplies.</w:t>
            </w:r>
          </w:p>
        </w:tc>
        <w:tc>
          <w:tcPr>
            <w:tcW w:w="1620" w:type="dxa"/>
            <w:vAlign w:val="center"/>
          </w:tcPr>
          <w:p w14:paraId="73B9D94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BD0CA30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AC3669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D348CEA" w14:textId="77777777" w:rsidR="00106A78" w:rsidRDefault="00FD5E05">
            <w:r>
              <w:t>1013</w:t>
            </w:r>
          </w:p>
        </w:tc>
        <w:tc>
          <w:tcPr>
            <w:tcW w:w="7650" w:type="dxa"/>
            <w:vAlign w:val="center"/>
          </w:tcPr>
          <w:p w14:paraId="240EBB4F" w14:textId="77777777" w:rsidR="00106A78" w:rsidRDefault="00FD5E05">
            <w:r>
              <w:t>Compile a materials list that includes vendors and costs for all required materials and equipment to build a prototype.</w:t>
            </w:r>
          </w:p>
        </w:tc>
        <w:tc>
          <w:tcPr>
            <w:tcW w:w="1620" w:type="dxa"/>
            <w:vAlign w:val="center"/>
          </w:tcPr>
          <w:p w14:paraId="6434986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C82F17" w14:textId="77777777" w:rsidR="00106A78" w:rsidRDefault="00106A78">
            <w:pPr>
              <w:rPr>
                <w:color w:val="000000"/>
              </w:rPr>
            </w:pPr>
          </w:p>
        </w:tc>
      </w:tr>
    </w:tbl>
    <w:p w14:paraId="25446609" w14:textId="77777777" w:rsidR="00106A78" w:rsidRDefault="00FD5E05">
      <w:pPr>
        <w:pStyle w:val="Heading2"/>
      </w:pPr>
      <w:r>
        <w:t>1100 Computer Assisted Manufacturing (CAM)</w:t>
      </w:r>
    </w:p>
    <w:tbl>
      <w:tblPr>
        <w:tblStyle w:val="a9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C40436B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4C0B284F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63162BA6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64956E0C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53ABAE08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0194AE3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86749E5" w14:textId="77777777" w:rsidR="00106A78" w:rsidRDefault="00FD5E05">
            <w:r>
              <w:t>1101</w:t>
            </w:r>
          </w:p>
        </w:tc>
        <w:tc>
          <w:tcPr>
            <w:tcW w:w="7650" w:type="dxa"/>
            <w:vAlign w:val="center"/>
          </w:tcPr>
          <w:p w14:paraId="3D8AB0EE" w14:textId="77777777" w:rsidR="00106A78" w:rsidRDefault="00FD5E05">
            <w:r>
              <w:t>Prepare a process, identify machines that will be used to carry out the process, and then describe the work that each machine performs.</w:t>
            </w:r>
          </w:p>
        </w:tc>
        <w:tc>
          <w:tcPr>
            <w:tcW w:w="1620" w:type="dxa"/>
            <w:vAlign w:val="center"/>
          </w:tcPr>
          <w:p w14:paraId="0CB2730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4F3A1D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5E024860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FEB55A8" w14:textId="1BFF52DD" w:rsidR="00106A78" w:rsidRDefault="00106A78"/>
        </w:tc>
        <w:tc>
          <w:tcPr>
            <w:tcW w:w="7650" w:type="dxa"/>
            <w:vAlign w:val="center"/>
          </w:tcPr>
          <w:p w14:paraId="4241EF4A" w14:textId="258FE2DF" w:rsidR="00106A78" w:rsidRDefault="00FD5E05">
            <w:r>
              <w:t>RESERVED</w:t>
            </w:r>
            <w:r w:rsidR="00A15289">
              <w:t xml:space="preserve"> (1102)</w:t>
            </w:r>
          </w:p>
        </w:tc>
        <w:tc>
          <w:tcPr>
            <w:tcW w:w="1620" w:type="dxa"/>
            <w:vAlign w:val="center"/>
          </w:tcPr>
          <w:p w14:paraId="7685C65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516FD5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35A39CB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89F6D2F" w14:textId="77777777" w:rsidR="00106A78" w:rsidRDefault="00FD5E05">
            <w:r>
              <w:t>1103</w:t>
            </w:r>
          </w:p>
        </w:tc>
        <w:tc>
          <w:tcPr>
            <w:tcW w:w="7650" w:type="dxa"/>
            <w:vAlign w:val="center"/>
          </w:tcPr>
          <w:p w14:paraId="372C638A" w14:textId="77777777" w:rsidR="00106A78" w:rsidRDefault="00FD5E05">
            <w:r>
              <w:t>Demonstrate how to use computer assisted manufacturing (CAM) software to create a program for a machine part.</w:t>
            </w:r>
          </w:p>
        </w:tc>
        <w:tc>
          <w:tcPr>
            <w:tcW w:w="1620" w:type="dxa"/>
            <w:vAlign w:val="center"/>
          </w:tcPr>
          <w:p w14:paraId="3CF3793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37D921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17681EDA" w14:textId="77777777" w:rsidR="00106A78" w:rsidRDefault="00FD5E05">
      <w:pPr>
        <w:pStyle w:val="Heading2"/>
      </w:pPr>
      <w:r>
        <w:t>1200 Power and Energy</w:t>
      </w:r>
    </w:p>
    <w:tbl>
      <w:tblPr>
        <w:tblStyle w:val="aa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2DEF9897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10745F93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5B833DBA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54E3F2AB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47E16BC1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4949BB55" w14:textId="77777777" w:rsidTr="00797967">
        <w:trPr>
          <w:trHeight w:val="288"/>
        </w:trPr>
        <w:tc>
          <w:tcPr>
            <w:tcW w:w="715" w:type="dxa"/>
          </w:tcPr>
          <w:p w14:paraId="5BBDABA6" w14:textId="77777777" w:rsidR="00106A78" w:rsidRDefault="00FD5E05">
            <w:r>
              <w:t>1201</w:t>
            </w:r>
          </w:p>
        </w:tc>
        <w:tc>
          <w:tcPr>
            <w:tcW w:w="7650" w:type="dxa"/>
          </w:tcPr>
          <w:p w14:paraId="166EF47F" w14:textId="77777777" w:rsidR="00106A78" w:rsidRDefault="00FD5E05">
            <w:r>
              <w:t>Differentiate between power, work, and energy.</w:t>
            </w:r>
          </w:p>
        </w:tc>
        <w:tc>
          <w:tcPr>
            <w:tcW w:w="1620" w:type="dxa"/>
            <w:vAlign w:val="center"/>
          </w:tcPr>
          <w:p w14:paraId="39A662E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F2D560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64930E7" w14:textId="77777777" w:rsidTr="00797967">
        <w:trPr>
          <w:trHeight w:val="288"/>
        </w:trPr>
        <w:tc>
          <w:tcPr>
            <w:tcW w:w="715" w:type="dxa"/>
          </w:tcPr>
          <w:p w14:paraId="2CA48A97" w14:textId="77777777" w:rsidR="00106A78" w:rsidRDefault="00FD5E05">
            <w:r>
              <w:t>1202</w:t>
            </w:r>
          </w:p>
        </w:tc>
        <w:tc>
          <w:tcPr>
            <w:tcW w:w="7650" w:type="dxa"/>
          </w:tcPr>
          <w:p w14:paraId="3F658D1C" w14:textId="77777777" w:rsidR="00106A78" w:rsidRDefault="00FD5E05">
            <w:r>
              <w:t>Discuss the forms of potential and kinetic energy.</w:t>
            </w:r>
          </w:p>
        </w:tc>
        <w:tc>
          <w:tcPr>
            <w:tcW w:w="1620" w:type="dxa"/>
            <w:vAlign w:val="center"/>
          </w:tcPr>
          <w:p w14:paraId="35E3453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AE3F55F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7490692" w14:textId="77777777" w:rsidTr="00797967">
        <w:trPr>
          <w:trHeight w:val="288"/>
        </w:trPr>
        <w:tc>
          <w:tcPr>
            <w:tcW w:w="715" w:type="dxa"/>
          </w:tcPr>
          <w:p w14:paraId="00E5DD45" w14:textId="77777777" w:rsidR="00106A78" w:rsidRPr="00567832" w:rsidRDefault="00FD5E05">
            <w:r w:rsidRPr="00567832">
              <w:t>1203</w:t>
            </w:r>
          </w:p>
        </w:tc>
        <w:tc>
          <w:tcPr>
            <w:tcW w:w="7650" w:type="dxa"/>
          </w:tcPr>
          <w:p w14:paraId="0D666142" w14:textId="1DBAD09F" w:rsidR="00106A78" w:rsidRPr="00567832" w:rsidRDefault="00FD5E05">
            <w:r w:rsidRPr="00567832">
              <w:t xml:space="preserve">Design </w:t>
            </w:r>
            <w:r>
              <w:t xml:space="preserve">a </w:t>
            </w:r>
            <w:r w:rsidRPr="00567832">
              <w:t xml:space="preserve">prototype or scale model that stores and releases potential energy for propulsion. </w:t>
            </w:r>
          </w:p>
        </w:tc>
        <w:tc>
          <w:tcPr>
            <w:tcW w:w="1620" w:type="dxa"/>
            <w:vAlign w:val="center"/>
          </w:tcPr>
          <w:p w14:paraId="2BADD58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6E4818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CE53F0E" w14:textId="77777777" w:rsidTr="00797967">
        <w:trPr>
          <w:trHeight w:val="288"/>
        </w:trPr>
        <w:tc>
          <w:tcPr>
            <w:tcW w:w="715" w:type="dxa"/>
          </w:tcPr>
          <w:p w14:paraId="578DE2F5" w14:textId="36B2A452" w:rsidR="00106A78" w:rsidRDefault="00106A78"/>
        </w:tc>
        <w:tc>
          <w:tcPr>
            <w:tcW w:w="7650" w:type="dxa"/>
          </w:tcPr>
          <w:p w14:paraId="7948BBA0" w14:textId="615C2797" w:rsidR="00106A78" w:rsidRDefault="00FD5E05">
            <w:r>
              <w:t>RESERVED</w:t>
            </w:r>
            <w:r w:rsidR="00A15289">
              <w:t xml:space="preserve"> (1204)</w:t>
            </w:r>
          </w:p>
        </w:tc>
        <w:tc>
          <w:tcPr>
            <w:tcW w:w="1620" w:type="dxa"/>
            <w:vAlign w:val="center"/>
          </w:tcPr>
          <w:p w14:paraId="7652D52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C8D020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1D54C33" w14:textId="77777777" w:rsidTr="00797967">
        <w:trPr>
          <w:trHeight w:val="288"/>
        </w:trPr>
        <w:tc>
          <w:tcPr>
            <w:tcW w:w="715" w:type="dxa"/>
          </w:tcPr>
          <w:p w14:paraId="11B0D75A" w14:textId="77777777" w:rsidR="00106A78" w:rsidRDefault="00FD5E05">
            <w:r>
              <w:t>1205</w:t>
            </w:r>
          </w:p>
        </w:tc>
        <w:tc>
          <w:tcPr>
            <w:tcW w:w="7650" w:type="dxa"/>
          </w:tcPr>
          <w:p w14:paraId="48425450" w14:textId="77777777" w:rsidR="00106A78" w:rsidRDefault="00FD5E05">
            <w:r>
              <w:t>Calculate the efficiency of energy conversions, e.g., electrical, fluid, mechanical.</w:t>
            </w:r>
          </w:p>
        </w:tc>
        <w:tc>
          <w:tcPr>
            <w:tcW w:w="1620" w:type="dxa"/>
            <w:vAlign w:val="center"/>
          </w:tcPr>
          <w:p w14:paraId="33A958E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2C3851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63EDCAE" w14:textId="77777777" w:rsidTr="00797967">
        <w:trPr>
          <w:trHeight w:val="288"/>
        </w:trPr>
        <w:tc>
          <w:tcPr>
            <w:tcW w:w="715" w:type="dxa"/>
          </w:tcPr>
          <w:p w14:paraId="0ED904A5" w14:textId="7E56BD78" w:rsidR="00106A78" w:rsidRDefault="00106A78"/>
        </w:tc>
        <w:tc>
          <w:tcPr>
            <w:tcW w:w="7650" w:type="dxa"/>
          </w:tcPr>
          <w:p w14:paraId="3693D654" w14:textId="790B0458" w:rsidR="00106A78" w:rsidRDefault="00FD5E05">
            <w:r>
              <w:t>RESERVED</w:t>
            </w:r>
            <w:r w:rsidR="00A15289">
              <w:t xml:space="preserve"> (1206)</w:t>
            </w:r>
          </w:p>
        </w:tc>
        <w:tc>
          <w:tcPr>
            <w:tcW w:w="1620" w:type="dxa"/>
            <w:vAlign w:val="center"/>
          </w:tcPr>
          <w:p w14:paraId="60922AAE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7C511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4BBF6A3" w14:textId="77777777" w:rsidTr="00797967">
        <w:trPr>
          <w:trHeight w:val="288"/>
        </w:trPr>
        <w:tc>
          <w:tcPr>
            <w:tcW w:w="715" w:type="dxa"/>
          </w:tcPr>
          <w:p w14:paraId="44A4E171" w14:textId="77777777" w:rsidR="00106A78" w:rsidRPr="00567832" w:rsidRDefault="00FD5E05">
            <w:r w:rsidRPr="00567832">
              <w:t>1207</w:t>
            </w:r>
          </w:p>
        </w:tc>
        <w:tc>
          <w:tcPr>
            <w:tcW w:w="7650" w:type="dxa"/>
          </w:tcPr>
          <w:p w14:paraId="04698AEA" w14:textId="6E80612B" w:rsidR="00106A78" w:rsidRPr="00567832" w:rsidRDefault="00FD5E05">
            <w:r w:rsidRPr="00567832">
              <w:t xml:space="preserve">Name the laws of thermodynamics. </w:t>
            </w:r>
          </w:p>
        </w:tc>
        <w:tc>
          <w:tcPr>
            <w:tcW w:w="1620" w:type="dxa"/>
            <w:vAlign w:val="center"/>
          </w:tcPr>
          <w:p w14:paraId="6002E4D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11B790" w14:textId="77777777" w:rsidR="00106A78" w:rsidRDefault="00106A78">
            <w:pPr>
              <w:rPr>
                <w:color w:val="000000"/>
              </w:rPr>
            </w:pPr>
          </w:p>
        </w:tc>
      </w:tr>
    </w:tbl>
    <w:p w14:paraId="79F1B78F" w14:textId="77777777" w:rsidR="00106A78" w:rsidRDefault="00FD5E05">
      <w:pPr>
        <w:pStyle w:val="Heading2"/>
      </w:pPr>
      <w:r>
        <w:lastRenderedPageBreak/>
        <w:t>1300 Mechanical Advantage and Mechanisms</w:t>
      </w:r>
    </w:p>
    <w:tbl>
      <w:tblPr>
        <w:tblStyle w:val="ab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52C2E90F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491BDBD0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4CCCA5EF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6206A6D3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343AE729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2DA40DE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A73C423" w14:textId="77777777" w:rsidR="00106A78" w:rsidRDefault="00FD5E05">
            <w:r>
              <w:t>1301</w:t>
            </w:r>
          </w:p>
        </w:tc>
        <w:tc>
          <w:tcPr>
            <w:tcW w:w="7650" w:type="dxa"/>
            <w:vAlign w:val="center"/>
          </w:tcPr>
          <w:p w14:paraId="66382477" w14:textId="77777777" w:rsidR="00106A78" w:rsidRDefault="00FD5E05">
            <w:r>
              <w:t>Identify examples of the six simple machines, their attributes, and components.</w:t>
            </w:r>
          </w:p>
        </w:tc>
        <w:tc>
          <w:tcPr>
            <w:tcW w:w="1620" w:type="dxa"/>
            <w:vAlign w:val="center"/>
          </w:tcPr>
          <w:p w14:paraId="12DBDA73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75832D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1D447BE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9B5DA38" w14:textId="77777777" w:rsidR="00106A78" w:rsidRDefault="00FD5E05">
            <w:r>
              <w:t>1302</w:t>
            </w:r>
          </w:p>
        </w:tc>
        <w:tc>
          <w:tcPr>
            <w:tcW w:w="7650" w:type="dxa"/>
            <w:vAlign w:val="center"/>
          </w:tcPr>
          <w:p w14:paraId="20814986" w14:textId="77777777" w:rsidR="00106A78" w:rsidRDefault="00FD5E05">
            <w:r>
              <w:t>Measure forces and distances related to mechanisms.</w:t>
            </w:r>
          </w:p>
        </w:tc>
        <w:tc>
          <w:tcPr>
            <w:tcW w:w="1620" w:type="dxa"/>
            <w:vAlign w:val="center"/>
          </w:tcPr>
          <w:p w14:paraId="1AEE4F7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6BE532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C31CA4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751B3AA" w14:textId="77777777" w:rsidR="00106A78" w:rsidRDefault="00FD5E05">
            <w:r>
              <w:t>1303</w:t>
            </w:r>
          </w:p>
        </w:tc>
        <w:tc>
          <w:tcPr>
            <w:tcW w:w="7650" w:type="dxa"/>
            <w:vAlign w:val="center"/>
          </w:tcPr>
          <w:p w14:paraId="446678CB" w14:textId="77777777" w:rsidR="00106A78" w:rsidRDefault="00FD5E05">
            <w:r>
              <w:t>Calculate mechanical advantage and drive ratios of mechanisms.</w:t>
            </w:r>
          </w:p>
        </w:tc>
        <w:tc>
          <w:tcPr>
            <w:tcW w:w="1620" w:type="dxa"/>
            <w:vAlign w:val="center"/>
          </w:tcPr>
          <w:p w14:paraId="2A34DD23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91455F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F49972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D2ADE51" w14:textId="77777777" w:rsidR="00106A78" w:rsidRDefault="00FD5E05">
            <w:r>
              <w:t>1304</w:t>
            </w:r>
          </w:p>
        </w:tc>
        <w:tc>
          <w:tcPr>
            <w:tcW w:w="7650" w:type="dxa"/>
            <w:vAlign w:val="center"/>
          </w:tcPr>
          <w:p w14:paraId="409F83F2" w14:textId="77777777" w:rsidR="00106A78" w:rsidRDefault="00FD5E05">
            <w:r>
              <w:t>Design, create, and test various drive systems.</w:t>
            </w:r>
          </w:p>
        </w:tc>
        <w:tc>
          <w:tcPr>
            <w:tcW w:w="1620" w:type="dxa"/>
            <w:vAlign w:val="center"/>
          </w:tcPr>
          <w:p w14:paraId="4295AF6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780AF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B297A9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5394CF9" w14:textId="77777777" w:rsidR="00106A78" w:rsidRDefault="00FD5E05">
            <w:r>
              <w:t>1305</w:t>
            </w:r>
          </w:p>
        </w:tc>
        <w:tc>
          <w:tcPr>
            <w:tcW w:w="7650" w:type="dxa"/>
            <w:vAlign w:val="center"/>
          </w:tcPr>
          <w:p w14:paraId="724ACC10" w14:textId="77777777" w:rsidR="00106A78" w:rsidRDefault="00FD5E05">
            <w:r>
              <w:t xml:space="preserve">Determine efficiency in a mechanical system. </w:t>
            </w:r>
          </w:p>
        </w:tc>
        <w:tc>
          <w:tcPr>
            <w:tcW w:w="1620" w:type="dxa"/>
            <w:vAlign w:val="center"/>
          </w:tcPr>
          <w:p w14:paraId="3A83795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D23433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EDA751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14FF80D" w14:textId="77777777" w:rsidR="00106A78" w:rsidRDefault="00FD5E05">
            <w:r>
              <w:t>1306</w:t>
            </w:r>
          </w:p>
        </w:tc>
        <w:tc>
          <w:tcPr>
            <w:tcW w:w="7650" w:type="dxa"/>
            <w:vAlign w:val="center"/>
          </w:tcPr>
          <w:p w14:paraId="73EBC96F" w14:textId="77777777" w:rsidR="00106A78" w:rsidRDefault="00FD5E05">
            <w:r>
              <w:t xml:space="preserve">Convert power between units. </w:t>
            </w:r>
          </w:p>
        </w:tc>
        <w:tc>
          <w:tcPr>
            <w:tcW w:w="1620" w:type="dxa"/>
            <w:vAlign w:val="center"/>
          </w:tcPr>
          <w:p w14:paraId="379BA8C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9A7A10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7FD5B9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DCAFFD8" w14:textId="77777777" w:rsidR="00106A78" w:rsidRDefault="00FD5E05">
            <w:r>
              <w:t>1307</w:t>
            </w:r>
          </w:p>
        </w:tc>
        <w:tc>
          <w:tcPr>
            <w:tcW w:w="7650" w:type="dxa"/>
            <w:vAlign w:val="center"/>
          </w:tcPr>
          <w:p w14:paraId="6FC5F169" w14:textId="77777777" w:rsidR="00106A78" w:rsidRDefault="00FD5E05">
            <w:r>
              <w:t>Measure torque and use it to calculate power.</w:t>
            </w:r>
          </w:p>
        </w:tc>
        <w:tc>
          <w:tcPr>
            <w:tcW w:w="1620" w:type="dxa"/>
            <w:vAlign w:val="center"/>
          </w:tcPr>
          <w:p w14:paraId="17CB315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931D67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E3C417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DB05B59" w14:textId="53176D1C" w:rsidR="00106A78" w:rsidRDefault="00106A78"/>
        </w:tc>
        <w:tc>
          <w:tcPr>
            <w:tcW w:w="7650" w:type="dxa"/>
            <w:vAlign w:val="center"/>
          </w:tcPr>
          <w:p w14:paraId="41AD197B" w14:textId="60450681" w:rsidR="00106A78" w:rsidRDefault="00FD5E05">
            <w:r>
              <w:t>RESERVED</w:t>
            </w:r>
            <w:r w:rsidR="00A15289">
              <w:t xml:space="preserve"> (1308)</w:t>
            </w:r>
          </w:p>
        </w:tc>
        <w:tc>
          <w:tcPr>
            <w:tcW w:w="1620" w:type="dxa"/>
            <w:vAlign w:val="center"/>
          </w:tcPr>
          <w:p w14:paraId="28B76DB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FF8936B" w14:textId="77777777" w:rsidR="00106A78" w:rsidRDefault="00106A78">
            <w:pPr>
              <w:rPr>
                <w:color w:val="000000"/>
              </w:rPr>
            </w:pPr>
          </w:p>
        </w:tc>
      </w:tr>
    </w:tbl>
    <w:p w14:paraId="08A86B05" w14:textId="77777777" w:rsidR="00106A78" w:rsidRDefault="00FD5E05">
      <w:pPr>
        <w:pStyle w:val="Heading2"/>
      </w:pPr>
      <w:r>
        <w:t>1400 Fluid Power Systems</w:t>
      </w:r>
    </w:p>
    <w:tbl>
      <w:tblPr>
        <w:tblStyle w:val="ac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0C3D8A08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401E4ACD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652865D9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59D82BB1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55111ACA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706642C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FE515CC" w14:textId="77777777" w:rsidR="00106A78" w:rsidRDefault="00FD5E05">
            <w:r>
              <w:t>1401</w:t>
            </w:r>
          </w:p>
        </w:tc>
        <w:tc>
          <w:tcPr>
            <w:tcW w:w="7650" w:type="dxa"/>
            <w:vAlign w:val="center"/>
          </w:tcPr>
          <w:p w14:paraId="0281F221" w14:textId="77777777" w:rsidR="00106A78" w:rsidRDefault="00FD5E05">
            <w:r>
              <w:t>Design, create, and test a fluid power system.</w:t>
            </w:r>
          </w:p>
        </w:tc>
        <w:tc>
          <w:tcPr>
            <w:tcW w:w="1620" w:type="dxa"/>
            <w:vAlign w:val="center"/>
          </w:tcPr>
          <w:p w14:paraId="4E32863F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35509D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2C6505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E1BF049" w14:textId="77777777" w:rsidR="00106A78" w:rsidRDefault="00FD5E05">
            <w:r>
              <w:t>1402</w:t>
            </w:r>
          </w:p>
        </w:tc>
        <w:tc>
          <w:tcPr>
            <w:tcW w:w="7650" w:type="dxa"/>
            <w:vAlign w:val="center"/>
          </w:tcPr>
          <w:p w14:paraId="30DDE8FA" w14:textId="77777777" w:rsidR="00106A78" w:rsidRDefault="00FD5E05">
            <w:r>
              <w:t>Identify components of a fluid system.</w:t>
            </w:r>
          </w:p>
        </w:tc>
        <w:tc>
          <w:tcPr>
            <w:tcW w:w="1620" w:type="dxa"/>
            <w:vAlign w:val="center"/>
          </w:tcPr>
          <w:p w14:paraId="4C3F8B1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C8147A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B3B6AF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D058A33" w14:textId="77777777" w:rsidR="00106A78" w:rsidRDefault="00FD5E05">
            <w:r>
              <w:t>1403</w:t>
            </w:r>
          </w:p>
        </w:tc>
        <w:tc>
          <w:tcPr>
            <w:tcW w:w="7650" w:type="dxa"/>
            <w:vAlign w:val="center"/>
          </w:tcPr>
          <w:p w14:paraId="0893A9E3" w14:textId="77777777" w:rsidR="00106A78" w:rsidRDefault="00FD5E05">
            <w:r>
              <w:t>Calculate values in a fluid power system using Pascal's law.</w:t>
            </w:r>
          </w:p>
        </w:tc>
        <w:tc>
          <w:tcPr>
            <w:tcW w:w="1620" w:type="dxa"/>
            <w:vAlign w:val="center"/>
          </w:tcPr>
          <w:p w14:paraId="23E9178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039248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11549B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18385B5" w14:textId="77777777" w:rsidR="00106A78" w:rsidRDefault="00FD5E05">
            <w:r>
              <w:t>1404</w:t>
            </w:r>
          </w:p>
        </w:tc>
        <w:tc>
          <w:tcPr>
            <w:tcW w:w="7650" w:type="dxa"/>
            <w:vAlign w:val="center"/>
          </w:tcPr>
          <w:p w14:paraId="0DAD53E3" w14:textId="77777777" w:rsidR="00106A78" w:rsidRDefault="00FD5E05">
            <w:r>
              <w:t>Calculate values in a pneumatic system using the ideal gas laws.</w:t>
            </w:r>
          </w:p>
        </w:tc>
        <w:tc>
          <w:tcPr>
            <w:tcW w:w="1620" w:type="dxa"/>
            <w:vAlign w:val="center"/>
          </w:tcPr>
          <w:p w14:paraId="4D77EAD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C79A0AA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2CE3CF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8B9AE8D" w14:textId="77777777" w:rsidR="00106A78" w:rsidRPr="00567832" w:rsidRDefault="00FD5E05">
            <w:r w:rsidRPr="00567832">
              <w:t>1405</w:t>
            </w:r>
          </w:p>
        </w:tc>
        <w:tc>
          <w:tcPr>
            <w:tcW w:w="7650" w:type="dxa"/>
            <w:vAlign w:val="center"/>
          </w:tcPr>
          <w:p w14:paraId="266A0C20" w14:textId="180E27FF" w:rsidR="00106A78" w:rsidRPr="00567832" w:rsidRDefault="00FD5E05">
            <w:r w:rsidRPr="00567832">
              <w:t>Calculat</w:t>
            </w:r>
            <w:r w:rsidR="00567832" w:rsidRPr="00567832">
              <w:t>e</w:t>
            </w:r>
            <w:r w:rsidRPr="00567832">
              <w:t xml:space="preserve"> mechanical advantage in a fluid power system.</w:t>
            </w:r>
          </w:p>
        </w:tc>
        <w:tc>
          <w:tcPr>
            <w:tcW w:w="1620" w:type="dxa"/>
            <w:vAlign w:val="center"/>
          </w:tcPr>
          <w:p w14:paraId="4D5FE43E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C3F65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A836C8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D050BEC" w14:textId="7BECD6E7" w:rsidR="00106A78" w:rsidRDefault="00106A78"/>
        </w:tc>
        <w:tc>
          <w:tcPr>
            <w:tcW w:w="7650" w:type="dxa"/>
            <w:vAlign w:val="center"/>
          </w:tcPr>
          <w:p w14:paraId="65A727D0" w14:textId="774A640A" w:rsidR="00106A78" w:rsidRDefault="00FD5E05">
            <w:r>
              <w:t>RESERVED</w:t>
            </w:r>
            <w:r w:rsidR="00A15289">
              <w:t xml:space="preserve"> (1406)</w:t>
            </w:r>
          </w:p>
        </w:tc>
        <w:tc>
          <w:tcPr>
            <w:tcW w:w="1620" w:type="dxa"/>
            <w:vAlign w:val="center"/>
          </w:tcPr>
          <w:p w14:paraId="58AF308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3E670D5" w14:textId="77777777" w:rsidR="00106A78" w:rsidRDefault="00106A78">
            <w:pPr>
              <w:rPr>
                <w:color w:val="000000"/>
              </w:rPr>
            </w:pPr>
          </w:p>
        </w:tc>
      </w:tr>
    </w:tbl>
    <w:p w14:paraId="2EE74605" w14:textId="77777777" w:rsidR="00106A78" w:rsidRDefault="00FD5E05">
      <w:pPr>
        <w:pStyle w:val="Heading2"/>
      </w:pPr>
      <w:r>
        <w:t>1500 Green Energy</w:t>
      </w:r>
    </w:p>
    <w:tbl>
      <w:tblPr>
        <w:tblStyle w:val="ad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0297E8CD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7975F286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3CE5EE2C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5BEEF29D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78DE48B3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5076677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8CAB7FF" w14:textId="77777777" w:rsidR="00106A78" w:rsidRDefault="00FD5E05">
            <w:r>
              <w:t>1501</w:t>
            </w:r>
          </w:p>
        </w:tc>
        <w:tc>
          <w:tcPr>
            <w:tcW w:w="7650" w:type="dxa"/>
            <w:vAlign w:val="center"/>
          </w:tcPr>
          <w:p w14:paraId="34017BF8" w14:textId="77777777" w:rsidR="00106A78" w:rsidRDefault="00FD5E05">
            <w:r>
              <w:t>Produce mechanical power using alternative energy systems.</w:t>
            </w:r>
          </w:p>
        </w:tc>
        <w:tc>
          <w:tcPr>
            <w:tcW w:w="1620" w:type="dxa"/>
            <w:vAlign w:val="center"/>
          </w:tcPr>
          <w:p w14:paraId="37FDAAC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98CFA9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04CAFB6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96B4C2A" w14:textId="77777777" w:rsidR="00106A78" w:rsidRDefault="00FD5E05">
            <w:r>
              <w:t>1502</w:t>
            </w:r>
          </w:p>
        </w:tc>
        <w:tc>
          <w:tcPr>
            <w:tcW w:w="7650" w:type="dxa"/>
            <w:vAlign w:val="center"/>
          </w:tcPr>
          <w:p w14:paraId="5455D999" w14:textId="75202065" w:rsidR="00106A78" w:rsidRDefault="00FD5E05">
            <w:r>
              <w:t>Research</w:t>
            </w:r>
            <w:r w:rsidR="000A01C5">
              <w:t xml:space="preserve"> </w:t>
            </w:r>
            <w:r>
              <w:t>renewable and non-renewable energy sources.</w:t>
            </w:r>
          </w:p>
        </w:tc>
        <w:tc>
          <w:tcPr>
            <w:tcW w:w="1620" w:type="dxa"/>
            <w:vAlign w:val="center"/>
          </w:tcPr>
          <w:p w14:paraId="7C89A37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750E0C0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088A1EC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A1B1CC4" w14:textId="77777777" w:rsidR="00106A78" w:rsidRDefault="00FD5E05">
            <w:r>
              <w:t>1503</w:t>
            </w:r>
          </w:p>
        </w:tc>
        <w:tc>
          <w:tcPr>
            <w:tcW w:w="7650" w:type="dxa"/>
            <w:vAlign w:val="center"/>
          </w:tcPr>
          <w:p w14:paraId="7D2B8B8D" w14:textId="77777777" w:rsidR="00106A78" w:rsidRDefault="00FD5E05">
            <w:r>
              <w:t>Investigate energy efficiency and conservation.</w:t>
            </w:r>
          </w:p>
        </w:tc>
        <w:tc>
          <w:tcPr>
            <w:tcW w:w="1620" w:type="dxa"/>
            <w:vAlign w:val="center"/>
          </w:tcPr>
          <w:p w14:paraId="0A95A64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A187D42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A16495F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5CC5F70" w14:textId="77777777" w:rsidR="00106A78" w:rsidRDefault="00FD5E05">
            <w:r>
              <w:lastRenderedPageBreak/>
              <w:t>1504</w:t>
            </w:r>
          </w:p>
        </w:tc>
        <w:tc>
          <w:tcPr>
            <w:tcW w:w="7650" w:type="dxa"/>
            <w:vAlign w:val="center"/>
          </w:tcPr>
          <w:p w14:paraId="7C7611AB" w14:textId="77777777" w:rsidR="00106A78" w:rsidRDefault="00FD5E05">
            <w:r>
              <w:t>Create a model that will utilize a renewable energy concept.</w:t>
            </w:r>
          </w:p>
        </w:tc>
        <w:tc>
          <w:tcPr>
            <w:tcW w:w="1620" w:type="dxa"/>
            <w:vAlign w:val="center"/>
          </w:tcPr>
          <w:p w14:paraId="5890BFF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42211E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868F9D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409BC04" w14:textId="171D8DC1" w:rsidR="00106A78" w:rsidRDefault="00106A78"/>
        </w:tc>
        <w:tc>
          <w:tcPr>
            <w:tcW w:w="7650" w:type="dxa"/>
            <w:vAlign w:val="center"/>
          </w:tcPr>
          <w:p w14:paraId="347EE4FB" w14:textId="06EBF69C" w:rsidR="00106A78" w:rsidRDefault="00FD5E05">
            <w:r>
              <w:t>RESERVED</w:t>
            </w:r>
            <w:r w:rsidR="00A15289">
              <w:t xml:space="preserve"> (1505)</w:t>
            </w:r>
          </w:p>
        </w:tc>
        <w:tc>
          <w:tcPr>
            <w:tcW w:w="1620" w:type="dxa"/>
            <w:vAlign w:val="center"/>
          </w:tcPr>
          <w:p w14:paraId="0323510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E7EC8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0C75EE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E4589F2" w14:textId="63D3E8B2" w:rsidR="00106A78" w:rsidRPr="00567832" w:rsidRDefault="00106A78">
            <w:pPr>
              <w:rPr>
                <w:highlight w:val="yellow"/>
              </w:rPr>
            </w:pPr>
          </w:p>
        </w:tc>
        <w:tc>
          <w:tcPr>
            <w:tcW w:w="7650" w:type="dxa"/>
            <w:vAlign w:val="center"/>
          </w:tcPr>
          <w:p w14:paraId="6CC9BE69" w14:textId="532A4172" w:rsidR="00106A78" w:rsidRDefault="00567832">
            <w:pPr>
              <w:rPr>
                <w:color w:val="FF0000"/>
                <w:highlight w:val="yellow"/>
              </w:rPr>
            </w:pPr>
            <w:r>
              <w:t>RESERVED</w:t>
            </w:r>
            <w:r w:rsidR="00A15289">
              <w:t xml:space="preserve"> (1506)</w:t>
            </w:r>
          </w:p>
        </w:tc>
        <w:tc>
          <w:tcPr>
            <w:tcW w:w="1620" w:type="dxa"/>
            <w:vAlign w:val="center"/>
          </w:tcPr>
          <w:p w14:paraId="129AB68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587683" w14:textId="77777777" w:rsidR="00106A78" w:rsidRDefault="00106A78">
            <w:pPr>
              <w:rPr>
                <w:color w:val="000000"/>
              </w:rPr>
            </w:pPr>
          </w:p>
        </w:tc>
      </w:tr>
    </w:tbl>
    <w:p w14:paraId="5B907931" w14:textId="2812CA25" w:rsidR="00106A78" w:rsidRDefault="00FD5E05">
      <w:pPr>
        <w:pStyle w:val="Heading2"/>
      </w:pPr>
      <w:r>
        <w:t>1600 Machine Controls and Automated Systems</w:t>
      </w:r>
    </w:p>
    <w:tbl>
      <w:tblPr>
        <w:tblStyle w:val="ae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4F04EF56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50862C42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465CC98D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70ACFD70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37839C03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1867BD6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B5EA4B1" w14:textId="77777777" w:rsidR="00106A78" w:rsidRDefault="00FD5E05">
            <w:r>
              <w:t>1601</w:t>
            </w:r>
          </w:p>
        </w:tc>
        <w:tc>
          <w:tcPr>
            <w:tcW w:w="7650" w:type="dxa"/>
            <w:vAlign w:val="center"/>
          </w:tcPr>
          <w:p w14:paraId="48E0C3BC" w14:textId="77777777" w:rsidR="00106A78" w:rsidRDefault="00FD5E05">
            <w:r>
              <w:t>Choose appropriate machine control inputs and outputs based on the need of a technological system.</w:t>
            </w:r>
          </w:p>
        </w:tc>
        <w:tc>
          <w:tcPr>
            <w:tcW w:w="1620" w:type="dxa"/>
            <w:vAlign w:val="center"/>
          </w:tcPr>
          <w:p w14:paraId="71C1EE4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7DF9BC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1C01109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ED98396" w14:textId="30A1BFAB" w:rsidR="00106A78" w:rsidRDefault="00106A78"/>
        </w:tc>
        <w:tc>
          <w:tcPr>
            <w:tcW w:w="7650" w:type="dxa"/>
            <w:vAlign w:val="center"/>
          </w:tcPr>
          <w:p w14:paraId="5999FEA9" w14:textId="60657E0E" w:rsidR="00106A78" w:rsidRDefault="00FD5E05">
            <w:r>
              <w:t>RESERVED</w:t>
            </w:r>
            <w:r w:rsidR="00A15289">
              <w:t xml:space="preserve"> (1602)</w:t>
            </w:r>
          </w:p>
        </w:tc>
        <w:tc>
          <w:tcPr>
            <w:tcW w:w="1620" w:type="dxa"/>
            <w:vAlign w:val="center"/>
          </w:tcPr>
          <w:p w14:paraId="03CB8C30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2CDCB6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F9414B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FE5AF4A" w14:textId="77777777" w:rsidR="00106A78" w:rsidRDefault="00FD5E05">
            <w:r>
              <w:t>1603</w:t>
            </w:r>
          </w:p>
        </w:tc>
        <w:tc>
          <w:tcPr>
            <w:tcW w:w="7650" w:type="dxa"/>
            <w:vAlign w:val="center"/>
          </w:tcPr>
          <w:p w14:paraId="5982AC8E" w14:textId="77777777" w:rsidR="00106A78" w:rsidRDefault="00FD5E05">
            <w:r>
              <w:t>Differentiate between the characteristics of digital and analog devices.</w:t>
            </w:r>
          </w:p>
        </w:tc>
        <w:tc>
          <w:tcPr>
            <w:tcW w:w="1620" w:type="dxa"/>
            <w:vAlign w:val="center"/>
          </w:tcPr>
          <w:p w14:paraId="0522BB6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07BFC8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56A0557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EEBC7D5" w14:textId="77777777" w:rsidR="00106A78" w:rsidRDefault="00FD5E05">
            <w:r>
              <w:t>1604</w:t>
            </w:r>
          </w:p>
        </w:tc>
        <w:tc>
          <w:tcPr>
            <w:tcW w:w="7650" w:type="dxa"/>
            <w:vAlign w:val="center"/>
          </w:tcPr>
          <w:p w14:paraId="365E3349" w14:textId="77777777" w:rsidR="00106A78" w:rsidRDefault="00FD5E05">
            <w:r>
              <w:t>Select between open and closed loop systems to solve a technological problem.</w:t>
            </w:r>
          </w:p>
        </w:tc>
        <w:tc>
          <w:tcPr>
            <w:tcW w:w="1620" w:type="dxa"/>
            <w:vAlign w:val="center"/>
          </w:tcPr>
          <w:p w14:paraId="56E2499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22D158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D3DFDF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FFC1D4F" w14:textId="77777777" w:rsidR="00106A78" w:rsidRDefault="00FD5E05">
            <w:r>
              <w:t>1605</w:t>
            </w:r>
          </w:p>
        </w:tc>
        <w:tc>
          <w:tcPr>
            <w:tcW w:w="7650" w:type="dxa"/>
            <w:vAlign w:val="center"/>
          </w:tcPr>
          <w:p w14:paraId="65FD406E" w14:textId="77777777" w:rsidR="00106A78" w:rsidRDefault="00FD5E05">
            <w:r>
              <w:t xml:space="preserve">Create system control programs using flowchart logic. </w:t>
            </w:r>
          </w:p>
        </w:tc>
        <w:tc>
          <w:tcPr>
            <w:tcW w:w="1620" w:type="dxa"/>
            <w:vAlign w:val="center"/>
          </w:tcPr>
          <w:p w14:paraId="3F9DA8E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E65AA2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334F99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E443450" w14:textId="0AC6105C" w:rsidR="00106A78" w:rsidRDefault="00106A78"/>
        </w:tc>
        <w:tc>
          <w:tcPr>
            <w:tcW w:w="7650" w:type="dxa"/>
            <w:vAlign w:val="center"/>
          </w:tcPr>
          <w:p w14:paraId="69979D27" w14:textId="0E484701" w:rsidR="00106A78" w:rsidRDefault="00FD5E05">
            <w:r>
              <w:t>RESERVED</w:t>
            </w:r>
            <w:r w:rsidR="00A15289">
              <w:t xml:space="preserve"> (1606)</w:t>
            </w:r>
          </w:p>
        </w:tc>
        <w:tc>
          <w:tcPr>
            <w:tcW w:w="1620" w:type="dxa"/>
            <w:vAlign w:val="center"/>
          </w:tcPr>
          <w:p w14:paraId="7874D4EE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519A0A7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768D9F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258D8CD" w14:textId="6B6E4B06" w:rsidR="00106A78" w:rsidRDefault="00106A78"/>
        </w:tc>
        <w:tc>
          <w:tcPr>
            <w:tcW w:w="7650" w:type="dxa"/>
            <w:vAlign w:val="center"/>
          </w:tcPr>
          <w:p w14:paraId="7581DF00" w14:textId="10182EBF" w:rsidR="00106A78" w:rsidRDefault="00FD5E05">
            <w:r>
              <w:t>RESERVED</w:t>
            </w:r>
            <w:r w:rsidR="00A15289">
              <w:t xml:space="preserve"> (1607)</w:t>
            </w:r>
          </w:p>
        </w:tc>
        <w:tc>
          <w:tcPr>
            <w:tcW w:w="1620" w:type="dxa"/>
            <w:vAlign w:val="center"/>
          </w:tcPr>
          <w:p w14:paraId="1254FB7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140A0E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198009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C7EA6BB" w14:textId="77777777" w:rsidR="00106A78" w:rsidRDefault="00FD5E05">
            <w:r>
              <w:t>1608</w:t>
            </w:r>
          </w:p>
        </w:tc>
        <w:tc>
          <w:tcPr>
            <w:tcW w:w="7650" w:type="dxa"/>
            <w:vAlign w:val="center"/>
          </w:tcPr>
          <w:p w14:paraId="01CF3126" w14:textId="77777777" w:rsidR="00106A78" w:rsidRDefault="00FD5E05">
            <w:r>
              <w:t>Identify components needed to integrate computer controls for an automated system.</w:t>
            </w:r>
          </w:p>
        </w:tc>
        <w:tc>
          <w:tcPr>
            <w:tcW w:w="1620" w:type="dxa"/>
            <w:vAlign w:val="center"/>
          </w:tcPr>
          <w:p w14:paraId="049D30C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D65486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4E6497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F5B4F46" w14:textId="77777777" w:rsidR="00106A78" w:rsidRDefault="00FD5E05">
            <w:r>
              <w:t>1609</w:t>
            </w:r>
          </w:p>
        </w:tc>
        <w:tc>
          <w:tcPr>
            <w:tcW w:w="7650" w:type="dxa"/>
            <w:vAlign w:val="center"/>
          </w:tcPr>
          <w:p w14:paraId="7CFD0B3D" w14:textId="77777777" w:rsidR="00106A78" w:rsidRDefault="00FD5E05">
            <w:r>
              <w:t>Plan, design, program, and construct an automated system based on given constraints.</w:t>
            </w:r>
          </w:p>
        </w:tc>
        <w:tc>
          <w:tcPr>
            <w:tcW w:w="1620" w:type="dxa"/>
            <w:vAlign w:val="center"/>
          </w:tcPr>
          <w:p w14:paraId="12A5290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524EEB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EA1DD5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19CCDB8" w14:textId="3569F78E" w:rsidR="00106A78" w:rsidRDefault="00106A78"/>
        </w:tc>
        <w:tc>
          <w:tcPr>
            <w:tcW w:w="7650" w:type="dxa"/>
            <w:vAlign w:val="center"/>
          </w:tcPr>
          <w:p w14:paraId="178CD8DF" w14:textId="6931C546" w:rsidR="00106A78" w:rsidRDefault="00FD5E05">
            <w:r>
              <w:t>RESERVED</w:t>
            </w:r>
            <w:r w:rsidR="00A15289">
              <w:t xml:space="preserve"> (1610)</w:t>
            </w:r>
          </w:p>
        </w:tc>
        <w:tc>
          <w:tcPr>
            <w:tcW w:w="1620" w:type="dxa"/>
            <w:vAlign w:val="center"/>
          </w:tcPr>
          <w:p w14:paraId="1168B25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8F5AF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ADD379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2B55F8C" w14:textId="77777777" w:rsidR="00106A78" w:rsidRDefault="00FD5E05">
            <w:r>
              <w:t>1611</w:t>
            </w:r>
          </w:p>
        </w:tc>
        <w:tc>
          <w:tcPr>
            <w:tcW w:w="7650" w:type="dxa"/>
            <w:vAlign w:val="center"/>
          </w:tcPr>
          <w:p w14:paraId="531F4AE3" w14:textId="77777777" w:rsidR="00106A78" w:rsidRDefault="00FD5E05">
            <w:r>
              <w:t xml:space="preserve">Interface system output to another automated system. </w:t>
            </w:r>
          </w:p>
        </w:tc>
        <w:tc>
          <w:tcPr>
            <w:tcW w:w="1620" w:type="dxa"/>
            <w:vAlign w:val="center"/>
          </w:tcPr>
          <w:p w14:paraId="7288B5D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B3D41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38A78D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3A9D07B" w14:textId="77777777" w:rsidR="00106A78" w:rsidRDefault="00FD5E05">
            <w:r>
              <w:t>1612</w:t>
            </w:r>
          </w:p>
        </w:tc>
        <w:tc>
          <w:tcPr>
            <w:tcW w:w="7650" w:type="dxa"/>
            <w:vAlign w:val="center"/>
          </w:tcPr>
          <w:p w14:paraId="64AFD393" w14:textId="77777777" w:rsidR="00106A78" w:rsidRDefault="00FD5E05">
            <w:r>
              <w:t>Create and program a simulated work cell with simulation software.</w:t>
            </w:r>
          </w:p>
        </w:tc>
        <w:tc>
          <w:tcPr>
            <w:tcW w:w="1620" w:type="dxa"/>
            <w:vAlign w:val="center"/>
          </w:tcPr>
          <w:p w14:paraId="4854A6E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932F4C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53770C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24A77E5" w14:textId="77777777" w:rsidR="00106A78" w:rsidRDefault="00FD5E05">
            <w:r>
              <w:t>1613</w:t>
            </w:r>
          </w:p>
        </w:tc>
        <w:tc>
          <w:tcPr>
            <w:tcW w:w="7650" w:type="dxa"/>
            <w:vAlign w:val="center"/>
          </w:tcPr>
          <w:p w14:paraId="3DE650FA" w14:textId="77777777" w:rsidR="00106A78" w:rsidRDefault="00FD5E05">
            <w:r>
              <w:t>Program timers, counters, and loops.</w:t>
            </w:r>
          </w:p>
        </w:tc>
        <w:tc>
          <w:tcPr>
            <w:tcW w:w="1620" w:type="dxa"/>
            <w:vAlign w:val="center"/>
          </w:tcPr>
          <w:p w14:paraId="47BD56E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5BC55E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4D7724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AEE6C8B" w14:textId="77777777" w:rsidR="00106A78" w:rsidRDefault="00FD5E05">
            <w:r>
              <w:t>1614</w:t>
            </w:r>
          </w:p>
        </w:tc>
        <w:tc>
          <w:tcPr>
            <w:tcW w:w="7650" w:type="dxa"/>
            <w:vAlign w:val="center"/>
          </w:tcPr>
          <w:p w14:paraId="47C6D9B3" w14:textId="77777777" w:rsidR="00106A78" w:rsidRDefault="00FD5E05">
            <w:r>
              <w:t>Select appropriate motors for an application.</w:t>
            </w:r>
          </w:p>
        </w:tc>
        <w:tc>
          <w:tcPr>
            <w:tcW w:w="1620" w:type="dxa"/>
            <w:vAlign w:val="center"/>
          </w:tcPr>
          <w:p w14:paraId="329A93A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F1E34A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9C16C5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8477525" w14:textId="77777777" w:rsidR="00106A78" w:rsidRDefault="00FD5E05">
            <w:r>
              <w:t>1615</w:t>
            </w:r>
          </w:p>
        </w:tc>
        <w:tc>
          <w:tcPr>
            <w:tcW w:w="7650" w:type="dxa"/>
            <w:vAlign w:val="center"/>
          </w:tcPr>
          <w:p w14:paraId="3865C936" w14:textId="77777777" w:rsidR="00106A78" w:rsidRDefault="00FD5E05">
            <w:r>
              <w:t xml:space="preserve">Interface output devices to a computer, microcontroller, or programmable logic controller. </w:t>
            </w:r>
          </w:p>
        </w:tc>
        <w:tc>
          <w:tcPr>
            <w:tcW w:w="1620" w:type="dxa"/>
            <w:vAlign w:val="center"/>
          </w:tcPr>
          <w:p w14:paraId="33E4DC0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D905D3" w14:textId="77777777" w:rsidR="00106A78" w:rsidRDefault="00106A78">
            <w:pPr>
              <w:rPr>
                <w:color w:val="000000"/>
              </w:rPr>
            </w:pPr>
          </w:p>
        </w:tc>
      </w:tr>
    </w:tbl>
    <w:p w14:paraId="1F92DD25" w14:textId="77777777" w:rsidR="00567832" w:rsidRDefault="00567832">
      <w:pPr>
        <w:rPr>
          <w:rFonts w:eastAsiaTheme="majorEastAsia"/>
          <w:b/>
          <w:bCs/>
          <w:sz w:val="26"/>
          <w:szCs w:val="26"/>
        </w:rPr>
      </w:pPr>
      <w:r>
        <w:br w:type="page"/>
      </w:r>
    </w:p>
    <w:p w14:paraId="70D5C958" w14:textId="5182BCD3" w:rsidR="00106A78" w:rsidRDefault="00FD5E05">
      <w:pPr>
        <w:pStyle w:val="Heading2"/>
      </w:pPr>
      <w:r>
        <w:lastRenderedPageBreak/>
        <w:t>1700 Properties of Materials</w:t>
      </w:r>
    </w:p>
    <w:tbl>
      <w:tblPr>
        <w:tblStyle w:val="af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014DC4D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549A3339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3AABEE18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70D9E722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7284EA13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378460F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B546A7C" w14:textId="77777777" w:rsidR="00106A78" w:rsidRDefault="00FD5E05">
            <w:r>
              <w:t>1701</w:t>
            </w:r>
          </w:p>
        </w:tc>
        <w:tc>
          <w:tcPr>
            <w:tcW w:w="7650" w:type="dxa"/>
            <w:vAlign w:val="center"/>
          </w:tcPr>
          <w:p w14:paraId="20860246" w14:textId="77777777" w:rsidR="00106A78" w:rsidRDefault="00FD5E05">
            <w:r>
              <w:t>Describe the properties of natural, composite, and synthetic materials.</w:t>
            </w:r>
          </w:p>
        </w:tc>
        <w:tc>
          <w:tcPr>
            <w:tcW w:w="1620" w:type="dxa"/>
            <w:vAlign w:val="center"/>
          </w:tcPr>
          <w:p w14:paraId="5011E83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A061C9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EF8231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C88CAD4" w14:textId="77777777" w:rsidR="00106A78" w:rsidRDefault="00FD5E05">
            <w:r>
              <w:t>1702</w:t>
            </w:r>
          </w:p>
        </w:tc>
        <w:tc>
          <w:tcPr>
            <w:tcW w:w="7650" w:type="dxa"/>
            <w:vAlign w:val="center"/>
          </w:tcPr>
          <w:p w14:paraId="56DA24D2" w14:textId="77777777" w:rsidR="00106A78" w:rsidRDefault="00FD5E05">
            <w:r>
              <w:t>Investigate methods used to alter materials.</w:t>
            </w:r>
          </w:p>
        </w:tc>
        <w:tc>
          <w:tcPr>
            <w:tcW w:w="1620" w:type="dxa"/>
            <w:vAlign w:val="center"/>
          </w:tcPr>
          <w:p w14:paraId="09C3653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80F533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83FA20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0673FD0" w14:textId="77777777" w:rsidR="00106A78" w:rsidRDefault="00FD5E05">
            <w:r>
              <w:t>1703</w:t>
            </w:r>
          </w:p>
        </w:tc>
        <w:tc>
          <w:tcPr>
            <w:tcW w:w="7650" w:type="dxa"/>
            <w:vAlign w:val="center"/>
          </w:tcPr>
          <w:p w14:paraId="5407DE36" w14:textId="77777777" w:rsidR="00106A78" w:rsidRDefault="00FD5E05">
            <w:r>
              <w:t>Illustrate causes of failure in materials.</w:t>
            </w:r>
          </w:p>
        </w:tc>
        <w:tc>
          <w:tcPr>
            <w:tcW w:w="1620" w:type="dxa"/>
            <w:vAlign w:val="center"/>
          </w:tcPr>
          <w:p w14:paraId="4CE49AA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90ECF9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68FC0B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C38119B" w14:textId="77777777" w:rsidR="00106A78" w:rsidRDefault="00FD5E05">
            <w:r>
              <w:t>1704</w:t>
            </w:r>
          </w:p>
        </w:tc>
        <w:tc>
          <w:tcPr>
            <w:tcW w:w="7650" w:type="dxa"/>
            <w:vAlign w:val="center"/>
          </w:tcPr>
          <w:p w14:paraId="1E083516" w14:textId="77777777" w:rsidR="00106A78" w:rsidRDefault="00FD5E05">
            <w:r>
              <w:t>Calculate material properties relating to a stress strain curve.</w:t>
            </w:r>
          </w:p>
        </w:tc>
        <w:tc>
          <w:tcPr>
            <w:tcW w:w="1620" w:type="dxa"/>
            <w:vAlign w:val="center"/>
          </w:tcPr>
          <w:p w14:paraId="3BE9554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7A295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E9936E6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3E05651" w14:textId="77777777" w:rsidR="00106A78" w:rsidRPr="00567832" w:rsidRDefault="00FD5E05">
            <w:r w:rsidRPr="00567832">
              <w:t>17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05C24B7" w14:textId="07FF93AB" w:rsidR="00106A78" w:rsidRPr="00567832" w:rsidRDefault="000A01C5">
            <w:r w:rsidRPr="00567832">
              <w:t>Analyze and create a written report of material test evaluations.</w:t>
            </w:r>
          </w:p>
        </w:tc>
        <w:tc>
          <w:tcPr>
            <w:tcW w:w="1620" w:type="dxa"/>
            <w:vAlign w:val="center"/>
          </w:tcPr>
          <w:p w14:paraId="09F9384E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8F1C82D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B77390B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6DBD325" w14:textId="77777777" w:rsidR="00106A78" w:rsidRDefault="00FD5E05">
            <w:r>
              <w:t>1706</w:t>
            </w:r>
          </w:p>
        </w:tc>
        <w:tc>
          <w:tcPr>
            <w:tcW w:w="7650" w:type="dxa"/>
            <w:vAlign w:val="center"/>
          </w:tcPr>
          <w:p w14:paraId="7A40181E" w14:textId="77777777" w:rsidR="00106A78" w:rsidRDefault="00FD5E05">
            <w:r>
              <w:t>Solve a problem, design a product, or a prototype that requires natural, composites, and/or synthetic materials.</w:t>
            </w:r>
          </w:p>
        </w:tc>
        <w:tc>
          <w:tcPr>
            <w:tcW w:w="1620" w:type="dxa"/>
            <w:vAlign w:val="center"/>
          </w:tcPr>
          <w:p w14:paraId="07EA236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C5CB421" w14:textId="77777777" w:rsidR="00106A78" w:rsidRDefault="00106A78">
            <w:pPr>
              <w:rPr>
                <w:color w:val="000000"/>
              </w:rPr>
            </w:pPr>
          </w:p>
        </w:tc>
      </w:tr>
    </w:tbl>
    <w:p w14:paraId="37D439C8" w14:textId="77777777" w:rsidR="00106A78" w:rsidRDefault="00FD5E05">
      <w:pPr>
        <w:pStyle w:val="Heading2"/>
      </w:pPr>
      <w:r>
        <w:t>1800 Reserved</w:t>
      </w:r>
    </w:p>
    <w:p w14:paraId="760A200F" w14:textId="77777777" w:rsidR="00106A78" w:rsidRDefault="00FD5E05">
      <w:pPr>
        <w:pStyle w:val="Heading2"/>
      </w:pPr>
      <w:r>
        <w:t>1900 Statics and Dynamics</w:t>
      </w:r>
    </w:p>
    <w:tbl>
      <w:tblPr>
        <w:tblStyle w:val="af1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44F23D42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1"/>
        </w:trPr>
        <w:tc>
          <w:tcPr>
            <w:tcW w:w="715" w:type="dxa"/>
            <w:vAlign w:val="center"/>
          </w:tcPr>
          <w:p w14:paraId="7D7CD5AF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391E8CB1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64082E5A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28E71A8C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7BE7EE8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C24E2FF" w14:textId="77777777" w:rsidR="00106A78" w:rsidRPr="00567832" w:rsidRDefault="00FD5E05">
            <w:r w:rsidRPr="00567832">
              <w:t>1901</w:t>
            </w:r>
          </w:p>
        </w:tc>
        <w:tc>
          <w:tcPr>
            <w:tcW w:w="7650" w:type="dxa"/>
            <w:vAlign w:val="center"/>
          </w:tcPr>
          <w:p w14:paraId="4E251831" w14:textId="43A1EFD5" w:rsidR="00106A78" w:rsidRPr="00567832" w:rsidRDefault="00FD5E05">
            <w:r w:rsidRPr="00567832">
              <w:t xml:space="preserve">Calculate </w:t>
            </w:r>
            <w:r w:rsidR="0061152C" w:rsidRPr="00567832">
              <w:t xml:space="preserve">the failure of a loaded structure. </w:t>
            </w:r>
          </w:p>
        </w:tc>
        <w:tc>
          <w:tcPr>
            <w:tcW w:w="1620" w:type="dxa"/>
            <w:vAlign w:val="center"/>
          </w:tcPr>
          <w:p w14:paraId="001DFB8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9480B5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18ECC98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BB5DAA3" w14:textId="77777777" w:rsidR="00106A78" w:rsidRPr="00567832" w:rsidRDefault="00FD5E05">
            <w:r w:rsidRPr="00567832">
              <w:t>1902</w:t>
            </w:r>
          </w:p>
        </w:tc>
        <w:tc>
          <w:tcPr>
            <w:tcW w:w="7650" w:type="dxa"/>
            <w:vAlign w:val="center"/>
          </w:tcPr>
          <w:p w14:paraId="5A9149FF" w14:textId="77777777" w:rsidR="00106A78" w:rsidRPr="00567832" w:rsidRDefault="00FD5E05">
            <w:r w:rsidRPr="00567832">
              <w:t>Create free body diagrams of objects identifying all forces acting on the object.</w:t>
            </w:r>
          </w:p>
        </w:tc>
        <w:tc>
          <w:tcPr>
            <w:tcW w:w="1620" w:type="dxa"/>
            <w:vAlign w:val="center"/>
          </w:tcPr>
          <w:p w14:paraId="12D0B0FA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222B8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5A5FD3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EFC7166" w14:textId="77777777" w:rsidR="00106A78" w:rsidRPr="00567832" w:rsidRDefault="00FD5E05">
            <w:r w:rsidRPr="00567832">
              <w:t>1903</w:t>
            </w:r>
          </w:p>
        </w:tc>
        <w:tc>
          <w:tcPr>
            <w:tcW w:w="7650" w:type="dxa"/>
            <w:vAlign w:val="center"/>
          </w:tcPr>
          <w:p w14:paraId="45972DB9" w14:textId="6038DF2F" w:rsidR="00106A78" w:rsidRPr="00567832" w:rsidRDefault="00FD5E05">
            <w:pPr>
              <w:rPr>
                <w:strike/>
              </w:rPr>
            </w:pPr>
            <w:r w:rsidRPr="00567832">
              <w:t xml:space="preserve">Locate the centroid of a rectangle and a </w:t>
            </w:r>
            <w:r w:rsidR="00567832" w:rsidRPr="00567832">
              <w:t>triangle.</w:t>
            </w:r>
          </w:p>
        </w:tc>
        <w:tc>
          <w:tcPr>
            <w:tcW w:w="1620" w:type="dxa"/>
            <w:vAlign w:val="center"/>
          </w:tcPr>
          <w:p w14:paraId="53C1D99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EC639D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FE67D3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BEF25F4" w14:textId="77777777" w:rsidR="00106A78" w:rsidRPr="00567832" w:rsidRDefault="00FD5E05">
            <w:r w:rsidRPr="00567832">
              <w:t>1904</w:t>
            </w:r>
          </w:p>
        </w:tc>
        <w:tc>
          <w:tcPr>
            <w:tcW w:w="7650" w:type="dxa"/>
            <w:vAlign w:val="center"/>
          </w:tcPr>
          <w:p w14:paraId="508FE3B9" w14:textId="1FC26998" w:rsidR="00106A78" w:rsidRPr="00567832" w:rsidRDefault="00FD5E05">
            <w:pPr>
              <w:rPr>
                <w:strike/>
              </w:rPr>
            </w:pPr>
            <w:r w:rsidRPr="00567832">
              <w:t>Determine the moment of inertia</w:t>
            </w:r>
            <w:r w:rsidR="00567832" w:rsidRPr="00567832">
              <w:t>.</w:t>
            </w:r>
          </w:p>
        </w:tc>
        <w:tc>
          <w:tcPr>
            <w:tcW w:w="1620" w:type="dxa"/>
            <w:vAlign w:val="center"/>
          </w:tcPr>
          <w:p w14:paraId="3B20013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DB0F4A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F70FF7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85DD5E8" w14:textId="77777777" w:rsidR="00106A78" w:rsidRDefault="00FD5E05">
            <w:r>
              <w:t>1905</w:t>
            </w:r>
          </w:p>
        </w:tc>
        <w:tc>
          <w:tcPr>
            <w:tcW w:w="7650" w:type="dxa"/>
            <w:vAlign w:val="center"/>
          </w:tcPr>
          <w:p w14:paraId="22E410F5" w14:textId="77777777" w:rsidR="00106A78" w:rsidRDefault="00FD5E05">
            <w:r>
              <w:t>Differentiate between scalar and vector quantities.</w:t>
            </w:r>
          </w:p>
        </w:tc>
        <w:tc>
          <w:tcPr>
            <w:tcW w:w="1620" w:type="dxa"/>
            <w:vAlign w:val="center"/>
          </w:tcPr>
          <w:p w14:paraId="226B3B2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C9313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B21531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D0549D3" w14:textId="77777777" w:rsidR="00106A78" w:rsidRDefault="00FD5E05">
            <w:r>
              <w:t>1906</w:t>
            </w:r>
          </w:p>
        </w:tc>
        <w:tc>
          <w:tcPr>
            <w:tcW w:w="7650" w:type="dxa"/>
            <w:vAlign w:val="center"/>
          </w:tcPr>
          <w:p w14:paraId="2EEE1C83" w14:textId="77777777" w:rsidR="00106A78" w:rsidRDefault="00FD5E05">
            <w:r>
              <w:t>Identify magnitude, direction, and sense of a vector.</w:t>
            </w:r>
          </w:p>
        </w:tc>
        <w:tc>
          <w:tcPr>
            <w:tcW w:w="1620" w:type="dxa"/>
            <w:vAlign w:val="center"/>
          </w:tcPr>
          <w:p w14:paraId="7FC8A6E7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B7D98A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10963E0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87D1F34" w14:textId="77777777" w:rsidR="00106A78" w:rsidRDefault="00FD5E05">
            <w:r>
              <w:t>1907</w:t>
            </w:r>
          </w:p>
        </w:tc>
        <w:tc>
          <w:tcPr>
            <w:tcW w:w="7650" w:type="dxa"/>
            <w:vAlign w:val="center"/>
          </w:tcPr>
          <w:p w14:paraId="6322C7CF" w14:textId="2D50995E" w:rsidR="00106A78" w:rsidRDefault="00FD5E05">
            <w:r>
              <w:t>Calculate the X and Y components, given a vector.</w:t>
            </w:r>
          </w:p>
        </w:tc>
        <w:tc>
          <w:tcPr>
            <w:tcW w:w="1620" w:type="dxa"/>
            <w:vAlign w:val="center"/>
          </w:tcPr>
          <w:p w14:paraId="485839B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AA584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EBF65A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0495852" w14:textId="77777777" w:rsidR="00106A78" w:rsidRDefault="00FD5E05">
            <w:r>
              <w:t>1908</w:t>
            </w:r>
          </w:p>
        </w:tc>
        <w:tc>
          <w:tcPr>
            <w:tcW w:w="7650" w:type="dxa"/>
            <w:vAlign w:val="center"/>
          </w:tcPr>
          <w:p w14:paraId="48CE3AB9" w14:textId="77777777" w:rsidR="00106A78" w:rsidRDefault="00FD5E05">
            <w:r>
              <w:t xml:space="preserve">Calculate moment forces given a specified axis. </w:t>
            </w:r>
          </w:p>
        </w:tc>
        <w:tc>
          <w:tcPr>
            <w:tcW w:w="1620" w:type="dxa"/>
            <w:vAlign w:val="center"/>
          </w:tcPr>
          <w:p w14:paraId="2AAFABA4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5883A7" w14:textId="77777777" w:rsidR="00106A78" w:rsidRDefault="00106A78">
            <w:pPr>
              <w:rPr>
                <w:color w:val="000000"/>
              </w:rPr>
            </w:pPr>
          </w:p>
        </w:tc>
      </w:tr>
    </w:tbl>
    <w:p w14:paraId="7B0E3DBE" w14:textId="77777777" w:rsidR="00A15289" w:rsidRDefault="00A15289">
      <w:pPr>
        <w:pStyle w:val="Heading2"/>
      </w:pPr>
    </w:p>
    <w:p w14:paraId="438A514E" w14:textId="77777777" w:rsidR="00A15289" w:rsidRDefault="00A15289">
      <w:pPr>
        <w:rPr>
          <w:rFonts w:eastAsiaTheme="majorEastAsia"/>
          <w:b/>
          <w:bCs/>
          <w:sz w:val="26"/>
          <w:szCs w:val="26"/>
        </w:rPr>
      </w:pPr>
      <w:r>
        <w:br w:type="page"/>
      </w:r>
    </w:p>
    <w:p w14:paraId="1FAC66AE" w14:textId="6C63964F" w:rsidR="00106A78" w:rsidRDefault="00FD5E05">
      <w:pPr>
        <w:pStyle w:val="Heading2"/>
      </w:pPr>
      <w:r>
        <w:lastRenderedPageBreak/>
        <w:t>2000 Kinematics</w:t>
      </w:r>
    </w:p>
    <w:tbl>
      <w:tblPr>
        <w:tblStyle w:val="af2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2EE18F0D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33EBE9F8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7C7B90E1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2B71F403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4DAADCB3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290945C9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1E39BF44" w14:textId="77777777" w:rsidR="00106A78" w:rsidRDefault="00FD5E05">
            <w:r>
              <w:t>2001</w:t>
            </w:r>
          </w:p>
        </w:tc>
        <w:tc>
          <w:tcPr>
            <w:tcW w:w="7650" w:type="dxa"/>
            <w:vAlign w:val="center"/>
          </w:tcPr>
          <w:p w14:paraId="286B4981" w14:textId="77777777" w:rsidR="00106A78" w:rsidRDefault="00FD5E05">
            <w:r>
              <w:t>Calculate distance, displacement, speed, velocity, and acceleration.</w:t>
            </w:r>
          </w:p>
        </w:tc>
        <w:tc>
          <w:tcPr>
            <w:tcW w:w="1620" w:type="dxa"/>
            <w:vAlign w:val="center"/>
          </w:tcPr>
          <w:p w14:paraId="36EF9D60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175389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1CF2C17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63C701B1" w14:textId="77777777" w:rsidR="00106A78" w:rsidRDefault="00FD5E05">
            <w:r>
              <w:t>2002</w:t>
            </w:r>
          </w:p>
        </w:tc>
        <w:tc>
          <w:tcPr>
            <w:tcW w:w="7650" w:type="dxa"/>
            <w:vAlign w:val="center"/>
          </w:tcPr>
          <w:p w14:paraId="6498BCB0" w14:textId="77777777" w:rsidR="00106A78" w:rsidRDefault="00FD5E05">
            <w:r>
              <w:t>Calculate acceleration due to gravity based on data from a free-fall device.</w:t>
            </w:r>
          </w:p>
        </w:tc>
        <w:tc>
          <w:tcPr>
            <w:tcW w:w="1620" w:type="dxa"/>
            <w:vAlign w:val="center"/>
          </w:tcPr>
          <w:p w14:paraId="528BA08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19A26C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1D06B548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23DB28E0" w14:textId="77777777" w:rsidR="00106A78" w:rsidRDefault="00FD5E05">
            <w:r>
              <w:t>2003</w:t>
            </w:r>
          </w:p>
        </w:tc>
        <w:tc>
          <w:tcPr>
            <w:tcW w:w="7650" w:type="dxa"/>
            <w:vAlign w:val="center"/>
          </w:tcPr>
          <w:p w14:paraId="29BBEDE5" w14:textId="77777777" w:rsidR="00106A78" w:rsidRDefault="00FD5E05">
            <w:r>
              <w:t>Calculate the X and Y components of a projectile motion.</w:t>
            </w:r>
          </w:p>
        </w:tc>
        <w:tc>
          <w:tcPr>
            <w:tcW w:w="1620" w:type="dxa"/>
            <w:vAlign w:val="center"/>
          </w:tcPr>
          <w:p w14:paraId="29A23FD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077BFD2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7D0665F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25654467" w14:textId="77777777" w:rsidR="00106A78" w:rsidRDefault="00FD5E05">
            <w:r>
              <w:t>2004</w:t>
            </w:r>
          </w:p>
        </w:tc>
        <w:tc>
          <w:tcPr>
            <w:tcW w:w="7650" w:type="dxa"/>
            <w:vAlign w:val="center"/>
          </w:tcPr>
          <w:p w14:paraId="38FDF491" w14:textId="77777777" w:rsidR="00106A78" w:rsidRDefault="00FD5E05">
            <w:r>
              <w:t>Determine the needed angle to launch a projectile a specific range given the projectile’s initial velocity.</w:t>
            </w:r>
          </w:p>
        </w:tc>
        <w:tc>
          <w:tcPr>
            <w:tcW w:w="1620" w:type="dxa"/>
            <w:vAlign w:val="center"/>
          </w:tcPr>
          <w:p w14:paraId="019C2DA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F902460" w14:textId="77777777" w:rsidR="00106A78" w:rsidRDefault="00106A78">
            <w:pPr>
              <w:rPr>
                <w:color w:val="000000"/>
              </w:rPr>
            </w:pPr>
          </w:p>
        </w:tc>
      </w:tr>
    </w:tbl>
    <w:p w14:paraId="50F4143E" w14:textId="77777777" w:rsidR="00106A78" w:rsidRDefault="00FD5E05">
      <w:pPr>
        <w:pStyle w:val="Heading2"/>
      </w:pPr>
      <w:r>
        <w:t>2100 Total Quality Control</w:t>
      </w:r>
    </w:p>
    <w:tbl>
      <w:tblPr>
        <w:tblStyle w:val="af3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5B5D8370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3EB95E2C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685E9B0B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106EE5C4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097151D8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4E97E16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D8853D4" w14:textId="77777777" w:rsidR="00106A78" w:rsidRDefault="00FD5E05">
            <w:r>
              <w:t>2101</w:t>
            </w:r>
          </w:p>
        </w:tc>
        <w:tc>
          <w:tcPr>
            <w:tcW w:w="7650" w:type="dxa"/>
            <w:vAlign w:val="center"/>
          </w:tcPr>
          <w:p w14:paraId="6204B452" w14:textId="77777777" w:rsidR="00106A78" w:rsidRDefault="00FD5E05">
            <w:r>
              <w:t>Explain the eight "M's" as they relate to quality control in the manufacturing industry:  machines, methods, materials, manpower, measurement, milieu, management, and maintenance.</w:t>
            </w:r>
          </w:p>
        </w:tc>
        <w:tc>
          <w:tcPr>
            <w:tcW w:w="1620" w:type="dxa"/>
            <w:vAlign w:val="center"/>
          </w:tcPr>
          <w:p w14:paraId="6986927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AAECA6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334EE9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3B01726" w14:textId="77777777" w:rsidR="00106A78" w:rsidRPr="00567832" w:rsidRDefault="00FD5E05">
            <w:r w:rsidRPr="00567832">
              <w:t>2102</w:t>
            </w:r>
          </w:p>
        </w:tc>
        <w:tc>
          <w:tcPr>
            <w:tcW w:w="7650" w:type="dxa"/>
            <w:vAlign w:val="center"/>
          </w:tcPr>
          <w:p w14:paraId="0574CCA6" w14:textId="7E1F5AA7" w:rsidR="00106A78" w:rsidRPr="00567832" w:rsidRDefault="00FD5E05">
            <w:r w:rsidRPr="00567832">
              <w:t xml:space="preserve">Demonstrate knowledge </w:t>
            </w:r>
            <w:r w:rsidR="00567832" w:rsidRPr="00567832">
              <w:t xml:space="preserve">of </w:t>
            </w:r>
            <w:r w:rsidRPr="00567832">
              <w:t>industry quality standards.</w:t>
            </w:r>
          </w:p>
        </w:tc>
        <w:tc>
          <w:tcPr>
            <w:tcW w:w="1620" w:type="dxa"/>
            <w:vAlign w:val="center"/>
          </w:tcPr>
          <w:p w14:paraId="6CDBA67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8EED5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469142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0B2D11B" w14:textId="77777777" w:rsidR="00106A78" w:rsidRPr="00567832" w:rsidRDefault="00FD5E05">
            <w:r w:rsidRPr="00567832">
              <w:t>2103</w:t>
            </w:r>
          </w:p>
        </w:tc>
        <w:tc>
          <w:tcPr>
            <w:tcW w:w="7650" w:type="dxa"/>
            <w:vAlign w:val="center"/>
          </w:tcPr>
          <w:p w14:paraId="270CCB02" w14:textId="22E22D58" w:rsidR="0061152C" w:rsidRPr="00567832" w:rsidRDefault="0061152C">
            <w:r w:rsidRPr="00567832">
              <w:t>Identify various diagrams, charts and sheets used in quality control and management.</w:t>
            </w:r>
          </w:p>
        </w:tc>
        <w:tc>
          <w:tcPr>
            <w:tcW w:w="1620" w:type="dxa"/>
            <w:vAlign w:val="center"/>
          </w:tcPr>
          <w:p w14:paraId="30D4C92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364E5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CCB6E2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E3742BC" w14:textId="77777777" w:rsidR="00106A78" w:rsidRPr="00567832" w:rsidRDefault="00FD5E05">
            <w:r w:rsidRPr="00567832">
              <w:t>2104</w:t>
            </w:r>
          </w:p>
        </w:tc>
        <w:tc>
          <w:tcPr>
            <w:tcW w:w="7650" w:type="dxa"/>
            <w:vAlign w:val="center"/>
          </w:tcPr>
          <w:p w14:paraId="6907F7F7" w14:textId="77777777" w:rsidR="00106A78" w:rsidRPr="00567832" w:rsidRDefault="00FD5E05">
            <w:r w:rsidRPr="00567832">
              <w:t>Create a total quality control checklist for a product.</w:t>
            </w:r>
          </w:p>
        </w:tc>
        <w:tc>
          <w:tcPr>
            <w:tcW w:w="1620" w:type="dxa"/>
            <w:vAlign w:val="center"/>
          </w:tcPr>
          <w:p w14:paraId="71C0BE7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A586947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C662AF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34ECD0E" w14:textId="5D6D4304" w:rsidR="00106A78" w:rsidRPr="00567832" w:rsidRDefault="00106A78"/>
        </w:tc>
        <w:tc>
          <w:tcPr>
            <w:tcW w:w="7650" w:type="dxa"/>
            <w:vAlign w:val="center"/>
          </w:tcPr>
          <w:p w14:paraId="211D4CC2" w14:textId="31BDE7AA" w:rsidR="00106A78" w:rsidRPr="00567832" w:rsidRDefault="00FD5E05">
            <w:r w:rsidRPr="00567832">
              <w:t>RESERVED</w:t>
            </w:r>
            <w:r w:rsidR="00A15289">
              <w:t xml:space="preserve"> (2105)</w:t>
            </w:r>
          </w:p>
        </w:tc>
        <w:tc>
          <w:tcPr>
            <w:tcW w:w="1620" w:type="dxa"/>
            <w:vAlign w:val="center"/>
          </w:tcPr>
          <w:p w14:paraId="7C166A9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03307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2F8819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68AAC8E" w14:textId="77777777" w:rsidR="00106A78" w:rsidRPr="00567832" w:rsidRDefault="00FD5E05">
            <w:r w:rsidRPr="00567832">
              <w:t>2106</w:t>
            </w:r>
          </w:p>
        </w:tc>
        <w:tc>
          <w:tcPr>
            <w:tcW w:w="7650" w:type="dxa"/>
            <w:vAlign w:val="center"/>
          </w:tcPr>
          <w:p w14:paraId="710AB33A" w14:textId="68BA1DF9" w:rsidR="00106A78" w:rsidRPr="00567832" w:rsidRDefault="00FD5E05">
            <w:r w:rsidRPr="00567832">
              <w:t>Correct and improve a finding from an</w:t>
            </w:r>
            <w:r>
              <w:t xml:space="preserve"> </w:t>
            </w:r>
            <w:r w:rsidRPr="00567832">
              <w:t>inspection document.</w:t>
            </w:r>
          </w:p>
        </w:tc>
        <w:tc>
          <w:tcPr>
            <w:tcW w:w="1620" w:type="dxa"/>
            <w:vAlign w:val="center"/>
          </w:tcPr>
          <w:p w14:paraId="428AAAA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CC0FEB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86B058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290E9F4" w14:textId="77777777" w:rsidR="00106A78" w:rsidRDefault="00FD5E05">
            <w:r>
              <w:t>2107</w:t>
            </w:r>
          </w:p>
        </w:tc>
        <w:tc>
          <w:tcPr>
            <w:tcW w:w="7650" w:type="dxa"/>
            <w:vAlign w:val="center"/>
          </w:tcPr>
          <w:p w14:paraId="4C6C1CF7" w14:textId="77777777" w:rsidR="00106A78" w:rsidRDefault="00FD5E05">
            <w:r>
              <w:t>Develop a report of inspection observations and findings.</w:t>
            </w:r>
          </w:p>
        </w:tc>
        <w:tc>
          <w:tcPr>
            <w:tcW w:w="1620" w:type="dxa"/>
            <w:vAlign w:val="center"/>
          </w:tcPr>
          <w:p w14:paraId="6AA01C1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61F7C5" w14:textId="77777777" w:rsidR="00106A78" w:rsidRDefault="00106A78">
            <w:pPr>
              <w:rPr>
                <w:color w:val="000000"/>
              </w:rPr>
            </w:pPr>
          </w:p>
        </w:tc>
      </w:tr>
    </w:tbl>
    <w:p w14:paraId="2145A90A" w14:textId="0961038C" w:rsidR="00106A78" w:rsidRDefault="00FD5E05">
      <w:pPr>
        <w:pStyle w:val="Heading2"/>
      </w:pPr>
      <w:r>
        <w:t>2200 Precision Measurement for Industry</w:t>
      </w:r>
    </w:p>
    <w:tbl>
      <w:tblPr>
        <w:tblStyle w:val="af4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5C9FA63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08729710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2F19FDA8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1324DC64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0827B150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3C920BB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097AE3C" w14:textId="6A022056" w:rsidR="00106A78" w:rsidRPr="00567832" w:rsidRDefault="00106A78"/>
        </w:tc>
        <w:tc>
          <w:tcPr>
            <w:tcW w:w="7650" w:type="dxa"/>
            <w:vAlign w:val="center"/>
          </w:tcPr>
          <w:p w14:paraId="360420D2" w14:textId="4ACB0816" w:rsidR="00106A78" w:rsidRPr="00567832" w:rsidRDefault="00FD5E05">
            <w:r w:rsidRPr="00567832">
              <w:t>RESERVED</w:t>
            </w:r>
            <w:r w:rsidR="00A15289">
              <w:t xml:space="preserve"> (2201)</w:t>
            </w:r>
          </w:p>
        </w:tc>
        <w:tc>
          <w:tcPr>
            <w:tcW w:w="1620" w:type="dxa"/>
            <w:vAlign w:val="center"/>
          </w:tcPr>
          <w:p w14:paraId="576BD6C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F1B7CD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9A9AC2F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9D7643C" w14:textId="77777777" w:rsidR="00106A78" w:rsidRPr="00567832" w:rsidRDefault="00FD5E05">
            <w:r w:rsidRPr="00567832">
              <w:t>2202</w:t>
            </w:r>
          </w:p>
        </w:tc>
        <w:tc>
          <w:tcPr>
            <w:tcW w:w="7650" w:type="dxa"/>
            <w:vAlign w:val="center"/>
          </w:tcPr>
          <w:p w14:paraId="672D30F4" w14:textId="2E10D6FD" w:rsidR="00106A78" w:rsidRPr="00567832" w:rsidRDefault="00FD5E05">
            <w:r w:rsidRPr="00567832">
              <w:t>Make linear measurements to 1/16".</w:t>
            </w:r>
          </w:p>
        </w:tc>
        <w:tc>
          <w:tcPr>
            <w:tcW w:w="1620" w:type="dxa"/>
            <w:vAlign w:val="center"/>
          </w:tcPr>
          <w:p w14:paraId="4BBBF4B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4A7851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06F9E37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D3F3EF8" w14:textId="77777777" w:rsidR="00106A78" w:rsidRPr="00567832" w:rsidRDefault="00FD5E05">
            <w:r w:rsidRPr="00567832">
              <w:t>2203</w:t>
            </w:r>
          </w:p>
        </w:tc>
        <w:tc>
          <w:tcPr>
            <w:tcW w:w="7650" w:type="dxa"/>
            <w:vAlign w:val="center"/>
          </w:tcPr>
          <w:p w14:paraId="2E5F9D44" w14:textId="571461D4" w:rsidR="00106A78" w:rsidRPr="00567832" w:rsidRDefault="00FD5E05">
            <w:r w:rsidRPr="00567832">
              <w:t>Use a micrometer to measure to .001".</w:t>
            </w:r>
          </w:p>
        </w:tc>
        <w:tc>
          <w:tcPr>
            <w:tcW w:w="1620" w:type="dxa"/>
            <w:vAlign w:val="center"/>
          </w:tcPr>
          <w:p w14:paraId="2521063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EF7E42F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8E947D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B98714C" w14:textId="77777777" w:rsidR="00106A78" w:rsidRPr="00567832" w:rsidRDefault="00FD5E05">
            <w:r w:rsidRPr="00567832">
              <w:lastRenderedPageBreak/>
              <w:t>2204</w:t>
            </w:r>
          </w:p>
        </w:tc>
        <w:tc>
          <w:tcPr>
            <w:tcW w:w="7650" w:type="dxa"/>
            <w:vAlign w:val="center"/>
          </w:tcPr>
          <w:p w14:paraId="623F505E" w14:textId="43F9EB84" w:rsidR="00106A78" w:rsidRPr="00567832" w:rsidRDefault="00FD5E05">
            <w:r w:rsidRPr="00567832">
              <w:t>Use a dial caliper to measure to .001".</w:t>
            </w:r>
          </w:p>
        </w:tc>
        <w:tc>
          <w:tcPr>
            <w:tcW w:w="1620" w:type="dxa"/>
            <w:vAlign w:val="center"/>
          </w:tcPr>
          <w:p w14:paraId="31FB053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04958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8EDE8FF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876D1BD" w14:textId="77777777" w:rsidR="00106A78" w:rsidRPr="00567832" w:rsidRDefault="00FD5E05">
            <w:r w:rsidRPr="00567832">
              <w:t>2205</w:t>
            </w:r>
          </w:p>
        </w:tc>
        <w:tc>
          <w:tcPr>
            <w:tcW w:w="7650" w:type="dxa"/>
            <w:vAlign w:val="center"/>
          </w:tcPr>
          <w:p w14:paraId="7158FB3A" w14:textId="77777777" w:rsidR="00106A78" w:rsidRPr="00567832" w:rsidRDefault="00FD5E05">
            <w:r w:rsidRPr="00567832">
              <w:t>Perform angular measurement to the nearest one degree.</w:t>
            </w:r>
          </w:p>
        </w:tc>
        <w:tc>
          <w:tcPr>
            <w:tcW w:w="1620" w:type="dxa"/>
            <w:vAlign w:val="center"/>
          </w:tcPr>
          <w:p w14:paraId="7DAAC96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FDF6B3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4A58B3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A1072C6" w14:textId="77777777" w:rsidR="00106A78" w:rsidRPr="00567832" w:rsidRDefault="00FD5E05">
            <w:r w:rsidRPr="00567832">
              <w:t>2206</w:t>
            </w:r>
          </w:p>
        </w:tc>
        <w:tc>
          <w:tcPr>
            <w:tcW w:w="7650" w:type="dxa"/>
            <w:vAlign w:val="center"/>
          </w:tcPr>
          <w:p w14:paraId="441004C0" w14:textId="65CCF733" w:rsidR="00106A78" w:rsidRPr="00567832" w:rsidRDefault="00FD5E05">
            <w:r w:rsidRPr="00567832">
              <w:t>Use a height gauge to measure to .001".</w:t>
            </w:r>
          </w:p>
        </w:tc>
        <w:tc>
          <w:tcPr>
            <w:tcW w:w="1620" w:type="dxa"/>
            <w:vAlign w:val="center"/>
          </w:tcPr>
          <w:p w14:paraId="35930607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5B10EF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A771EB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DDAE0DA" w14:textId="77777777" w:rsidR="00106A78" w:rsidRPr="00567832" w:rsidRDefault="00FD5E05">
            <w:r w:rsidRPr="00567832">
              <w:t>2207</w:t>
            </w:r>
          </w:p>
        </w:tc>
        <w:tc>
          <w:tcPr>
            <w:tcW w:w="7650" w:type="dxa"/>
            <w:vAlign w:val="center"/>
          </w:tcPr>
          <w:p w14:paraId="40F0C830" w14:textId="03344DFA" w:rsidR="00106A78" w:rsidRPr="00567832" w:rsidRDefault="00FD5E05">
            <w:r w:rsidRPr="00567832">
              <w:t>Use inside micrometers and telescoping gauges to measure to .001".</w:t>
            </w:r>
          </w:p>
        </w:tc>
        <w:tc>
          <w:tcPr>
            <w:tcW w:w="1620" w:type="dxa"/>
            <w:vAlign w:val="center"/>
          </w:tcPr>
          <w:p w14:paraId="703CADB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E1C60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A35CEE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6E204FC" w14:textId="77777777" w:rsidR="00106A78" w:rsidRPr="00567832" w:rsidRDefault="00FD5E05">
            <w:r w:rsidRPr="00567832">
              <w:t>2208</w:t>
            </w:r>
          </w:p>
        </w:tc>
        <w:tc>
          <w:tcPr>
            <w:tcW w:w="7650" w:type="dxa"/>
            <w:vAlign w:val="center"/>
          </w:tcPr>
          <w:p w14:paraId="77E5FB5B" w14:textId="77777777" w:rsidR="00106A78" w:rsidRPr="00567832" w:rsidRDefault="00FD5E05">
            <w:r w:rsidRPr="00567832">
              <w:t>Express numbers in scientific notation and engineering notation.</w:t>
            </w:r>
          </w:p>
        </w:tc>
        <w:tc>
          <w:tcPr>
            <w:tcW w:w="1620" w:type="dxa"/>
            <w:vAlign w:val="center"/>
          </w:tcPr>
          <w:p w14:paraId="4CE8BAA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4DAEC1" w14:textId="77777777" w:rsidR="00106A78" w:rsidRDefault="00106A78">
            <w:pPr>
              <w:rPr>
                <w:color w:val="000000"/>
              </w:rPr>
            </w:pPr>
          </w:p>
        </w:tc>
      </w:tr>
      <w:tr w:rsidR="001A729B" w14:paraId="3340342A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199E950" w14:textId="09E02683" w:rsidR="001A729B" w:rsidRPr="00567832" w:rsidRDefault="001A729B">
            <w:r w:rsidRPr="00567832">
              <w:t>22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89877DC" w14:textId="4E0B138E" w:rsidR="001A729B" w:rsidRPr="00567832" w:rsidRDefault="001A729B">
            <w:r w:rsidRPr="00567832">
              <w:t>Use an engineer scale to measure a large-scale site plan.</w:t>
            </w:r>
          </w:p>
        </w:tc>
        <w:tc>
          <w:tcPr>
            <w:tcW w:w="1620" w:type="dxa"/>
            <w:vAlign w:val="center"/>
          </w:tcPr>
          <w:p w14:paraId="2C3AE593" w14:textId="77777777" w:rsidR="001A729B" w:rsidRDefault="001A729B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860A26" w14:textId="77777777" w:rsidR="001A729B" w:rsidRDefault="001A729B">
            <w:pPr>
              <w:rPr>
                <w:color w:val="000000"/>
              </w:rPr>
            </w:pPr>
          </w:p>
        </w:tc>
      </w:tr>
    </w:tbl>
    <w:p w14:paraId="1D4FFF0A" w14:textId="77777777" w:rsidR="00106A78" w:rsidRDefault="00FD5E05">
      <w:pPr>
        <w:pStyle w:val="Heading2"/>
      </w:pPr>
      <w:r>
        <w:t xml:space="preserve">2300 Basic Electricity and Electronics </w:t>
      </w:r>
    </w:p>
    <w:tbl>
      <w:tblPr>
        <w:tblStyle w:val="af5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9DBC63E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20F7EB2A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62057D80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07AC9023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02225321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31848A1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F512DA3" w14:textId="7AC3371C" w:rsidR="00106A78" w:rsidRPr="00567832" w:rsidRDefault="00106A78"/>
        </w:tc>
        <w:tc>
          <w:tcPr>
            <w:tcW w:w="7650" w:type="dxa"/>
            <w:vAlign w:val="center"/>
          </w:tcPr>
          <w:p w14:paraId="6850B362" w14:textId="254C4A18" w:rsidR="00106A78" w:rsidRPr="00567832" w:rsidRDefault="00FD5E05">
            <w:pPr>
              <w:rPr>
                <w:color w:val="FF0000"/>
              </w:rPr>
            </w:pPr>
            <w:r w:rsidRPr="00567832">
              <w:t>RESERVE</w:t>
            </w:r>
            <w:r w:rsidR="0034638B" w:rsidRPr="00567832">
              <w:t>D</w:t>
            </w:r>
            <w:r w:rsidR="00A15289">
              <w:t xml:space="preserve"> (2301)</w:t>
            </w:r>
          </w:p>
        </w:tc>
        <w:tc>
          <w:tcPr>
            <w:tcW w:w="1620" w:type="dxa"/>
            <w:vAlign w:val="center"/>
          </w:tcPr>
          <w:p w14:paraId="7AFEA97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6B8258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F5881F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4B1F988" w14:textId="77777777" w:rsidR="00106A78" w:rsidRDefault="00FD5E05">
            <w:r>
              <w:t>2302</w:t>
            </w:r>
          </w:p>
        </w:tc>
        <w:tc>
          <w:tcPr>
            <w:tcW w:w="7650" w:type="dxa"/>
            <w:vAlign w:val="center"/>
          </w:tcPr>
          <w:p w14:paraId="7ABEAF31" w14:textId="77777777" w:rsidR="00106A78" w:rsidRDefault="00FD5E05">
            <w:r>
              <w:t>Define and describe basic terms in electricity and electronics.</w:t>
            </w:r>
          </w:p>
        </w:tc>
        <w:tc>
          <w:tcPr>
            <w:tcW w:w="1620" w:type="dxa"/>
            <w:vAlign w:val="center"/>
          </w:tcPr>
          <w:p w14:paraId="0053F460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FD2A6DF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0F20B9B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17FD25A" w14:textId="77777777" w:rsidR="00106A78" w:rsidRDefault="00FD5E05">
            <w:r>
              <w:t>2303</w:t>
            </w:r>
          </w:p>
        </w:tc>
        <w:tc>
          <w:tcPr>
            <w:tcW w:w="7650" w:type="dxa"/>
            <w:vAlign w:val="center"/>
          </w:tcPr>
          <w:p w14:paraId="5FB5A1CE" w14:textId="77777777" w:rsidR="00106A78" w:rsidRDefault="00FD5E05">
            <w:r>
              <w:t xml:space="preserve">Identify electrical and electronic symbols on a schematic. </w:t>
            </w:r>
          </w:p>
        </w:tc>
        <w:tc>
          <w:tcPr>
            <w:tcW w:w="1620" w:type="dxa"/>
            <w:vAlign w:val="center"/>
          </w:tcPr>
          <w:p w14:paraId="560D573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8D8C59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51CAFF0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581CAD1" w14:textId="77777777" w:rsidR="00106A78" w:rsidRDefault="00FD5E05">
            <w:r>
              <w:t>2304</w:t>
            </w:r>
          </w:p>
        </w:tc>
        <w:tc>
          <w:tcPr>
            <w:tcW w:w="7650" w:type="dxa"/>
            <w:vAlign w:val="center"/>
          </w:tcPr>
          <w:p w14:paraId="0F4EA140" w14:textId="77777777" w:rsidR="00106A78" w:rsidRDefault="00FD5E05">
            <w:r>
              <w:t>Follow a schematic and construct series and parallel electrical and electronic circuits.</w:t>
            </w:r>
          </w:p>
        </w:tc>
        <w:tc>
          <w:tcPr>
            <w:tcW w:w="1620" w:type="dxa"/>
            <w:vAlign w:val="center"/>
          </w:tcPr>
          <w:p w14:paraId="568CC85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1EDFB3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B3D346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3A6F3ED" w14:textId="77777777" w:rsidR="00106A78" w:rsidRDefault="00FD5E05">
            <w:r>
              <w:t>2305</w:t>
            </w:r>
          </w:p>
        </w:tc>
        <w:tc>
          <w:tcPr>
            <w:tcW w:w="7650" w:type="dxa"/>
            <w:vAlign w:val="center"/>
          </w:tcPr>
          <w:p w14:paraId="66E8CE5F" w14:textId="77777777" w:rsidR="00106A78" w:rsidRDefault="00FD5E05">
            <w:r>
              <w:t xml:space="preserve">Identify resistors by type and value. </w:t>
            </w:r>
          </w:p>
        </w:tc>
        <w:tc>
          <w:tcPr>
            <w:tcW w:w="1620" w:type="dxa"/>
            <w:vAlign w:val="center"/>
          </w:tcPr>
          <w:p w14:paraId="0C41F55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6DFAD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9A7254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610C1B1" w14:textId="77777777" w:rsidR="00106A78" w:rsidRDefault="00FD5E05">
            <w:r>
              <w:t>2306</w:t>
            </w:r>
          </w:p>
        </w:tc>
        <w:tc>
          <w:tcPr>
            <w:tcW w:w="7650" w:type="dxa"/>
            <w:vAlign w:val="center"/>
          </w:tcPr>
          <w:p w14:paraId="6BE36E74" w14:textId="77777777" w:rsidR="00106A78" w:rsidRDefault="00FD5E05">
            <w:r>
              <w:t xml:space="preserve">Use various types of sensing and control devices. </w:t>
            </w:r>
          </w:p>
        </w:tc>
        <w:tc>
          <w:tcPr>
            <w:tcW w:w="1620" w:type="dxa"/>
            <w:vAlign w:val="center"/>
          </w:tcPr>
          <w:p w14:paraId="0F11391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C84FB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98CB83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C4EE48D" w14:textId="77777777" w:rsidR="00106A78" w:rsidRDefault="00FD5E05">
            <w:r>
              <w:t>2307</w:t>
            </w:r>
          </w:p>
        </w:tc>
        <w:tc>
          <w:tcPr>
            <w:tcW w:w="7650" w:type="dxa"/>
            <w:vAlign w:val="center"/>
          </w:tcPr>
          <w:p w14:paraId="19A2A627" w14:textId="77777777" w:rsidR="00106A78" w:rsidRDefault="00FD5E05">
            <w:r>
              <w:t>Use a digital multimeter to measure circuit values of current, resistance, and voltage.</w:t>
            </w:r>
          </w:p>
        </w:tc>
        <w:tc>
          <w:tcPr>
            <w:tcW w:w="1620" w:type="dxa"/>
            <w:vAlign w:val="center"/>
          </w:tcPr>
          <w:p w14:paraId="0FCCF11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44A182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2925FDF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683734A" w14:textId="77777777" w:rsidR="00106A78" w:rsidRDefault="00FD5E05">
            <w:r>
              <w:t>2308</w:t>
            </w:r>
          </w:p>
        </w:tc>
        <w:tc>
          <w:tcPr>
            <w:tcW w:w="7650" w:type="dxa"/>
            <w:vAlign w:val="center"/>
          </w:tcPr>
          <w:p w14:paraId="0BEAB3E7" w14:textId="77777777" w:rsidR="00106A78" w:rsidRDefault="00FD5E05">
            <w:r>
              <w:t xml:space="preserve">Compute values of current, resistance, and voltage using Ohm's law. </w:t>
            </w:r>
          </w:p>
        </w:tc>
        <w:tc>
          <w:tcPr>
            <w:tcW w:w="1620" w:type="dxa"/>
            <w:vAlign w:val="center"/>
          </w:tcPr>
          <w:p w14:paraId="46046C7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2C249B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37BA01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474D3EB" w14:textId="77777777" w:rsidR="00106A78" w:rsidRDefault="00FD5E05">
            <w:r>
              <w:t>2309</w:t>
            </w:r>
          </w:p>
        </w:tc>
        <w:tc>
          <w:tcPr>
            <w:tcW w:w="7650" w:type="dxa"/>
            <w:vAlign w:val="center"/>
          </w:tcPr>
          <w:p w14:paraId="30F2930C" w14:textId="77777777" w:rsidR="00106A78" w:rsidRDefault="00FD5E05">
            <w:r>
              <w:t>Compare DC and AC waveforms.</w:t>
            </w:r>
          </w:p>
        </w:tc>
        <w:tc>
          <w:tcPr>
            <w:tcW w:w="1620" w:type="dxa"/>
            <w:vAlign w:val="center"/>
          </w:tcPr>
          <w:p w14:paraId="6500016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43E38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2E6F2A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8B925C4" w14:textId="77777777" w:rsidR="00106A78" w:rsidRDefault="00FD5E05">
            <w:r>
              <w:t>2310</w:t>
            </w:r>
          </w:p>
        </w:tc>
        <w:tc>
          <w:tcPr>
            <w:tcW w:w="7650" w:type="dxa"/>
            <w:vAlign w:val="center"/>
          </w:tcPr>
          <w:p w14:paraId="11EA8568" w14:textId="77777777" w:rsidR="00106A78" w:rsidRDefault="00FD5E05">
            <w:r>
              <w:t xml:space="preserve">Analyze and measure values in AC circuits, including inductance, capacitance, reactance, and LRC circuits. </w:t>
            </w:r>
          </w:p>
        </w:tc>
        <w:tc>
          <w:tcPr>
            <w:tcW w:w="1620" w:type="dxa"/>
            <w:vAlign w:val="center"/>
          </w:tcPr>
          <w:p w14:paraId="6D0C98E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52E9F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B790A3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0F82B3D" w14:textId="77777777" w:rsidR="00106A78" w:rsidRDefault="00FD5E05">
            <w:r>
              <w:t>2311</w:t>
            </w:r>
          </w:p>
        </w:tc>
        <w:tc>
          <w:tcPr>
            <w:tcW w:w="7650" w:type="dxa"/>
            <w:vAlign w:val="center"/>
          </w:tcPr>
          <w:p w14:paraId="5B9FA7F0" w14:textId="77777777" w:rsidR="00106A78" w:rsidRDefault="00FD5E05">
            <w:r>
              <w:t>Calculate voltage, amperage, resistance, and power in all types of circuits.</w:t>
            </w:r>
          </w:p>
        </w:tc>
        <w:tc>
          <w:tcPr>
            <w:tcW w:w="1620" w:type="dxa"/>
            <w:vAlign w:val="center"/>
          </w:tcPr>
          <w:p w14:paraId="16FA87C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3835EA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3DF8FE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D894F93" w14:textId="77777777" w:rsidR="00106A78" w:rsidRDefault="00FD5E05">
            <w:r>
              <w:t>2312</w:t>
            </w:r>
          </w:p>
        </w:tc>
        <w:tc>
          <w:tcPr>
            <w:tcW w:w="7650" w:type="dxa"/>
            <w:vAlign w:val="center"/>
          </w:tcPr>
          <w:p w14:paraId="67BE7658" w14:textId="77777777" w:rsidR="00106A78" w:rsidRDefault="00FD5E05">
            <w:r>
              <w:t>Troubleshoot all types of circuits.</w:t>
            </w:r>
          </w:p>
        </w:tc>
        <w:tc>
          <w:tcPr>
            <w:tcW w:w="1620" w:type="dxa"/>
            <w:vAlign w:val="center"/>
          </w:tcPr>
          <w:p w14:paraId="10CEF3C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E6BAD2D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35EFD7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2A09B2A" w14:textId="77777777" w:rsidR="00106A78" w:rsidRDefault="00FD5E05">
            <w:r>
              <w:t>2313</w:t>
            </w:r>
          </w:p>
        </w:tc>
        <w:tc>
          <w:tcPr>
            <w:tcW w:w="7650" w:type="dxa"/>
            <w:vAlign w:val="center"/>
          </w:tcPr>
          <w:p w14:paraId="066D529C" w14:textId="77777777" w:rsidR="00106A78" w:rsidRDefault="00FD5E05">
            <w:r>
              <w:t>Identify functions, operation, and characteristics of grounding systems.</w:t>
            </w:r>
          </w:p>
        </w:tc>
        <w:tc>
          <w:tcPr>
            <w:tcW w:w="1620" w:type="dxa"/>
            <w:vAlign w:val="center"/>
          </w:tcPr>
          <w:p w14:paraId="2B06CE9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F2F4460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C51A08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E2E182B" w14:textId="6E260422" w:rsidR="00106A78" w:rsidRDefault="00106A78"/>
        </w:tc>
        <w:tc>
          <w:tcPr>
            <w:tcW w:w="7650" w:type="dxa"/>
            <w:vAlign w:val="center"/>
          </w:tcPr>
          <w:p w14:paraId="0961F8F9" w14:textId="6EE9CA00" w:rsidR="00106A78" w:rsidRDefault="00FD5E05">
            <w:r>
              <w:t>RESERVED</w:t>
            </w:r>
            <w:r w:rsidR="00A15289">
              <w:t xml:space="preserve"> (2314)</w:t>
            </w:r>
          </w:p>
        </w:tc>
        <w:tc>
          <w:tcPr>
            <w:tcW w:w="1620" w:type="dxa"/>
            <w:vAlign w:val="center"/>
          </w:tcPr>
          <w:p w14:paraId="0E9929A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DF79D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2D2D5F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287D460" w14:textId="43798117" w:rsidR="00106A78" w:rsidRDefault="00106A78"/>
        </w:tc>
        <w:tc>
          <w:tcPr>
            <w:tcW w:w="7650" w:type="dxa"/>
            <w:vAlign w:val="center"/>
          </w:tcPr>
          <w:p w14:paraId="3FEB3A58" w14:textId="062FADAA" w:rsidR="00106A78" w:rsidRDefault="00FD5E05">
            <w:r>
              <w:t>RESERVED</w:t>
            </w:r>
            <w:r w:rsidR="00A15289">
              <w:t xml:space="preserve"> (2315)</w:t>
            </w:r>
          </w:p>
        </w:tc>
        <w:tc>
          <w:tcPr>
            <w:tcW w:w="1620" w:type="dxa"/>
            <w:vAlign w:val="center"/>
          </w:tcPr>
          <w:p w14:paraId="3E2A292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794ED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8006A1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D6642CF" w14:textId="77777777" w:rsidR="00106A78" w:rsidRPr="00567832" w:rsidRDefault="00FD5E05">
            <w:r w:rsidRPr="00567832">
              <w:t>2316</w:t>
            </w:r>
          </w:p>
        </w:tc>
        <w:tc>
          <w:tcPr>
            <w:tcW w:w="7650" w:type="dxa"/>
            <w:vAlign w:val="center"/>
          </w:tcPr>
          <w:p w14:paraId="371DEB3F" w14:textId="7D7F1930" w:rsidR="00106A78" w:rsidRPr="00567832" w:rsidRDefault="00FD5E05">
            <w:r w:rsidRPr="00567832">
              <w:t>Identify electrical panel boards and switchboards.</w:t>
            </w:r>
          </w:p>
        </w:tc>
        <w:tc>
          <w:tcPr>
            <w:tcW w:w="1620" w:type="dxa"/>
            <w:vAlign w:val="center"/>
          </w:tcPr>
          <w:p w14:paraId="11D6A6E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CCDB27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BAC244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2F1F49B" w14:textId="77777777" w:rsidR="00106A78" w:rsidRPr="00567832" w:rsidRDefault="00FD5E05">
            <w:r w:rsidRPr="00567832">
              <w:lastRenderedPageBreak/>
              <w:t>2317</w:t>
            </w:r>
          </w:p>
        </w:tc>
        <w:tc>
          <w:tcPr>
            <w:tcW w:w="7650" w:type="dxa"/>
            <w:vAlign w:val="center"/>
          </w:tcPr>
          <w:p w14:paraId="17419D67" w14:textId="471CDA42" w:rsidR="00106A78" w:rsidRPr="00567832" w:rsidRDefault="00FD5E05">
            <w:r w:rsidRPr="00567832">
              <w:t>Identify</w:t>
            </w:r>
            <w:r w:rsidR="00567832" w:rsidRPr="00567832">
              <w:t xml:space="preserve"> and</w:t>
            </w:r>
            <w:r w:rsidRPr="00567832">
              <w:t xml:space="preserve"> select over-current devices.</w:t>
            </w:r>
          </w:p>
        </w:tc>
        <w:tc>
          <w:tcPr>
            <w:tcW w:w="1620" w:type="dxa"/>
            <w:vAlign w:val="center"/>
          </w:tcPr>
          <w:p w14:paraId="4B4029A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8A9CB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E902C9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5F79593" w14:textId="407FD8D0" w:rsidR="00106A78" w:rsidRDefault="00106A78"/>
        </w:tc>
        <w:tc>
          <w:tcPr>
            <w:tcW w:w="7650" w:type="dxa"/>
            <w:vAlign w:val="center"/>
          </w:tcPr>
          <w:p w14:paraId="7631F893" w14:textId="07862681" w:rsidR="00106A78" w:rsidRDefault="00FD5E05">
            <w:r>
              <w:t>RESERVED</w:t>
            </w:r>
            <w:r w:rsidR="00A15289">
              <w:t xml:space="preserve"> (2318)</w:t>
            </w:r>
          </w:p>
        </w:tc>
        <w:tc>
          <w:tcPr>
            <w:tcW w:w="1620" w:type="dxa"/>
            <w:vAlign w:val="center"/>
          </w:tcPr>
          <w:p w14:paraId="761A06E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F86B9B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B9BB4A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C0BD87B" w14:textId="77777777" w:rsidR="00106A78" w:rsidRDefault="00FD5E05">
            <w:r>
              <w:t>2319</w:t>
            </w:r>
          </w:p>
        </w:tc>
        <w:tc>
          <w:tcPr>
            <w:tcW w:w="7650" w:type="dxa"/>
            <w:vAlign w:val="center"/>
          </w:tcPr>
          <w:p w14:paraId="3D7C9391" w14:textId="77777777" w:rsidR="00106A78" w:rsidRDefault="00FD5E05">
            <w:r>
              <w:t xml:space="preserve">Explain transformer operation. </w:t>
            </w:r>
          </w:p>
        </w:tc>
        <w:tc>
          <w:tcPr>
            <w:tcW w:w="1620" w:type="dxa"/>
            <w:vAlign w:val="center"/>
          </w:tcPr>
          <w:p w14:paraId="6F35F3F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DC75B1" w14:textId="77777777" w:rsidR="00106A78" w:rsidRDefault="00FD5E05">
            <w:pPr>
              <w:rPr>
                <w:color w:val="000000"/>
              </w:rPr>
            </w:pPr>
            <w:r>
              <w:t xml:space="preserve">                </w:t>
            </w:r>
          </w:p>
        </w:tc>
      </w:tr>
      <w:tr w:rsidR="00106A78" w14:paraId="333294E8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F6D8091" w14:textId="77777777" w:rsidR="00106A78" w:rsidRPr="00567832" w:rsidRDefault="00FD5E05">
            <w:r w:rsidRPr="00567832">
              <w:t>232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6EA3317" w14:textId="131DDBF7" w:rsidR="00106A78" w:rsidRPr="00567832" w:rsidRDefault="00FD5E05">
            <w:r w:rsidRPr="00567832">
              <w:t xml:space="preserve">Describe and identify </w:t>
            </w:r>
            <w:r w:rsidR="001A729B" w:rsidRPr="00567832">
              <w:t xml:space="preserve">an </w:t>
            </w:r>
            <w:r w:rsidRPr="00567832">
              <w:t xml:space="preserve">oscillator. </w:t>
            </w:r>
          </w:p>
        </w:tc>
        <w:tc>
          <w:tcPr>
            <w:tcW w:w="1620" w:type="dxa"/>
            <w:vAlign w:val="center"/>
          </w:tcPr>
          <w:p w14:paraId="61B6A8D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778DFE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A8348F4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876904" w14:textId="37B7F8B2" w:rsidR="00106A78" w:rsidRPr="00567832" w:rsidRDefault="00106A78"/>
        </w:tc>
        <w:tc>
          <w:tcPr>
            <w:tcW w:w="7650" w:type="dxa"/>
            <w:shd w:val="clear" w:color="auto" w:fill="auto"/>
            <w:vAlign w:val="center"/>
          </w:tcPr>
          <w:p w14:paraId="03D4850A" w14:textId="092000D9" w:rsidR="00106A78" w:rsidRPr="00567832" w:rsidRDefault="00FD5E05">
            <w:r w:rsidRPr="00567832">
              <w:t>RESERVED</w:t>
            </w:r>
            <w:r w:rsidR="00A15289">
              <w:t xml:space="preserve"> (2321)</w:t>
            </w:r>
          </w:p>
        </w:tc>
        <w:tc>
          <w:tcPr>
            <w:tcW w:w="1620" w:type="dxa"/>
            <w:vAlign w:val="center"/>
          </w:tcPr>
          <w:p w14:paraId="0B00882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E7430DD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90E218D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9929B18" w14:textId="77777777" w:rsidR="00106A78" w:rsidRPr="00567832" w:rsidRDefault="00FD5E05">
            <w:r w:rsidRPr="00567832">
              <w:t>232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854DB7B" w14:textId="0C1B180F" w:rsidR="00106A78" w:rsidRPr="00567832" w:rsidRDefault="001A729B">
            <w:r w:rsidRPr="00567832">
              <w:t>Describe and identify an amplifie</w:t>
            </w:r>
            <w:r w:rsidR="00567832" w:rsidRPr="00567832">
              <w:t>r.</w:t>
            </w:r>
            <w:r w:rsidRPr="00567832">
              <w:t xml:space="preserve"> </w:t>
            </w:r>
          </w:p>
        </w:tc>
        <w:tc>
          <w:tcPr>
            <w:tcW w:w="1620" w:type="dxa"/>
            <w:vAlign w:val="center"/>
          </w:tcPr>
          <w:p w14:paraId="1A74EFE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3233753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7EEBD6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E29F31E" w14:textId="77777777" w:rsidR="00106A78" w:rsidRDefault="00FD5E05">
            <w:r>
              <w:t>2323</w:t>
            </w:r>
          </w:p>
        </w:tc>
        <w:tc>
          <w:tcPr>
            <w:tcW w:w="7650" w:type="dxa"/>
            <w:vAlign w:val="center"/>
          </w:tcPr>
          <w:p w14:paraId="6A609805" w14:textId="77777777" w:rsidR="00106A78" w:rsidRDefault="00FD5E05">
            <w:r w:rsidRPr="001A729B">
              <w:t>Construct</w:t>
            </w:r>
            <w:r>
              <w:t xml:space="preserve"> a power supply circuit and verify operation. </w:t>
            </w:r>
          </w:p>
        </w:tc>
        <w:tc>
          <w:tcPr>
            <w:tcW w:w="1620" w:type="dxa"/>
            <w:vAlign w:val="center"/>
          </w:tcPr>
          <w:p w14:paraId="16B4D4A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24EE68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9EB3D1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CE51BFE" w14:textId="7C0CDDB6" w:rsidR="00106A78" w:rsidRDefault="00106A78"/>
        </w:tc>
        <w:tc>
          <w:tcPr>
            <w:tcW w:w="7650" w:type="dxa"/>
            <w:vAlign w:val="center"/>
          </w:tcPr>
          <w:p w14:paraId="3C6FB79D" w14:textId="39F2CD2C" w:rsidR="00106A78" w:rsidRDefault="00FD5E05">
            <w:r>
              <w:t>RESERVED</w:t>
            </w:r>
            <w:r w:rsidR="00A15289">
              <w:t xml:space="preserve"> (2324)</w:t>
            </w:r>
          </w:p>
        </w:tc>
        <w:tc>
          <w:tcPr>
            <w:tcW w:w="1620" w:type="dxa"/>
            <w:vAlign w:val="center"/>
          </w:tcPr>
          <w:p w14:paraId="24E3E1C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5A07D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E9E03E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09446FE" w14:textId="14A276E5" w:rsidR="00106A78" w:rsidRDefault="00106A78"/>
        </w:tc>
        <w:tc>
          <w:tcPr>
            <w:tcW w:w="7650" w:type="dxa"/>
            <w:vAlign w:val="center"/>
          </w:tcPr>
          <w:p w14:paraId="637466CC" w14:textId="11AEDACE" w:rsidR="00106A78" w:rsidRDefault="00FD5E05">
            <w:r>
              <w:t>RESERVED</w:t>
            </w:r>
            <w:r w:rsidR="00A15289">
              <w:t xml:space="preserve"> (2325)</w:t>
            </w:r>
          </w:p>
        </w:tc>
        <w:tc>
          <w:tcPr>
            <w:tcW w:w="1620" w:type="dxa"/>
            <w:vAlign w:val="center"/>
          </w:tcPr>
          <w:p w14:paraId="039888D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DC73737" w14:textId="77777777" w:rsidR="00106A78" w:rsidRDefault="00106A78">
            <w:pPr>
              <w:rPr>
                <w:color w:val="000000"/>
              </w:rPr>
            </w:pPr>
          </w:p>
        </w:tc>
      </w:tr>
    </w:tbl>
    <w:p w14:paraId="7F08CDB1" w14:textId="77777777" w:rsidR="00106A78" w:rsidRDefault="00FD5E05">
      <w:pPr>
        <w:tabs>
          <w:tab w:val="left" w:pos="10080"/>
        </w:tabs>
      </w:pPr>
      <w:r>
        <w:rPr>
          <w:vertAlign w:val="superscript"/>
        </w:rPr>
        <w:t>1</w:t>
      </w:r>
      <w:r>
        <w:t xml:space="preserve"> Student Demonstrated Entry-Level Industry Proficiency as Indicated by (X)</w:t>
      </w:r>
    </w:p>
    <w:p w14:paraId="0FC80D85" w14:textId="77777777" w:rsidR="00106A78" w:rsidRDefault="00FD5E05">
      <w:pPr>
        <w:tabs>
          <w:tab w:val="left" w:pos="10080"/>
        </w:tabs>
      </w:pPr>
      <w:r>
        <w:t>Secondary CTE Instructor Signature ____________________________________________________</w:t>
      </w:r>
      <w:r>
        <w:tab/>
        <w:t>Date __________________</w:t>
      </w:r>
    </w:p>
    <w:p w14:paraId="08BB5181" w14:textId="77777777" w:rsidR="00106A78" w:rsidRDefault="00FD5E05">
      <w:pPr>
        <w:tabs>
          <w:tab w:val="left" w:pos="10080"/>
        </w:tabs>
      </w:pPr>
      <w:r>
        <w:t>Student Signature ___________________________________________________________________</w:t>
      </w:r>
      <w:r>
        <w:tab/>
        <w:t>Date __________________</w:t>
      </w:r>
    </w:p>
    <w:sectPr w:rsidR="00106A78">
      <w:headerReference w:type="default" r:id="rId10"/>
      <w:footerReference w:type="default" r:id="rId11"/>
      <w:pgSz w:w="15840" w:h="12240" w:orient="landscape"/>
      <w:pgMar w:top="1440" w:right="1440" w:bottom="126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7E91C" w14:textId="77777777" w:rsidR="00763FCA" w:rsidRDefault="00763FCA">
      <w:pPr>
        <w:spacing w:after="0" w:line="240" w:lineRule="auto"/>
      </w:pPr>
      <w:r>
        <w:separator/>
      </w:r>
    </w:p>
  </w:endnote>
  <w:endnote w:type="continuationSeparator" w:id="0">
    <w:p w14:paraId="426E24F5" w14:textId="77777777" w:rsidR="00763FCA" w:rsidRDefault="00763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7D6F6" w14:textId="7AE6740A" w:rsidR="00106A78" w:rsidRDefault="00FD5E0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2690"/>
      </w:tabs>
      <w:spacing w:after="0" w:line="240" w:lineRule="auto"/>
      <w:rPr>
        <w:color w:val="000000"/>
      </w:rPr>
    </w:pPr>
    <w:r>
      <w:rPr>
        <w:color w:val="000000"/>
      </w:rPr>
      <w:t xml:space="preserve">Engineering Technologies/Technicians CIP </w:t>
    </w:r>
    <w:proofErr w:type="gramStart"/>
    <w:r>
      <w:rPr>
        <w:color w:val="000000"/>
      </w:rPr>
      <w:t>15.9999  POS</w:t>
    </w:r>
    <w:proofErr w:type="gramEnd"/>
    <w:r>
      <w:rPr>
        <w:color w:val="000000"/>
      </w:rPr>
      <w:t xml:space="preserve"> 37 Version </w:t>
    </w:r>
    <w:r w:rsidR="00524C30">
      <w:rPr>
        <w:color w:val="000000"/>
      </w:rPr>
      <w:t>E</w:t>
    </w:r>
    <w:r>
      <w:rPr>
        <w:color w:val="000000"/>
      </w:rPr>
      <w:tab/>
    </w:r>
    <w:r w:rsidR="00CA13AE">
      <w:rPr>
        <w:color w:val="000000"/>
      </w:rPr>
      <w:tab/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34638B">
      <w:rPr>
        <w:noProof/>
        <w:color w:val="000000"/>
      </w:rPr>
      <w:t>1</w:t>
    </w:r>
    <w:r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87D3F" w14:textId="77777777" w:rsidR="00763FCA" w:rsidRDefault="00763FCA">
      <w:pPr>
        <w:spacing w:after="0" w:line="240" w:lineRule="auto"/>
      </w:pPr>
      <w:r>
        <w:separator/>
      </w:r>
    </w:p>
  </w:footnote>
  <w:footnote w:type="continuationSeparator" w:id="0">
    <w:p w14:paraId="751252BC" w14:textId="77777777" w:rsidR="00763FCA" w:rsidRDefault="00763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5FC35" w14:textId="50B119CB" w:rsidR="00106A78" w:rsidRPr="00CA13AE" w:rsidRDefault="00FD5E05" w:rsidP="00CA13A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2960"/>
      </w:tabs>
      <w:spacing w:after="0" w:line="240" w:lineRule="auto"/>
      <w:rPr>
        <w:b/>
        <w:color w:val="000000"/>
      </w:rPr>
    </w:pPr>
    <w:r>
      <w:rPr>
        <w:b/>
        <w:color w:val="000000"/>
      </w:rPr>
      <w:t>Pennsylvania Department of Education</w:t>
    </w:r>
    <w:r>
      <w:rPr>
        <w:b/>
        <w:color w:val="000000"/>
      </w:rPr>
      <w:tab/>
    </w:r>
    <w:r>
      <w:rPr>
        <w:b/>
        <w:color w:val="000000"/>
      </w:rPr>
      <w:tab/>
    </w:r>
    <w:r>
      <w:rPr>
        <w:b/>
        <w:color w:val="000000"/>
      </w:rPr>
      <w:tab/>
      <w:t>Programs of Stud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NzKzNDcwMzIwMTdT0lEKTi0uzszPAykwrgUA3XP1lCwAAAA="/>
  </w:docVars>
  <w:rsids>
    <w:rsidRoot w:val="00106A78"/>
    <w:rsid w:val="000A01C5"/>
    <w:rsid w:val="00106A78"/>
    <w:rsid w:val="001A729B"/>
    <w:rsid w:val="00233070"/>
    <w:rsid w:val="0026692C"/>
    <w:rsid w:val="0034638B"/>
    <w:rsid w:val="004D753D"/>
    <w:rsid w:val="004F68B7"/>
    <w:rsid w:val="005018D4"/>
    <w:rsid w:val="00524C30"/>
    <w:rsid w:val="00567832"/>
    <w:rsid w:val="00584FE6"/>
    <w:rsid w:val="0061152C"/>
    <w:rsid w:val="00763FCA"/>
    <w:rsid w:val="00797967"/>
    <w:rsid w:val="0090381F"/>
    <w:rsid w:val="00933085"/>
    <w:rsid w:val="009D4810"/>
    <w:rsid w:val="009E66FD"/>
    <w:rsid w:val="00A15289"/>
    <w:rsid w:val="00A96A21"/>
    <w:rsid w:val="00AC0206"/>
    <w:rsid w:val="00BD467E"/>
    <w:rsid w:val="00C37AC4"/>
    <w:rsid w:val="00C82968"/>
    <w:rsid w:val="00C83850"/>
    <w:rsid w:val="00CA13AE"/>
    <w:rsid w:val="00E43C42"/>
    <w:rsid w:val="00FD5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798891"/>
  <w15:docId w15:val="{EB3C0CF5-865D-49F1-8ECB-0B10975AB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0"/>
    </w:pPr>
    <w:rPr>
      <w:i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4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470"/>
    <w:rPr>
      <w:rFonts w:ascii="Segoe UI" w:hAnsi="Segoe UI" w:cs="Segoe UI"/>
      <w:sz w:val="18"/>
      <w:szCs w:val="1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2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3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4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5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ZzsppEwSFtyFsS9OnKC3SCMusA==">AMUW2mX9UqMHW7+OauUZHDSkeomL0CPKZJjZcXWkHHwCGetglr+JhZDe83G0TqtS/jW5UYn7j2XqE6S6IgSVNyJNfz+JsWfSRoBuKHQAlF7iJfJz0/3Cicd34aeYfTsaeFxONcRf2RDQJ8f4cjxlblSP1eVTQAxZCnj959j8XWnnBPn6EGL/5kFhdP34VYDOLP4NvrLgc1yd</go:docsCustomData>
</go:gDocsCustomXmlDataStorage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127B9D-66FD-4679-B4C2-D50098789E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CFC9BE6B-5016-4BE4-B83C-594B611F7685}">
  <ds:schemaRefs>
    <ds:schemaRef ds:uri="http://purl.org/dc/terms/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schemas.microsoft.com/sharepoint/v3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83E227E-913C-443B-AF72-90DC1A29004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886</Words>
  <Characters>10754</Characters>
  <Application>Microsoft Office Word</Application>
  <DocSecurity>4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59999 Engineering Technologies</vt:lpstr>
    </vt:vector>
  </TitlesOfParts>
  <Company/>
  <LinksUpToDate>false</LinksUpToDate>
  <CharactersWithSpaces>1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9999 Engineering Technologies</dc:title>
  <dc:creator>Henry, Rachel</dc:creator>
  <cp:lastModifiedBy>Heimbach, Bunne</cp:lastModifiedBy>
  <cp:revision>2</cp:revision>
  <dcterms:created xsi:type="dcterms:W3CDTF">2023-04-13T15:31:00Z</dcterms:created>
  <dcterms:modified xsi:type="dcterms:W3CDTF">2023-04-13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_SourceUrl">
    <vt:lpwstr/>
  </property>
  <property fmtid="{D5CDD505-2E9C-101B-9397-08002B2CF9AE}" pid="11" name="_SharedFileIndex">
    <vt:lpwstr/>
  </property>
</Properties>
</file>